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79BC16B" w14:textId="77777777" w:rsidR="00BF232A" w:rsidRPr="002E3AD7" w:rsidRDefault="00BF232A" w:rsidP="006260AE">
      <w:pPr>
        <w:jc w:val="center"/>
        <w:rPr>
          <w:rFonts w:ascii="Times New Roman" w:eastAsia="標楷體" w:hAnsi="Times New Roman" w:cs="Times New Roman"/>
          <w:b/>
          <w:sz w:val="32"/>
          <w:szCs w:val="32"/>
        </w:rPr>
      </w:pPr>
    </w:p>
    <w:p w14:paraId="48CB536B" w14:textId="7F54DCF7" w:rsidR="00110435" w:rsidRPr="002E3AD7" w:rsidRDefault="001E5CAE" w:rsidP="006260AE">
      <w:pPr>
        <w:jc w:val="center"/>
        <w:rPr>
          <w:rFonts w:ascii="Times New Roman" w:eastAsia="標楷體" w:hAnsi="Times New Roman" w:cs="Times New Roman"/>
          <w:b/>
          <w:szCs w:val="24"/>
        </w:rPr>
      </w:pPr>
      <w:r w:rsidRPr="002E3AD7">
        <w:rPr>
          <w:rFonts w:ascii="Times New Roman" w:eastAsia="標楷體" w:hAnsi="Times New Roman" w:cs="Times New Roman"/>
          <w:b/>
          <w:sz w:val="32"/>
          <w:szCs w:val="32"/>
          <w:lang w:eastAsia="zh-CN"/>
        </w:rPr>
        <w:t>物件導向程式設計</w:t>
      </w:r>
      <w:r w:rsidR="00141C14" w:rsidRPr="002E3AD7">
        <w:rPr>
          <w:rFonts w:ascii="Times New Roman" w:eastAsia="標楷體" w:hAnsi="Times New Roman" w:cs="Times New Roman"/>
          <w:b/>
          <w:sz w:val="32"/>
          <w:szCs w:val="32"/>
        </w:rPr>
        <w:t>作業</w:t>
      </w:r>
    </w:p>
    <w:tbl>
      <w:tblPr>
        <w:tblStyle w:val="a7"/>
        <w:tblW w:w="5024" w:type="pct"/>
        <w:tblInd w:w="108" w:type="dxa"/>
        <w:tblLook w:val="04A0" w:firstRow="1" w:lastRow="0" w:firstColumn="1" w:lastColumn="0" w:noHBand="0" w:noVBand="1"/>
      </w:tblPr>
      <w:tblGrid>
        <w:gridCol w:w="9674"/>
      </w:tblGrid>
      <w:tr w:rsidR="006260AE" w:rsidRPr="002E3AD7" w14:paraId="71B27F0B" w14:textId="77777777" w:rsidTr="001E5CAE">
        <w:trPr>
          <w:trHeight w:val="680"/>
        </w:trPr>
        <w:tc>
          <w:tcPr>
            <w:tcW w:w="5000" w:type="pct"/>
            <w:tcBorders>
              <w:bottom w:val="single" w:sz="4" w:space="0" w:color="auto"/>
            </w:tcBorders>
            <w:vAlign w:val="center"/>
          </w:tcPr>
          <w:p w14:paraId="3B4C1AF2" w14:textId="151A854D" w:rsidR="00366280" w:rsidRPr="002E3AD7" w:rsidRDefault="006260AE" w:rsidP="00A91118">
            <w:pPr>
              <w:snapToGrid w:val="0"/>
              <w:jc w:val="both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2E3AD7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命題</w:t>
            </w:r>
            <w:r w:rsidR="003A2AB0" w:rsidRPr="002E3AD7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者</w:t>
            </w:r>
            <w:r w:rsidRPr="002E3AD7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︰</w:t>
            </w:r>
            <w:r w:rsidR="005F2FF1" w:rsidRPr="002E3AD7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Wang, Pei-Ru</w:t>
            </w:r>
          </w:p>
        </w:tc>
      </w:tr>
      <w:tr w:rsidR="00F56927" w:rsidRPr="002E3AD7" w14:paraId="01F646B8" w14:textId="77777777" w:rsidTr="001E5CAE">
        <w:trPr>
          <w:trHeight w:val="680"/>
        </w:trPr>
        <w:tc>
          <w:tcPr>
            <w:tcW w:w="5000" w:type="pct"/>
            <w:shd w:val="clear" w:color="auto" w:fill="auto"/>
            <w:vAlign w:val="center"/>
          </w:tcPr>
          <w:p w14:paraId="5F2DFAAA" w14:textId="37FC2529" w:rsidR="00F56927" w:rsidRPr="002E3AD7" w:rsidRDefault="00F56927" w:rsidP="00584261">
            <w:pPr>
              <w:snapToGrid w:val="0"/>
              <w:jc w:val="both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 w:rsidRPr="002E3AD7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>題目名稱</w:t>
            </w:r>
            <w:r w:rsidRPr="002E3AD7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>(</w:t>
            </w:r>
            <w:r w:rsidRPr="002E3AD7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>中文</w:t>
            </w:r>
            <w:r w:rsidR="00602AD2" w:rsidRPr="002E3AD7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>/</w:t>
            </w:r>
            <w:r w:rsidR="00602AD2" w:rsidRPr="002E3AD7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>英文</w:t>
            </w:r>
            <w:r w:rsidRPr="002E3AD7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>)</w:t>
            </w:r>
            <w:r w:rsidRPr="002E3AD7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>：</w:t>
            </w:r>
            <w:r w:rsidR="00AD5BD7" w:rsidRPr="002E3AD7">
              <w:rPr>
                <w:rFonts w:ascii="Times New Roman" w:eastAsia="SimSun" w:hAnsi="Times New Roman" w:cs="Times New Roman"/>
                <w:b/>
                <w:sz w:val="28"/>
                <w:szCs w:val="24"/>
                <w:lang w:eastAsia="zh-CN"/>
              </w:rPr>
              <w:t>Student I</w:t>
            </w:r>
            <w:r w:rsidR="001C334C" w:rsidRPr="002E3AD7">
              <w:rPr>
                <w:rFonts w:ascii="Times New Roman" w:hAnsi="Times New Roman" w:cs="Times New Roman"/>
                <w:b/>
                <w:sz w:val="28"/>
                <w:szCs w:val="24"/>
              </w:rPr>
              <w:t>dentify System</w:t>
            </w:r>
          </w:p>
        </w:tc>
      </w:tr>
      <w:tr w:rsidR="00584261" w:rsidRPr="002E3AD7" w14:paraId="20FD6B19" w14:textId="77777777" w:rsidTr="001E5CAE">
        <w:trPr>
          <w:trHeight w:val="680"/>
        </w:trPr>
        <w:tc>
          <w:tcPr>
            <w:tcW w:w="5000" w:type="pct"/>
            <w:shd w:val="clear" w:color="auto" w:fill="auto"/>
            <w:vAlign w:val="center"/>
          </w:tcPr>
          <w:p w14:paraId="3502748D" w14:textId="77777777" w:rsidR="00584261" w:rsidRPr="002E3AD7" w:rsidRDefault="00584261" w:rsidP="00584261">
            <w:pPr>
              <w:snapToGrid w:val="0"/>
              <w:jc w:val="both"/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  <w:r w:rsidRPr="002E3AD7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主要測試觀念：</w:t>
            </w:r>
          </w:p>
          <w:tbl>
            <w:tblPr>
              <w:tblStyle w:val="a7"/>
              <w:tblW w:w="9418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882"/>
              <w:gridCol w:w="4536"/>
            </w:tblGrid>
            <w:tr w:rsidR="00584261" w:rsidRPr="002E3AD7" w14:paraId="2003DA16" w14:textId="77777777" w:rsidTr="002C70FE">
              <w:trPr>
                <w:trHeight w:val="203"/>
              </w:trPr>
              <w:tc>
                <w:tcPr>
                  <w:tcW w:w="4882" w:type="dxa"/>
                  <w:tcBorders>
                    <w:bottom w:val="single" w:sz="4" w:space="0" w:color="auto"/>
                  </w:tcBorders>
                  <w:vAlign w:val="center"/>
                </w:tcPr>
                <w:p w14:paraId="3A3E103A" w14:textId="77777777" w:rsidR="00584261" w:rsidRPr="002E3AD7" w:rsidRDefault="00584261" w:rsidP="0058426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 w:val="28"/>
                      <w:szCs w:val="24"/>
                    </w:rPr>
                  </w:pPr>
                  <w:r w:rsidRPr="002E3AD7">
                    <w:rPr>
                      <w:rFonts w:ascii="Times New Roman" w:eastAsia="標楷體" w:hAnsi="Times New Roman" w:cs="Times New Roman"/>
                      <w:b/>
                      <w:sz w:val="28"/>
                      <w:szCs w:val="24"/>
                    </w:rPr>
                    <w:t>Basics</w:t>
                  </w:r>
                </w:p>
              </w:tc>
              <w:tc>
                <w:tcPr>
                  <w:tcW w:w="4536" w:type="dxa"/>
                  <w:tcBorders>
                    <w:bottom w:val="single" w:sz="4" w:space="0" w:color="auto"/>
                  </w:tcBorders>
                  <w:vAlign w:val="center"/>
                </w:tcPr>
                <w:p w14:paraId="7A015416" w14:textId="77777777" w:rsidR="00584261" w:rsidRPr="002E3AD7" w:rsidRDefault="00584261" w:rsidP="0058426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 w:val="28"/>
                      <w:szCs w:val="24"/>
                    </w:rPr>
                  </w:pPr>
                  <w:r w:rsidRPr="002E3AD7">
                    <w:rPr>
                      <w:rFonts w:ascii="Times New Roman" w:eastAsia="標楷體" w:hAnsi="Times New Roman" w:cs="Times New Roman"/>
                      <w:b/>
                      <w:sz w:val="28"/>
                      <w:szCs w:val="24"/>
                    </w:rPr>
                    <w:t>Functions</w:t>
                  </w:r>
                </w:p>
              </w:tc>
            </w:tr>
            <w:tr w:rsidR="00584261" w:rsidRPr="002E3AD7" w14:paraId="618F1679" w14:textId="77777777" w:rsidTr="002C70FE">
              <w:tc>
                <w:tcPr>
                  <w:tcW w:w="4882" w:type="dxa"/>
                  <w:tcBorders>
                    <w:top w:val="single" w:sz="4" w:space="0" w:color="auto"/>
                  </w:tcBorders>
                  <w:shd w:val="clear" w:color="auto" w:fill="auto"/>
                </w:tcPr>
                <w:p w14:paraId="4ED24ED7" w14:textId="64C27AEF" w:rsidR="00584261" w:rsidRPr="002E3AD7" w:rsidRDefault="00A86D20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2E3AD7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□ </w:t>
                  </w:r>
                  <w:r w:rsidR="00584261" w:rsidRPr="002E3AD7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C++ BASICS</w:t>
                  </w:r>
                </w:p>
                <w:p w14:paraId="75276791" w14:textId="2C4D4B4A" w:rsidR="00584261" w:rsidRPr="002E3AD7" w:rsidRDefault="00A86D20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2E3AD7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□ </w:t>
                  </w:r>
                  <w:r w:rsidR="00584261" w:rsidRPr="002E3AD7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FLOW OF CONTROL</w:t>
                  </w:r>
                </w:p>
                <w:p w14:paraId="03BD213D" w14:textId="0E6DBEF7" w:rsidR="00584261" w:rsidRPr="002E3AD7" w:rsidRDefault="00A86D20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2E3AD7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□ </w:t>
                  </w:r>
                  <w:r w:rsidR="00584261" w:rsidRPr="002E3AD7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FUNCTION BASICS</w:t>
                  </w:r>
                </w:p>
                <w:p w14:paraId="09B0C282" w14:textId="77777777" w:rsidR="00584261" w:rsidRPr="002E3AD7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2E3AD7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PARAMETERS AND OVERLOADING</w:t>
                  </w:r>
                </w:p>
                <w:p w14:paraId="5D22A22F" w14:textId="5023BCDF" w:rsidR="00584261" w:rsidRPr="002E3AD7" w:rsidRDefault="00A86D20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2E3AD7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□ </w:t>
                  </w:r>
                  <w:r w:rsidR="00584261" w:rsidRPr="002E3AD7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ARRAYS</w:t>
                  </w:r>
                </w:p>
                <w:p w14:paraId="14B4BE51" w14:textId="77777777" w:rsidR="00584261" w:rsidRPr="002E3AD7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bookmarkStart w:id="0" w:name="OLE_LINK104"/>
                  <w:bookmarkStart w:id="1" w:name="OLE_LINK105"/>
                  <w:r w:rsidRPr="002E3AD7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</w:t>
                  </w:r>
                  <w:bookmarkEnd w:id="0"/>
                  <w:bookmarkEnd w:id="1"/>
                  <w:r w:rsidRPr="002E3AD7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STRUCTURES AND CLASSES</w:t>
                  </w:r>
                </w:p>
                <w:p w14:paraId="74F5E9B6" w14:textId="77777777" w:rsidR="00584261" w:rsidRPr="002E3AD7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2E3AD7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CONSTRUCTORS AND OTHER TOOLS</w:t>
                  </w:r>
                </w:p>
                <w:p w14:paraId="1913E57A" w14:textId="77777777" w:rsidR="00584261" w:rsidRPr="002E3AD7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2E3AD7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OPERATOR OVERLOADING, FRIENDS, AND REFERENCES</w:t>
                  </w:r>
                </w:p>
                <w:p w14:paraId="2B5744A0" w14:textId="77777777" w:rsidR="00584261" w:rsidRPr="002E3AD7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2E3AD7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STRINGS</w:t>
                  </w:r>
                </w:p>
                <w:p w14:paraId="4DF076A8" w14:textId="07F3E633" w:rsidR="00584261" w:rsidRPr="002E3AD7" w:rsidRDefault="00A86D20" w:rsidP="00584261">
                  <w:pPr>
                    <w:snapToGrid w:val="0"/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2E3AD7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□ </w:t>
                  </w:r>
                  <w:r w:rsidR="00584261" w:rsidRPr="002E3AD7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POINTERS AND DYNAMIC ARRAYS</w:t>
                  </w:r>
                </w:p>
              </w:tc>
              <w:tc>
                <w:tcPr>
                  <w:tcW w:w="4536" w:type="dxa"/>
                  <w:tcBorders>
                    <w:top w:val="single" w:sz="4" w:space="0" w:color="auto"/>
                  </w:tcBorders>
                </w:tcPr>
                <w:p w14:paraId="1D04DE47" w14:textId="77777777" w:rsidR="00584261" w:rsidRPr="002E3AD7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2E3AD7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SEPARATE COMPILATION AND NAMESPACES</w:t>
                  </w:r>
                </w:p>
                <w:p w14:paraId="5ED01C10" w14:textId="5FCFC20E" w:rsidR="00584261" w:rsidRPr="002E3AD7" w:rsidRDefault="00A86D20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2E3AD7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□ </w:t>
                  </w:r>
                  <w:r w:rsidR="00584261" w:rsidRPr="002E3AD7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STREAMS AND FILE I/O</w:t>
                  </w:r>
                </w:p>
                <w:p w14:paraId="70D17C95" w14:textId="77777777" w:rsidR="00584261" w:rsidRPr="002E3AD7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2E3AD7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RECURSION</w:t>
                  </w:r>
                </w:p>
                <w:p w14:paraId="2FA55A1D" w14:textId="77777777" w:rsidR="00584261" w:rsidRPr="002E3AD7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2E3AD7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INHERITANCE</w:t>
                  </w:r>
                </w:p>
                <w:p w14:paraId="757ED948" w14:textId="5AC47B43" w:rsidR="00584261" w:rsidRPr="002E3AD7" w:rsidRDefault="00A86D20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2E3AD7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□ </w:t>
                  </w:r>
                  <w:r w:rsidR="00584261" w:rsidRPr="002E3AD7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POLYMORPHISM AND VIRTUAL FUNCTIONS</w:t>
                  </w:r>
                </w:p>
                <w:p w14:paraId="1E629BB1" w14:textId="77777777" w:rsidR="00584261" w:rsidRPr="002E3AD7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2E3AD7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TEMPLATES</w:t>
                  </w:r>
                </w:p>
                <w:p w14:paraId="47FB8495" w14:textId="77777777" w:rsidR="00584261" w:rsidRPr="002E3AD7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2E3AD7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LINKED DATA STRUCTURES</w:t>
                  </w:r>
                </w:p>
                <w:p w14:paraId="171A1336" w14:textId="77777777" w:rsidR="00584261" w:rsidRPr="002E3AD7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2E3AD7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EXCEPTION HANDLING</w:t>
                  </w:r>
                </w:p>
                <w:p w14:paraId="5E5FB23E" w14:textId="7E27577F" w:rsidR="00584261" w:rsidRPr="002E3AD7" w:rsidRDefault="00A86D20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2E3AD7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□ </w:t>
                  </w:r>
                  <w:r w:rsidR="00584261" w:rsidRPr="002E3AD7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STANDARD TEMPLATE LIBRARY</w:t>
                  </w:r>
                </w:p>
                <w:p w14:paraId="1845D422" w14:textId="77777777" w:rsidR="00584261" w:rsidRPr="002E3AD7" w:rsidRDefault="00584261" w:rsidP="00584261">
                  <w:pPr>
                    <w:snapToGrid w:val="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2E3AD7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PATTERNS AND UML</w:t>
                  </w:r>
                </w:p>
                <w:p w14:paraId="49E7ED80" w14:textId="77777777" w:rsidR="00584261" w:rsidRPr="002E3AD7" w:rsidRDefault="00584261" w:rsidP="00584261">
                  <w:pPr>
                    <w:snapToGrid w:val="0"/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</w:p>
              </w:tc>
            </w:tr>
          </w:tbl>
          <w:p w14:paraId="381F39E9" w14:textId="77777777" w:rsidR="00584261" w:rsidRPr="002E3AD7" w:rsidRDefault="00584261" w:rsidP="00131917">
            <w:pPr>
              <w:pStyle w:val="1"/>
              <w:spacing w:before="0" w:beforeAutospacing="0" w:after="0" w:afterAutospacing="0" w:line="720" w:lineRule="atLeast"/>
              <w:rPr>
                <w:rFonts w:ascii="Times New Roman" w:hAnsi="Times New Roman" w:cs="Times New Roman"/>
                <w:sz w:val="28"/>
                <w:szCs w:val="24"/>
              </w:rPr>
            </w:pPr>
          </w:p>
        </w:tc>
      </w:tr>
      <w:tr w:rsidR="006260AE" w:rsidRPr="002E3AD7" w14:paraId="0D4B7DDD" w14:textId="77777777" w:rsidTr="001E5CAE">
        <w:trPr>
          <w:trHeight w:val="3286"/>
        </w:trPr>
        <w:tc>
          <w:tcPr>
            <w:tcW w:w="5000" w:type="pct"/>
          </w:tcPr>
          <w:p w14:paraId="585D9299" w14:textId="77777777" w:rsidR="00AE16D2" w:rsidRPr="002E3AD7" w:rsidRDefault="00F54D6D" w:rsidP="00AE16D2">
            <w:pPr>
              <w:rPr>
                <w:rFonts w:ascii="Times New Roman" w:hAnsi="Times New Roman" w:cs="Times New Roman"/>
              </w:rPr>
            </w:pPr>
            <w:r w:rsidRPr="002E3AD7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題目</w:t>
            </w:r>
            <w:r w:rsidR="00F268C7" w:rsidRPr="002E3AD7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說明：</w:t>
            </w:r>
            <w:r w:rsidR="004A4DA9" w:rsidRPr="002E3AD7">
              <w:rPr>
                <w:rFonts w:ascii="Times New Roman" w:hAnsi="Times New Roman" w:cs="Times New Roman"/>
              </w:rPr>
              <w:t xml:space="preserve"> </w:t>
            </w:r>
          </w:p>
          <w:p w14:paraId="50EBCF93" w14:textId="4499A4D5" w:rsidR="00AE16D2" w:rsidRPr="002E3AD7" w:rsidRDefault="0058558D" w:rsidP="00AE16D2">
            <w:pPr>
              <w:ind w:leftChars="100" w:left="240"/>
              <w:rPr>
                <w:rFonts w:ascii="Times New Roman" w:eastAsia="SimSun" w:hAnsi="Times New Roman" w:cs="Times New Roman"/>
                <w:sz w:val="28"/>
                <w:lang w:eastAsia="zh-CN"/>
              </w:rPr>
            </w:pPr>
            <w:r w:rsidRPr="002E3AD7">
              <w:rPr>
                <w:rFonts w:ascii="Times New Roman" w:eastAsia="SimSun" w:hAnsi="Times New Roman" w:cs="Times New Roman"/>
                <w:sz w:val="28"/>
                <w:lang w:eastAsia="zh-CN"/>
              </w:rPr>
              <w:t>In 2020, the global coronavirus pandemic</w:t>
            </w:r>
            <w:r w:rsidR="002E3AD7" w:rsidRPr="002E3AD7">
              <w:rPr>
                <w:rFonts w:ascii="Times New Roman" w:hAnsi="Times New Roman" w:cs="Times New Roman"/>
                <w:sz w:val="28"/>
              </w:rPr>
              <w:t xml:space="preserve"> </w:t>
            </w:r>
            <w:r w:rsidR="002E3AD7" w:rsidRPr="002E3AD7">
              <w:rPr>
                <w:rFonts w:ascii="Times New Roman" w:eastAsia="SimSun" w:hAnsi="Times New Roman" w:cs="Times New Roman"/>
                <w:sz w:val="28"/>
                <w:lang w:eastAsia="zh-CN"/>
              </w:rPr>
              <w:t>occurs</w:t>
            </w:r>
            <w:r w:rsidRPr="002E3AD7">
              <w:rPr>
                <w:rFonts w:ascii="Times New Roman" w:eastAsia="SimSun" w:hAnsi="Times New Roman" w:cs="Times New Roman"/>
                <w:sz w:val="28"/>
                <w:lang w:eastAsia="zh-CN"/>
              </w:rPr>
              <w:t>.</w:t>
            </w:r>
            <w:r w:rsidR="00AE16D2" w:rsidRPr="002E3AD7">
              <w:rPr>
                <w:rFonts w:ascii="Times New Roman" w:eastAsia="SimSun" w:hAnsi="Times New Roman" w:cs="Times New Roman"/>
                <w:sz w:val="28"/>
                <w:lang w:eastAsia="zh-CN"/>
              </w:rPr>
              <w:br/>
            </w:r>
            <w:r w:rsidRPr="002E3AD7">
              <w:rPr>
                <w:rFonts w:ascii="Times New Roman" w:eastAsia="SimSun" w:hAnsi="Times New Roman" w:cs="Times New Roman"/>
                <w:sz w:val="28"/>
                <w:lang w:eastAsia="zh-CN"/>
              </w:rPr>
              <w:t>The strategy for controlling outbreaks is control</w:t>
            </w:r>
            <w:r w:rsidR="002E3AD7">
              <w:rPr>
                <w:rFonts w:ascii="Times New Roman" w:eastAsia="SimSun" w:hAnsi="Times New Roman" w:cs="Times New Roman"/>
                <w:sz w:val="28"/>
                <w:lang w:eastAsia="zh-CN"/>
              </w:rPr>
              <w:t>led</w:t>
            </w:r>
            <w:r w:rsidRPr="002E3AD7">
              <w:rPr>
                <w:rFonts w:ascii="Times New Roman" w:eastAsia="SimSun" w:hAnsi="Times New Roman" w:cs="Times New Roman"/>
                <w:sz w:val="28"/>
                <w:lang w:eastAsia="zh-CN"/>
              </w:rPr>
              <w:t>, suppress</w:t>
            </w:r>
            <w:r w:rsidR="002E3AD7">
              <w:rPr>
                <w:rFonts w:ascii="Times New Roman" w:eastAsia="SimSun" w:hAnsi="Times New Roman" w:cs="Times New Roman"/>
                <w:sz w:val="28"/>
                <w:lang w:eastAsia="zh-CN"/>
              </w:rPr>
              <w:t>ed</w:t>
            </w:r>
            <w:r w:rsidRPr="002E3AD7">
              <w:rPr>
                <w:rFonts w:ascii="Times New Roman" w:eastAsia="SimSun" w:hAnsi="Times New Roman" w:cs="Times New Roman"/>
                <w:sz w:val="28"/>
                <w:lang w:eastAsia="zh-CN"/>
              </w:rPr>
              <w:t xml:space="preserve"> and </w:t>
            </w:r>
            <w:r w:rsidR="002E3AD7" w:rsidRPr="002E3AD7">
              <w:rPr>
                <w:rFonts w:ascii="Times New Roman" w:eastAsia="SimSun" w:hAnsi="Times New Roman" w:cs="Times New Roman"/>
                <w:sz w:val="28"/>
                <w:lang w:eastAsia="zh-CN"/>
              </w:rPr>
              <w:t>mitigate</w:t>
            </w:r>
            <w:r w:rsidR="002E3AD7">
              <w:rPr>
                <w:rFonts w:ascii="Times New Roman" w:eastAsia="SimSun" w:hAnsi="Times New Roman" w:cs="Times New Roman"/>
                <w:sz w:val="28"/>
                <w:lang w:eastAsia="zh-CN"/>
              </w:rPr>
              <w:t>d</w:t>
            </w:r>
            <w:r w:rsidRPr="002E3AD7">
              <w:rPr>
                <w:rFonts w:ascii="Times New Roman" w:eastAsia="SimSun" w:hAnsi="Times New Roman" w:cs="Times New Roman"/>
                <w:sz w:val="28"/>
                <w:lang w:eastAsia="zh-CN"/>
              </w:rPr>
              <w:t>.</w:t>
            </w:r>
            <w:r w:rsidR="00AE16D2" w:rsidRPr="002E3AD7">
              <w:rPr>
                <w:rFonts w:ascii="Times New Roman" w:eastAsia="SimSun" w:hAnsi="Times New Roman" w:cs="Times New Roman"/>
                <w:sz w:val="28"/>
                <w:lang w:eastAsia="zh-CN"/>
              </w:rPr>
              <w:br/>
            </w:r>
          </w:p>
          <w:p w14:paraId="2C8DE8EE" w14:textId="5B2DC8C7" w:rsidR="00204039" w:rsidRPr="002E3AD7" w:rsidRDefault="00204039" w:rsidP="00204039">
            <w:pPr>
              <w:snapToGrid w:val="0"/>
              <w:ind w:leftChars="100" w:left="240"/>
              <w:rPr>
                <w:rFonts w:ascii="Times New Roman" w:eastAsia="SimSun" w:hAnsi="Times New Roman" w:cs="Times New Roman"/>
                <w:sz w:val="28"/>
                <w:lang w:eastAsia="zh-CN"/>
              </w:rPr>
            </w:pPr>
            <w:r w:rsidRPr="002E3AD7">
              <w:rPr>
                <w:rFonts w:ascii="Times New Roman" w:eastAsia="SimSun" w:hAnsi="Times New Roman" w:cs="Times New Roman"/>
                <w:sz w:val="28"/>
                <w:lang w:eastAsia="zh-CN"/>
              </w:rPr>
              <w:t>Schools must implement an intelligent access control system that can detect whether students are sick or have traveled abroad within 14 days.</w:t>
            </w:r>
          </w:p>
          <w:tbl>
            <w:tblPr>
              <w:tblStyle w:val="6"/>
              <w:tblW w:w="0" w:type="auto"/>
              <w:tblLook w:val="04A0" w:firstRow="1" w:lastRow="0" w:firstColumn="1" w:lastColumn="0" w:noHBand="0" w:noVBand="1"/>
            </w:tblPr>
            <w:tblGrid>
              <w:gridCol w:w="2532"/>
              <w:gridCol w:w="829"/>
              <w:gridCol w:w="1392"/>
              <w:gridCol w:w="233"/>
              <w:gridCol w:w="2231"/>
              <w:gridCol w:w="2231"/>
            </w:tblGrid>
            <w:tr w:rsidR="00AE16D2" w:rsidRPr="002E3AD7" w14:paraId="2D9E7D01" w14:textId="74727F5A" w:rsidTr="00AE16D2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532" w:type="dxa"/>
                  <w:hideMark/>
                </w:tcPr>
                <w:p w14:paraId="6ADDE221" w14:textId="77777777" w:rsidR="00AE16D2" w:rsidRPr="002E3AD7" w:rsidRDefault="00AE16D2" w:rsidP="00AE16D2">
                  <w:pPr>
                    <w:widowControl/>
                    <w:jc w:val="center"/>
                    <w:rPr>
                      <w:rFonts w:ascii="Times New Roman" w:hAnsi="Times New Roman" w:cs="Times New Roman"/>
                      <w:color w:val="222222"/>
                      <w:szCs w:val="24"/>
                    </w:rPr>
                  </w:pPr>
                  <w:r w:rsidRPr="002E3AD7">
                    <w:rPr>
                      <w:rFonts w:ascii="Times New Roman" w:hAnsi="Times New Roman" w:cs="Times New Roman"/>
                      <w:bCs w:val="0"/>
                      <w:color w:val="222222"/>
                      <w:szCs w:val="24"/>
                    </w:rPr>
                    <w:t>Symptom</w:t>
                  </w:r>
                </w:p>
              </w:tc>
              <w:tc>
                <w:tcPr>
                  <w:tcW w:w="829" w:type="dxa"/>
                  <w:hideMark/>
                </w:tcPr>
                <w:p w14:paraId="5D38FF3A" w14:textId="77777777" w:rsidR="00AE16D2" w:rsidRPr="002E3AD7" w:rsidRDefault="00AE16D2" w:rsidP="00AE16D2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bCs w:val="0"/>
                      <w:color w:val="222222"/>
                      <w:szCs w:val="24"/>
                    </w:rPr>
                  </w:pPr>
                  <w:r w:rsidRPr="002E3AD7">
                    <w:rPr>
                      <w:rStyle w:val="rt-commentedtext"/>
                      <w:rFonts w:ascii="Times New Roman" w:hAnsi="Times New Roman" w:cs="Times New Roman"/>
                      <w:bCs w:val="0"/>
                      <w:color w:val="222222"/>
                      <w:szCs w:val="24"/>
                    </w:rPr>
                    <w:t>%</w:t>
                  </w:r>
                </w:p>
              </w:tc>
              <w:tc>
                <w:tcPr>
                  <w:tcW w:w="1392" w:type="dxa"/>
                </w:tcPr>
                <w:p w14:paraId="6EA43BFE" w14:textId="77777777" w:rsidR="00AE16D2" w:rsidRPr="002E3AD7" w:rsidRDefault="00AE16D2" w:rsidP="00AE16D2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rt-commentedtext"/>
                      <w:rFonts w:ascii="Times New Roman" w:hAnsi="Times New Roman" w:cs="Times New Roman"/>
                      <w:bCs w:val="0"/>
                      <w:color w:val="222222"/>
                      <w:szCs w:val="24"/>
                    </w:rPr>
                  </w:pPr>
                  <w:r w:rsidRPr="002E3AD7">
                    <w:rPr>
                      <w:rStyle w:val="rt-commentedtext"/>
                      <w:rFonts w:ascii="Times New Roman" w:hAnsi="Times New Roman" w:cs="Times New Roman"/>
                      <w:bCs w:val="0"/>
                      <w:color w:val="222222"/>
                      <w:szCs w:val="24"/>
                    </w:rPr>
                    <w:t>A</w:t>
                  </w:r>
                  <w:r w:rsidRPr="002E3AD7">
                    <w:rPr>
                      <w:rStyle w:val="rt-commentedtext"/>
                      <w:rFonts w:ascii="Times New Roman" w:hAnsi="Times New Roman" w:cs="Times New Roman"/>
                      <w:szCs w:val="24"/>
                    </w:rPr>
                    <w:t>ccess</w:t>
                  </w:r>
                </w:p>
              </w:tc>
              <w:tc>
                <w:tcPr>
                  <w:tcW w:w="233" w:type="dxa"/>
                  <w:vMerge w:val="restart"/>
                </w:tcPr>
                <w:p w14:paraId="57B76085" w14:textId="77777777" w:rsidR="00AE16D2" w:rsidRPr="002E3AD7" w:rsidRDefault="00AE16D2" w:rsidP="00AE16D2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rt-commentedtext"/>
                      <w:rFonts w:ascii="Times New Roman" w:hAnsi="Times New Roman" w:cs="Times New Roman"/>
                      <w:bCs w:val="0"/>
                      <w:color w:val="222222"/>
                      <w:szCs w:val="24"/>
                    </w:rPr>
                  </w:pPr>
                </w:p>
              </w:tc>
              <w:tc>
                <w:tcPr>
                  <w:tcW w:w="2231" w:type="dxa"/>
                </w:tcPr>
                <w:p w14:paraId="77BCF1D1" w14:textId="34A1D27F" w:rsidR="00AE16D2" w:rsidRPr="002E3AD7" w:rsidRDefault="002E3AD7" w:rsidP="00AE16D2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rt-commentedtext"/>
                      <w:rFonts w:ascii="Times New Roman" w:hAnsi="Times New Roman" w:cs="Times New Roman"/>
                      <w:bCs w:val="0"/>
                      <w:color w:val="222222"/>
                      <w:szCs w:val="24"/>
                    </w:rPr>
                  </w:pPr>
                  <w:r w:rsidRPr="002E3AD7">
                    <w:rPr>
                      <w:rStyle w:val="rt-commentedtext"/>
                      <w:rFonts w:ascii="Times New Roman" w:hAnsi="Times New Roman" w:cs="Times New Roman"/>
                      <w:bCs w:val="0"/>
                      <w:color w:val="222222"/>
                      <w:szCs w:val="24"/>
                    </w:rPr>
                    <w:t>Travel History</w:t>
                  </w:r>
                </w:p>
              </w:tc>
              <w:tc>
                <w:tcPr>
                  <w:tcW w:w="2231" w:type="dxa"/>
                </w:tcPr>
                <w:p w14:paraId="678C9182" w14:textId="348D7288" w:rsidR="00AE16D2" w:rsidRPr="002E3AD7" w:rsidRDefault="00AE16D2" w:rsidP="00AE16D2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rt-commentedtext"/>
                      <w:rFonts w:ascii="Times New Roman" w:hAnsi="Times New Roman" w:cs="Times New Roman"/>
                      <w:bCs w:val="0"/>
                      <w:color w:val="222222"/>
                      <w:szCs w:val="24"/>
                    </w:rPr>
                  </w:pPr>
                  <w:r w:rsidRPr="002E3AD7">
                    <w:rPr>
                      <w:rStyle w:val="rt-commentedtext"/>
                      <w:rFonts w:ascii="Times New Roman" w:hAnsi="Times New Roman" w:cs="Times New Roman"/>
                      <w:bCs w:val="0"/>
                      <w:color w:val="222222"/>
                      <w:szCs w:val="24"/>
                    </w:rPr>
                    <w:t>Access</w:t>
                  </w:r>
                </w:p>
              </w:tc>
            </w:tr>
            <w:tr w:rsidR="00AE16D2" w:rsidRPr="002E3AD7" w14:paraId="6C21549A" w14:textId="16B72523" w:rsidTr="00AE16D2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532" w:type="dxa"/>
                  <w:hideMark/>
                </w:tcPr>
                <w:p w14:paraId="342E6169" w14:textId="77777777" w:rsidR="00AE16D2" w:rsidRPr="002E3AD7" w:rsidRDefault="00AE16D2" w:rsidP="00AE16D2">
                  <w:pPr>
                    <w:rPr>
                      <w:rFonts w:ascii="Times New Roman" w:hAnsi="Times New Roman" w:cs="Times New Roman"/>
                      <w:b w:val="0"/>
                      <w:bCs w:val="0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Fever (</w:t>
                  </w: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發燒</w:t>
                  </w: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)</w:t>
                  </w:r>
                </w:p>
              </w:tc>
              <w:tc>
                <w:tcPr>
                  <w:tcW w:w="829" w:type="dxa"/>
                  <w:hideMark/>
                </w:tcPr>
                <w:p w14:paraId="725BCF02" w14:textId="77777777" w:rsidR="00AE16D2" w:rsidRPr="002E3AD7" w:rsidRDefault="00AE16D2" w:rsidP="00AE16D2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87.9%</w:t>
                  </w:r>
                </w:p>
              </w:tc>
              <w:tc>
                <w:tcPr>
                  <w:tcW w:w="1392" w:type="dxa"/>
                </w:tcPr>
                <w:p w14:paraId="47218613" w14:textId="77777777" w:rsidR="00AE16D2" w:rsidRPr="002E3AD7" w:rsidRDefault="00AE16D2" w:rsidP="00AE16D2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Deny</w:t>
                  </w:r>
                </w:p>
              </w:tc>
              <w:tc>
                <w:tcPr>
                  <w:tcW w:w="233" w:type="dxa"/>
                  <w:vMerge/>
                </w:tcPr>
                <w:p w14:paraId="33AE41E7" w14:textId="77777777" w:rsidR="00AE16D2" w:rsidRPr="002E3AD7" w:rsidRDefault="00AE16D2" w:rsidP="00AE16D2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</w:p>
              </w:tc>
              <w:tc>
                <w:tcPr>
                  <w:tcW w:w="2231" w:type="dxa"/>
                </w:tcPr>
                <w:p w14:paraId="5D5BD538" w14:textId="306A407E" w:rsidR="00AE16D2" w:rsidRPr="002E3AD7" w:rsidRDefault="00204039" w:rsidP="00AE16D2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China</w:t>
                  </w:r>
                </w:p>
              </w:tc>
              <w:tc>
                <w:tcPr>
                  <w:tcW w:w="2231" w:type="dxa"/>
                </w:tcPr>
                <w:p w14:paraId="0B185B54" w14:textId="5CF4D52F" w:rsidR="00AE16D2" w:rsidRPr="002E3AD7" w:rsidRDefault="00AE16D2" w:rsidP="00AE16D2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De</w:t>
                  </w:r>
                  <w:r w:rsidRPr="002E3AD7">
                    <w:rPr>
                      <w:rFonts w:ascii="Times New Roman" w:hAnsi="Times New Roman" w:cs="Times New Roman"/>
                      <w:sz w:val="22"/>
                    </w:rPr>
                    <w:t>ny</w:t>
                  </w:r>
                </w:p>
              </w:tc>
            </w:tr>
            <w:tr w:rsidR="00AE16D2" w:rsidRPr="002E3AD7" w14:paraId="6A78722F" w14:textId="40744E0D" w:rsidTr="00AE16D2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532" w:type="dxa"/>
                  <w:hideMark/>
                </w:tcPr>
                <w:p w14:paraId="55B77FA5" w14:textId="77777777" w:rsidR="00AE16D2" w:rsidRPr="002E3AD7" w:rsidRDefault="00AE16D2" w:rsidP="00AE16D2">
                  <w:pPr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Dry cough (</w:t>
                  </w: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乾咳</w:t>
                  </w: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)</w:t>
                  </w:r>
                </w:p>
              </w:tc>
              <w:tc>
                <w:tcPr>
                  <w:tcW w:w="829" w:type="dxa"/>
                  <w:hideMark/>
                </w:tcPr>
                <w:p w14:paraId="7BA8C5C3" w14:textId="77777777" w:rsidR="00AE16D2" w:rsidRPr="002E3AD7" w:rsidRDefault="00AE16D2" w:rsidP="00AE16D2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67.7%</w:t>
                  </w:r>
                </w:p>
              </w:tc>
              <w:tc>
                <w:tcPr>
                  <w:tcW w:w="1392" w:type="dxa"/>
                </w:tcPr>
                <w:p w14:paraId="14B7CE77" w14:textId="77777777" w:rsidR="00AE16D2" w:rsidRPr="002E3AD7" w:rsidRDefault="00AE16D2" w:rsidP="00AE16D2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Deny</w:t>
                  </w:r>
                </w:p>
              </w:tc>
              <w:tc>
                <w:tcPr>
                  <w:tcW w:w="233" w:type="dxa"/>
                  <w:vMerge/>
                </w:tcPr>
                <w:p w14:paraId="4022452D" w14:textId="77777777" w:rsidR="00AE16D2" w:rsidRPr="002E3AD7" w:rsidRDefault="00AE16D2" w:rsidP="00AE16D2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</w:p>
              </w:tc>
              <w:tc>
                <w:tcPr>
                  <w:tcW w:w="2231" w:type="dxa"/>
                </w:tcPr>
                <w:p w14:paraId="1E82B26E" w14:textId="19C026FA" w:rsidR="00AE16D2" w:rsidRPr="002E3AD7" w:rsidRDefault="00204039" w:rsidP="00AE16D2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USA</w:t>
                  </w:r>
                </w:p>
              </w:tc>
              <w:tc>
                <w:tcPr>
                  <w:tcW w:w="2231" w:type="dxa"/>
                </w:tcPr>
                <w:p w14:paraId="48E32CD4" w14:textId="06E9982E" w:rsidR="00AE16D2" w:rsidRPr="002E3AD7" w:rsidRDefault="00AE16D2" w:rsidP="00AE16D2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D</w:t>
                  </w:r>
                  <w:r w:rsidRPr="002E3AD7">
                    <w:rPr>
                      <w:rFonts w:ascii="Times New Roman" w:hAnsi="Times New Roman" w:cs="Times New Roman"/>
                      <w:sz w:val="22"/>
                    </w:rPr>
                    <w:t>eny</w:t>
                  </w:r>
                </w:p>
              </w:tc>
            </w:tr>
            <w:tr w:rsidR="00AE16D2" w:rsidRPr="002E3AD7" w14:paraId="5F2F2F68" w14:textId="4E3B8E44" w:rsidTr="00AE16D2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532" w:type="dxa"/>
                  <w:hideMark/>
                </w:tcPr>
                <w:p w14:paraId="29C175CD" w14:textId="77777777" w:rsidR="00AE16D2" w:rsidRPr="002E3AD7" w:rsidRDefault="00AE16D2" w:rsidP="00AE16D2">
                  <w:pPr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Fatigue (</w:t>
                  </w: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疲勞</w:t>
                  </w: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)</w:t>
                  </w:r>
                </w:p>
              </w:tc>
              <w:tc>
                <w:tcPr>
                  <w:tcW w:w="829" w:type="dxa"/>
                  <w:hideMark/>
                </w:tcPr>
                <w:p w14:paraId="7DD1158E" w14:textId="77777777" w:rsidR="00AE16D2" w:rsidRPr="002E3AD7" w:rsidRDefault="00AE16D2" w:rsidP="00AE16D2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38.1%</w:t>
                  </w:r>
                </w:p>
              </w:tc>
              <w:tc>
                <w:tcPr>
                  <w:tcW w:w="1392" w:type="dxa"/>
                </w:tcPr>
                <w:p w14:paraId="5934F1DA" w14:textId="77777777" w:rsidR="00AE16D2" w:rsidRPr="002E3AD7" w:rsidRDefault="00AE16D2" w:rsidP="00AE16D2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Deny</w:t>
                  </w:r>
                </w:p>
              </w:tc>
              <w:tc>
                <w:tcPr>
                  <w:tcW w:w="233" w:type="dxa"/>
                  <w:vMerge/>
                </w:tcPr>
                <w:p w14:paraId="79D5680D" w14:textId="77777777" w:rsidR="00AE16D2" w:rsidRPr="002E3AD7" w:rsidRDefault="00AE16D2" w:rsidP="00AE16D2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</w:p>
              </w:tc>
              <w:tc>
                <w:tcPr>
                  <w:tcW w:w="2231" w:type="dxa"/>
                </w:tcPr>
                <w:p w14:paraId="09495468" w14:textId="1E6FDC8B" w:rsidR="00AE16D2" w:rsidRPr="002E3AD7" w:rsidRDefault="00204039" w:rsidP="00AE16D2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Italy</w:t>
                  </w:r>
                </w:p>
              </w:tc>
              <w:tc>
                <w:tcPr>
                  <w:tcW w:w="2231" w:type="dxa"/>
                </w:tcPr>
                <w:p w14:paraId="5DCDAAF5" w14:textId="6525652A" w:rsidR="00AE16D2" w:rsidRPr="002E3AD7" w:rsidRDefault="00204039" w:rsidP="00AE16D2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Deny</w:t>
                  </w:r>
                </w:p>
              </w:tc>
            </w:tr>
            <w:tr w:rsidR="00AE16D2" w:rsidRPr="002E3AD7" w14:paraId="09ED6FB2" w14:textId="36245431" w:rsidTr="00AE16D2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532" w:type="dxa"/>
                  <w:hideMark/>
                </w:tcPr>
                <w:p w14:paraId="303A823F" w14:textId="6C245D78" w:rsidR="00AE16D2" w:rsidRPr="002E3AD7" w:rsidRDefault="00AE16D2" w:rsidP="00AE16D2">
                  <w:pPr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Sputum production</w:t>
                  </w:r>
                  <w:r w:rsidR="00204039"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br/>
                  </w: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(</w:t>
                  </w: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多痰</w:t>
                  </w: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)</w:t>
                  </w:r>
                </w:p>
              </w:tc>
              <w:tc>
                <w:tcPr>
                  <w:tcW w:w="829" w:type="dxa"/>
                  <w:hideMark/>
                </w:tcPr>
                <w:p w14:paraId="4FA38014" w14:textId="77777777" w:rsidR="00AE16D2" w:rsidRPr="002E3AD7" w:rsidRDefault="00AE16D2" w:rsidP="00AE16D2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33.4%</w:t>
                  </w:r>
                </w:p>
              </w:tc>
              <w:tc>
                <w:tcPr>
                  <w:tcW w:w="1392" w:type="dxa"/>
                </w:tcPr>
                <w:p w14:paraId="4E756D43" w14:textId="77777777" w:rsidR="00AE16D2" w:rsidRPr="002E3AD7" w:rsidRDefault="00AE16D2" w:rsidP="00AE16D2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Can’t Detect</w:t>
                  </w:r>
                </w:p>
              </w:tc>
              <w:tc>
                <w:tcPr>
                  <w:tcW w:w="233" w:type="dxa"/>
                  <w:vMerge/>
                </w:tcPr>
                <w:p w14:paraId="73238766" w14:textId="77777777" w:rsidR="00AE16D2" w:rsidRPr="002E3AD7" w:rsidRDefault="00AE16D2" w:rsidP="00AE16D2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</w:p>
              </w:tc>
              <w:tc>
                <w:tcPr>
                  <w:tcW w:w="2231" w:type="dxa"/>
                </w:tcPr>
                <w:p w14:paraId="41CFC2E1" w14:textId="1CFD3C43" w:rsidR="00AE16D2" w:rsidRPr="002E3AD7" w:rsidRDefault="00204039" w:rsidP="00AE16D2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Spain</w:t>
                  </w:r>
                </w:p>
              </w:tc>
              <w:tc>
                <w:tcPr>
                  <w:tcW w:w="2231" w:type="dxa"/>
                </w:tcPr>
                <w:p w14:paraId="2ABEB7D0" w14:textId="67646589" w:rsidR="00AE16D2" w:rsidRPr="002E3AD7" w:rsidRDefault="00204039" w:rsidP="00AE16D2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Deny</w:t>
                  </w:r>
                </w:p>
              </w:tc>
            </w:tr>
            <w:tr w:rsidR="00AE16D2" w:rsidRPr="002E3AD7" w14:paraId="2C4074B5" w14:textId="719E827F" w:rsidTr="00AE16D2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532" w:type="dxa"/>
                  <w:hideMark/>
                </w:tcPr>
                <w:p w14:paraId="74E2B6A9" w14:textId="7F3034AC" w:rsidR="00AE16D2" w:rsidRPr="002E3AD7" w:rsidRDefault="00532A90" w:rsidP="00AE16D2">
                  <w:pPr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L</w:t>
                  </w:r>
                  <w:r w:rsidR="00AE16D2"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oss of smell (</w:t>
                  </w:r>
                  <w:r w:rsidR="00AE16D2"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嗅覺失調</w:t>
                  </w:r>
                  <w:r w:rsidR="00AE16D2"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)</w:t>
                  </w:r>
                </w:p>
              </w:tc>
              <w:tc>
                <w:tcPr>
                  <w:tcW w:w="829" w:type="dxa"/>
                  <w:hideMark/>
                </w:tcPr>
                <w:p w14:paraId="388657AC" w14:textId="77777777" w:rsidR="00AE16D2" w:rsidRPr="002E3AD7" w:rsidRDefault="00AE16D2" w:rsidP="00AE16D2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22.5%</w:t>
                  </w:r>
                </w:p>
              </w:tc>
              <w:tc>
                <w:tcPr>
                  <w:tcW w:w="1392" w:type="dxa"/>
                </w:tcPr>
                <w:p w14:paraId="14DE3914" w14:textId="77777777" w:rsidR="00AE16D2" w:rsidRPr="002E3AD7" w:rsidRDefault="00AE16D2" w:rsidP="00AE16D2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Can’t Detect</w:t>
                  </w:r>
                </w:p>
              </w:tc>
              <w:tc>
                <w:tcPr>
                  <w:tcW w:w="233" w:type="dxa"/>
                  <w:vMerge/>
                </w:tcPr>
                <w:p w14:paraId="7E3402CB" w14:textId="77777777" w:rsidR="00AE16D2" w:rsidRPr="002E3AD7" w:rsidRDefault="00AE16D2" w:rsidP="00AE16D2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</w:p>
              </w:tc>
              <w:tc>
                <w:tcPr>
                  <w:tcW w:w="2231" w:type="dxa"/>
                </w:tcPr>
                <w:p w14:paraId="32265058" w14:textId="10898D4C" w:rsidR="00AE16D2" w:rsidRPr="002E3AD7" w:rsidRDefault="00204039" w:rsidP="00AE16D2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Germany</w:t>
                  </w:r>
                </w:p>
              </w:tc>
              <w:tc>
                <w:tcPr>
                  <w:tcW w:w="2231" w:type="dxa"/>
                </w:tcPr>
                <w:p w14:paraId="69013D77" w14:textId="5EA11C4C" w:rsidR="00AE16D2" w:rsidRPr="002E3AD7" w:rsidRDefault="00204039" w:rsidP="00AE16D2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Deny</w:t>
                  </w:r>
                </w:p>
              </w:tc>
            </w:tr>
            <w:tr w:rsidR="00AE16D2" w:rsidRPr="002E3AD7" w14:paraId="4C17FDA7" w14:textId="6F9FFDD5" w:rsidTr="00AE16D2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532" w:type="dxa"/>
                  <w:hideMark/>
                </w:tcPr>
                <w:p w14:paraId="3FC9FF52" w14:textId="77777777" w:rsidR="00AE16D2" w:rsidRPr="002E3AD7" w:rsidRDefault="00AE16D2" w:rsidP="00AE16D2">
                  <w:pPr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Shortness of breath</w:t>
                  </w: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br/>
                    <w:t>(</w:t>
                  </w: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呼吸急促</w:t>
                  </w: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)</w:t>
                  </w:r>
                </w:p>
              </w:tc>
              <w:tc>
                <w:tcPr>
                  <w:tcW w:w="829" w:type="dxa"/>
                  <w:hideMark/>
                </w:tcPr>
                <w:p w14:paraId="4354D623" w14:textId="77777777" w:rsidR="00AE16D2" w:rsidRPr="002E3AD7" w:rsidRDefault="00AE16D2" w:rsidP="00AE16D2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18.6%</w:t>
                  </w:r>
                </w:p>
              </w:tc>
              <w:tc>
                <w:tcPr>
                  <w:tcW w:w="1392" w:type="dxa"/>
                </w:tcPr>
                <w:p w14:paraId="28A7E564" w14:textId="77777777" w:rsidR="00AE16D2" w:rsidRPr="002E3AD7" w:rsidRDefault="00AE16D2" w:rsidP="00AE16D2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Deny</w:t>
                  </w:r>
                </w:p>
              </w:tc>
              <w:tc>
                <w:tcPr>
                  <w:tcW w:w="233" w:type="dxa"/>
                  <w:vMerge/>
                </w:tcPr>
                <w:p w14:paraId="62BBF48B" w14:textId="77777777" w:rsidR="00AE16D2" w:rsidRPr="002E3AD7" w:rsidRDefault="00AE16D2" w:rsidP="00AE16D2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</w:p>
              </w:tc>
              <w:tc>
                <w:tcPr>
                  <w:tcW w:w="2231" w:type="dxa"/>
                </w:tcPr>
                <w:p w14:paraId="25F73B98" w14:textId="2479C34B" w:rsidR="00AE16D2" w:rsidRPr="002E3AD7" w:rsidRDefault="00204039" w:rsidP="00AE16D2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Iran</w:t>
                  </w:r>
                </w:p>
              </w:tc>
              <w:tc>
                <w:tcPr>
                  <w:tcW w:w="2231" w:type="dxa"/>
                </w:tcPr>
                <w:p w14:paraId="67D9BB07" w14:textId="4A4200D1" w:rsidR="00AE16D2" w:rsidRPr="002E3AD7" w:rsidRDefault="00204039" w:rsidP="00AE16D2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Deny</w:t>
                  </w:r>
                </w:p>
              </w:tc>
            </w:tr>
            <w:tr w:rsidR="00AE16D2" w:rsidRPr="002E3AD7" w14:paraId="23E99DF1" w14:textId="26E8F60D" w:rsidTr="00AE16D2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532" w:type="dxa"/>
                  <w:hideMark/>
                </w:tcPr>
                <w:p w14:paraId="4F6ABEB7" w14:textId="280A69EB" w:rsidR="00AE16D2" w:rsidRPr="002E3AD7" w:rsidRDefault="00AE16D2" w:rsidP="00AE16D2">
                  <w:pPr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 xml:space="preserve">Muscle pain or </w:t>
                  </w:r>
                  <w:r w:rsidR="00FB448C"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J</w:t>
                  </w: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oint pain</w:t>
                  </w: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br/>
                    <w:t>(</w:t>
                  </w: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肌肉、關節痠痛</w:t>
                  </w: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)</w:t>
                  </w:r>
                </w:p>
              </w:tc>
              <w:tc>
                <w:tcPr>
                  <w:tcW w:w="829" w:type="dxa"/>
                  <w:hideMark/>
                </w:tcPr>
                <w:p w14:paraId="4D236485" w14:textId="77777777" w:rsidR="00AE16D2" w:rsidRPr="002E3AD7" w:rsidRDefault="00AE16D2" w:rsidP="00AE16D2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14.8%</w:t>
                  </w:r>
                </w:p>
              </w:tc>
              <w:tc>
                <w:tcPr>
                  <w:tcW w:w="1392" w:type="dxa"/>
                </w:tcPr>
                <w:p w14:paraId="61D42DB0" w14:textId="77777777" w:rsidR="00AE16D2" w:rsidRPr="002E3AD7" w:rsidRDefault="00AE16D2" w:rsidP="00AE16D2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Can’t Detect</w:t>
                  </w:r>
                </w:p>
              </w:tc>
              <w:tc>
                <w:tcPr>
                  <w:tcW w:w="233" w:type="dxa"/>
                  <w:vMerge/>
                </w:tcPr>
                <w:p w14:paraId="4B8A1749" w14:textId="77777777" w:rsidR="00AE16D2" w:rsidRPr="002E3AD7" w:rsidRDefault="00AE16D2" w:rsidP="00AE16D2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</w:p>
              </w:tc>
              <w:tc>
                <w:tcPr>
                  <w:tcW w:w="2231" w:type="dxa"/>
                </w:tcPr>
                <w:p w14:paraId="196DF0D4" w14:textId="7CF5F360" w:rsidR="00AE16D2" w:rsidRPr="002E3AD7" w:rsidRDefault="00204039" w:rsidP="00AE16D2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France</w:t>
                  </w:r>
                </w:p>
              </w:tc>
              <w:tc>
                <w:tcPr>
                  <w:tcW w:w="2231" w:type="dxa"/>
                </w:tcPr>
                <w:p w14:paraId="523429E3" w14:textId="72B98F9B" w:rsidR="00AE16D2" w:rsidRPr="002E3AD7" w:rsidRDefault="00204039" w:rsidP="00AE16D2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Deny</w:t>
                  </w:r>
                </w:p>
              </w:tc>
            </w:tr>
            <w:tr w:rsidR="00AE16D2" w:rsidRPr="002E3AD7" w14:paraId="2C108E25" w14:textId="3637C926" w:rsidTr="00AE16D2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532" w:type="dxa"/>
                  <w:hideMark/>
                </w:tcPr>
                <w:p w14:paraId="545CFAB2" w14:textId="77777777" w:rsidR="00AE16D2" w:rsidRPr="002E3AD7" w:rsidRDefault="00AE16D2" w:rsidP="00AE16D2">
                  <w:pPr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Sore throat (</w:t>
                  </w: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喉嚨痛</w:t>
                  </w: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)</w:t>
                  </w:r>
                </w:p>
              </w:tc>
              <w:tc>
                <w:tcPr>
                  <w:tcW w:w="829" w:type="dxa"/>
                  <w:hideMark/>
                </w:tcPr>
                <w:p w14:paraId="0E0A57D5" w14:textId="77777777" w:rsidR="00AE16D2" w:rsidRPr="002E3AD7" w:rsidRDefault="00AE16D2" w:rsidP="00AE16D2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13.9%</w:t>
                  </w:r>
                </w:p>
              </w:tc>
              <w:tc>
                <w:tcPr>
                  <w:tcW w:w="1392" w:type="dxa"/>
                </w:tcPr>
                <w:p w14:paraId="3DD83FB3" w14:textId="77777777" w:rsidR="00AE16D2" w:rsidRPr="002E3AD7" w:rsidRDefault="00AE16D2" w:rsidP="00AE16D2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Can’t Detect</w:t>
                  </w:r>
                </w:p>
              </w:tc>
              <w:tc>
                <w:tcPr>
                  <w:tcW w:w="233" w:type="dxa"/>
                  <w:vMerge/>
                </w:tcPr>
                <w:p w14:paraId="641F833E" w14:textId="77777777" w:rsidR="00AE16D2" w:rsidRPr="002E3AD7" w:rsidRDefault="00AE16D2" w:rsidP="00AE16D2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</w:p>
              </w:tc>
              <w:tc>
                <w:tcPr>
                  <w:tcW w:w="2231" w:type="dxa"/>
                </w:tcPr>
                <w:p w14:paraId="47256999" w14:textId="0165E7F8" w:rsidR="00AE16D2" w:rsidRPr="002E3AD7" w:rsidRDefault="00204039" w:rsidP="00AE16D2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UK</w:t>
                  </w:r>
                </w:p>
              </w:tc>
              <w:tc>
                <w:tcPr>
                  <w:tcW w:w="2231" w:type="dxa"/>
                </w:tcPr>
                <w:p w14:paraId="152C8EEC" w14:textId="7D1E26B0" w:rsidR="00AE16D2" w:rsidRPr="002E3AD7" w:rsidRDefault="00204039" w:rsidP="00AE16D2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Deny</w:t>
                  </w:r>
                </w:p>
              </w:tc>
            </w:tr>
            <w:tr w:rsidR="00AE16D2" w:rsidRPr="002E3AD7" w14:paraId="6608BB87" w14:textId="6973BE96" w:rsidTr="00AE16D2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532" w:type="dxa"/>
                  <w:hideMark/>
                </w:tcPr>
                <w:p w14:paraId="1229EC4C" w14:textId="77777777" w:rsidR="00AE16D2" w:rsidRPr="002E3AD7" w:rsidRDefault="00AE16D2" w:rsidP="00AE16D2">
                  <w:pPr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Headache (</w:t>
                  </w: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頭痛</w:t>
                  </w: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)</w:t>
                  </w:r>
                </w:p>
              </w:tc>
              <w:tc>
                <w:tcPr>
                  <w:tcW w:w="829" w:type="dxa"/>
                  <w:hideMark/>
                </w:tcPr>
                <w:p w14:paraId="6D5AE4B1" w14:textId="77777777" w:rsidR="00AE16D2" w:rsidRPr="002E3AD7" w:rsidRDefault="00AE16D2" w:rsidP="00AE16D2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13.6%</w:t>
                  </w:r>
                </w:p>
              </w:tc>
              <w:tc>
                <w:tcPr>
                  <w:tcW w:w="1392" w:type="dxa"/>
                </w:tcPr>
                <w:p w14:paraId="53044646" w14:textId="77777777" w:rsidR="00AE16D2" w:rsidRPr="002E3AD7" w:rsidRDefault="00AE16D2" w:rsidP="00AE16D2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Can’t Detect</w:t>
                  </w:r>
                </w:p>
              </w:tc>
              <w:tc>
                <w:tcPr>
                  <w:tcW w:w="233" w:type="dxa"/>
                  <w:vMerge/>
                </w:tcPr>
                <w:p w14:paraId="5A31C21A" w14:textId="77777777" w:rsidR="00AE16D2" w:rsidRPr="002E3AD7" w:rsidRDefault="00AE16D2" w:rsidP="00AE16D2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</w:p>
              </w:tc>
              <w:tc>
                <w:tcPr>
                  <w:tcW w:w="2231" w:type="dxa"/>
                </w:tcPr>
                <w:p w14:paraId="197C320C" w14:textId="42DCB764" w:rsidR="00AE16D2" w:rsidRPr="002E3AD7" w:rsidRDefault="00204039" w:rsidP="00AE16D2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Switzerland</w:t>
                  </w:r>
                </w:p>
              </w:tc>
              <w:tc>
                <w:tcPr>
                  <w:tcW w:w="2231" w:type="dxa"/>
                </w:tcPr>
                <w:p w14:paraId="18636BF1" w14:textId="6D1486A0" w:rsidR="00AE16D2" w:rsidRPr="002E3AD7" w:rsidRDefault="002677BA" w:rsidP="00AE16D2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Deny</w:t>
                  </w:r>
                </w:p>
              </w:tc>
            </w:tr>
            <w:tr w:rsidR="00AE16D2" w:rsidRPr="002E3AD7" w14:paraId="5A51A101" w14:textId="3930C229" w:rsidTr="00AE16D2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532" w:type="dxa"/>
                  <w:hideMark/>
                </w:tcPr>
                <w:p w14:paraId="780F0A8C" w14:textId="77777777" w:rsidR="00AE16D2" w:rsidRPr="002E3AD7" w:rsidRDefault="00AE16D2" w:rsidP="00AE16D2">
                  <w:pPr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Chills (</w:t>
                  </w: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發冷</w:t>
                  </w: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)</w:t>
                  </w:r>
                </w:p>
              </w:tc>
              <w:tc>
                <w:tcPr>
                  <w:tcW w:w="829" w:type="dxa"/>
                  <w:hideMark/>
                </w:tcPr>
                <w:p w14:paraId="74149B43" w14:textId="77777777" w:rsidR="00AE16D2" w:rsidRPr="002E3AD7" w:rsidRDefault="00AE16D2" w:rsidP="00AE16D2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11.4%</w:t>
                  </w:r>
                </w:p>
              </w:tc>
              <w:tc>
                <w:tcPr>
                  <w:tcW w:w="1392" w:type="dxa"/>
                </w:tcPr>
                <w:p w14:paraId="559543A9" w14:textId="77777777" w:rsidR="00AE16D2" w:rsidRPr="002E3AD7" w:rsidRDefault="00AE16D2" w:rsidP="00AE16D2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Deny</w:t>
                  </w:r>
                </w:p>
              </w:tc>
              <w:tc>
                <w:tcPr>
                  <w:tcW w:w="233" w:type="dxa"/>
                  <w:vMerge/>
                </w:tcPr>
                <w:p w14:paraId="383152ED" w14:textId="77777777" w:rsidR="00AE16D2" w:rsidRPr="002E3AD7" w:rsidRDefault="00AE16D2" w:rsidP="00AE16D2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</w:p>
              </w:tc>
              <w:tc>
                <w:tcPr>
                  <w:tcW w:w="2231" w:type="dxa"/>
                </w:tcPr>
                <w:p w14:paraId="1784963F" w14:textId="70BB448E" w:rsidR="00AE16D2" w:rsidRPr="002E3AD7" w:rsidRDefault="00204039" w:rsidP="00AE16D2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Netherlands</w:t>
                  </w:r>
                </w:p>
              </w:tc>
              <w:tc>
                <w:tcPr>
                  <w:tcW w:w="2231" w:type="dxa"/>
                </w:tcPr>
                <w:p w14:paraId="1E956EEC" w14:textId="01E56F7F" w:rsidR="00AE16D2" w:rsidRPr="002E3AD7" w:rsidRDefault="002677BA" w:rsidP="00AE16D2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Allow</w:t>
                  </w:r>
                </w:p>
              </w:tc>
            </w:tr>
            <w:tr w:rsidR="00AE16D2" w:rsidRPr="002E3AD7" w14:paraId="5FD87560" w14:textId="65CD06E9" w:rsidTr="00AE16D2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532" w:type="dxa"/>
                  <w:hideMark/>
                </w:tcPr>
                <w:p w14:paraId="089A91D0" w14:textId="165781C3" w:rsidR="00AE16D2" w:rsidRPr="002E3AD7" w:rsidRDefault="00AE16D2" w:rsidP="00AE16D2">
                  <w:pPr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 xml:space="preserve">Nausea or </w:t>
                  </w:r>
                  <w:r w:rsidR="00CF24E6"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V</w:t>
                  </w: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omiting</w:t>
                  </w: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br/>
                    <w:t>(</w:t>
                  </w: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噁心、嘔吐</w:t>
                  </w: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)</w:t>
                  </w:r>
                </w:p>
              </w:tc>
              <w:tc>
                <w:tcPr>
                  <w:tcW w:w="829" w:type="dxa"/>
                  <w:hideMark/>
                </w:tcPr>
                <w:p w14:paraId="2CD88200" w14:textId="77777777" w:rsidR="00AE16D2" w:rsidRPr="002E3AD7" w:rsidRDefault="00AE16D2" w:rsidP="00AE16D2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5.0%</w:t>
                  </w:r>
                </w:p>
              </w:tc>
              <w:tc>
                <w:tcPr>
                  <w:tcW w:w="1392" w:type="dxa"/>
                </w:tcPr>
                <w:p w14:paraId="08FFFEA3" w14:textId="77777777" w:rsidR="00AE16D2" w:rsidRPr="002E3AD7" w:rsidRDefault="00AE16D2" w:rsidP="00AE16D2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Can’t Detect</w:t>
                  </w:r>
                </w:p>
              </w:tc>
              <w:tc>
                <w:tcPr>
                  <w:tcW w:w="233" w:type="dxa"/>
                  <w:vMerge/>
                </w:tcPr>
                <w:p w14:paraId="5CA0B8B7" w14:textId="77777777" w:rsidR="00AE16D2" w:rsidRPr="002E3AD7" w:rsidRDefault="00AE16D2" w:rsidP="00AE16D2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</w:p>
              </w:tc>
              <w:tc>
                <w:tcPr>
                  <w:tcW w:w="2231" w:type="dxa"/>
                </w:tcPr>
                <w:p w14:paraId="0113276A" w14:textId="3E482D0A" w:rsidR="00AE16D2" w:rsidRPr="002E3AD7" w:rsidRDefault="00204039" w:rsidP="00AE16D2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Korea</w:t>
                  </w:r>
                </w:p>
              </w:tc>
              <w:tc>
                <w:tcPr>
                  <w:tcW w:w="2231" w:type="dxa"/>
                </w:tcPr>
                <w:p w14:paraId="058EF4CF" w14:textId="45CCCA9F" w:rsidR="00AE16D2" w:rsidRPr="002E3AD7" w:rsidRDefault="002677BA" w:rsidP="00AE16D2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Allow</w:t>
                  </w:r>
                </w:p>
              </w:tc>
            </w:tr>
            <w:tr w:rsidR="00AE16D2" w:rsidRPr="002E3AD7" w14:paraId="4B164086" w14:textId="58526CB5" w:rsidTr="00AE16D2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532" w:type="dxa"/>
                  <w:hideMark/>
                </w:tcPr>
                <w:p w14:paraId="0E1BCCA1" w14:textId="77777777" w:rsidR="00AE16D2" w:rsidRPr="002E3AD7" w:rsidRDefault="00AE16D2" w:rsidP="00AE16D2">
                  <w:pPr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Nasal congestion (</w:t>
                  </w: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鼻塞</w:t>
                  </w: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)</w:t>
                  </w:r>
                </w:p>
              </w:tc>
              <w:tc>
                <w:tcPr>
                  <w:tcW w:w="829" w:type="dxa"/>
                  <w:hideMark/>
                </w:tcPr>
                <w:p w14:paraId="5B85ED6A" w14:textId="77777777" w:rsidR="00AE16D2" w:rsidRPr="002E3AD7" w:rsidRDefault="00AE16D2" w:rsidP="00AE16D2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4.8%</w:t>
                  </w:r>
                </w:p>
              </w:tc>
              <w:tc>
                <w:tcPr>
                  <w:tcW w:w="1392" w:type="dxa"/>
                </w:tcPr>
                <w:p w14:paraId="3BF1ECCD" w14:textId="77777777" w:rsidR="00AE16D2" w:rsidRPr="002E3AD7" w:rsidRDefault="00AE16D2" w:rsidP="00AE16D2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Allow</w:t>
                  </w:r>
                </w:p>
              </w:tc>
              <w:tc>
                <w:tcPr>
                  <w:tcW w:w="233" w:type="dxa"/>
                  <w:vMerge/>
                </w:tcPr>
                <w:p w14:paraId="209F3980" w14:textId="77777777" w:rsidR="00AE16D2" w:rsidRPr="002E3AD7" w:rsidRDefault="00AE16D2" w:rsidP="00AE16D2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</w:p>
              </w:tc>
              <w:tc>
                <w:tcPr>
                  <w:tcW w:w="2231" w:type="dxa"/>
                </w:tcPr>
                <w:p w14:paraId="49789ED9" w14:textId="1D11C2B6" w:rsidR="00AE16D2" w:rsidRPr="002E3AD7" w:rsidRDefault="00204039" w:rsidP="00AE16D2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Austria</w:t>
                  </w:r>
                </w:p>
              </w:tc>
              <w:tc>
                <w:tcPr>
                  <w:tcW w:w="2231" w:type="dxa"/>
                </w:tcPr>
                <w:p w14:paraId="6D214ED7" w14:textId="345304BA" w:rsidR="00AE16D2" w:rsidRPr="002E3AD7" w:rsidRDefault="002677BA" w:rsidP="00AE16D2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Allow</w:t>
                  </w:r>
                </w:p>
              </w:tc>
            </w:tr>
          </w:tbl>
          <w:p w14:paraId="176440CF" w14:textId="7C170D47" w:rsidR="0058558D" w:rsidRPr="002E3AD7" w:rsidRDefault="0058558D" w:rsidP="0058558D">
            <w:pPr>
              <w:snapToGrid w:val="0"/>
              <w:ind w:leftChars="26" w:left="63" w:hanging="1"/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</w:p>
          <w:p w14:paraId="1B6552F5" w14:textId="77777777" w:rsidR="0058558D" w:rsidRPr="002E3AD7" w:rsidRDefault="0058558D" w:rsidP="0058558D">
            <w:pPr>
              <w:snapToGrid w:val="0"/>
              <w:ind w:leftChars="26" w:left="63" w:hanging="1"/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</w:p>
          <w:p w14:paraId="7C4EAE85" w14:textId="2A6E2A8E" w:rsidR="00EA27B4" w:rsidRPr="002E3AD7" w:rsidRDefault="002769BC" w:rsidP="003D00F0">
            <w:pPr>
              <w:snapToGrid w:val="0"/>
              <w:ind w:leftChars="26" w:left="63" w:hanging="1"/>
              <w:rPr>
                <w:rFonts w:ascii="Times New Roman" w:eastAsia="標楷體" w:hAnsi="Times New Roman" w:cs="Times New Roman"/>
                <w:bCs/>
              </w:rPr>
            </w:pPr>
            <w:r w:rsidRPr="002E3AD7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輸入說明</w:t>
            </w:r>
            <w:r w:rsidR="002A0D05" w:rsidRPr="002E3AD7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：</w:t>
            </w:r>
          </w:p>
          <w:p w14:paraId="110E7E33" w14:textId="63FBDB8B" w:rsidR="00493AB3" w:rsidRPr="002E3AD7" w:rsidRDefault="007D6899" w:rsidP="00EA27B4">
            <w:pPr>
              <w:snapToGrid w:val="0"/>
              <w:rPr>
                <w:rFonts w:ascii="Times New Roman" w:eastAsia="SimSun" w:hAnsi="Times New Roman" w:cs="Times New Roman"/>
                <w:sz w:val="28"/>
                <w:szCs w:val="24"/>
                <w:lang w:eastAsia="zh-CN"/>
              </w:rPr>
            </w:pPr>
            <w:r w:rsidRPr="002E3AD7">
              <w:rPr>
                <w:rFonts w:ascii="Times New Roman" w:eastAsia="SimSun" w:hAnsi="Times New Roman" w:cs="Times New Roman"/>
                <w:sz w:val="28"/>
                <w:szCs w:val="24"/>
                <w:lang w:eastAsia="zh-CN"/>
              </w:rPr>
              <w:t xml:space="preserve">Input </w:t>
            </w:r>
            <w:r w:rsidR="00493AB3" w:rsidRPr="002E3AD7">
              <w:rPr>
                <w:rFonts w:ascii="Times New Roman" w:eastAsia="SimSun" w:hAnsi="Times New Roman" w:cs="Times New Roman"/>
                <w:sz w:val="28"/>
                <w:szCs w:val="24"/>
                <w:lang w:eastAsia="zh-CN"/>
              </w:rPr>
              <w:t>commands and data as follo</w:t>
            </w:r>
            <w:r w:rsidR="002E3AD7">
              <w:rPr>
                <w:rFonts w:ascii="Times New Roman" w:eastAsia="SimSun" w:hAnsi="Times New Roman" w:cs="Times New Roman"/>
                <w:sz w:val="28"/>
                <w:szCs w:val="24"/>
                <w:lang w:eastAsia="zh-CN"/>
              </w:rPr>
              <w:t>ws</w:t>
            </w:r>
            <w:r w:rsidR="00493AB3" w:rsidRPr="002E3AD7">
              <w:rPr>
                <w:rFonts w:ascii="Times New Roman" w:eastAsia="SimSun" w:hAnsi="Times New Roman" w:cs="Times New Roman"/>
                <w:sz w:val="28"/>
                <w:szCs w:val="24"/>
                <w:lang w:eastAsia="zh-CN"/>
              </w:rPr>
              <w:t>.</w:t>
            </w:r>
          </w:p>
          <w:p w14:paraId="4E2D4F3A" w14:textId="53655E5F" w:rsidR="00106FFB" w:rsidRPr="002E3AD7" w:rsidRDefault="00F716D5" w:rsidP="00EA27B4">
            <w:pPr>
              <w:snapToGrid w:val="0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 w:rsidRPr="002E3AD7">
              <w:rPr>
                <w:rFonts w:ascii="Times New Roman" w:hAnsi="Times New Roman" w:cs="Times New Roman"/>
                <w:b/>
                <w:sz w:val="28"/>
                <w:szCs w:val="24"/>
              </w:rPr>
              <w:t xml:space="preserve">!!Only </w:t>
            </w:r>
            <w:r w:rsidR="002E3AD7" w:rsidRPr="002E3AD7">
              <w:rPr>
                <w:rFonts w:ascii="Times New Roman" w:hAnsi="Times New Roman" w:cs="Times New Roman"/>
                <w:b/>
                <w:sz w:val="28"/>
                <w:szCs w:val="24"/>
              </w:rPr>
              <w:t>Symptom</w:t>
            </w:r>
            <w:r w:rsidRPr="002E3AD7">
              <w:rPr>
                <w:rFonts w:ascii="Times New Roman" w:hAnsi="Times New Roman" w:cs="Times New Roman"/>
                <w:b/>
                <w:sz w:val="28"/>
                <w:szCs w:val="24"/>
              </w:rPr>
              <w:t xml:space="preserve"> has </w:t>
            </w:r>
            <w:r w:rsidR="00106FFB" w:rsidRPr="002E3AD7">
              <w:rPr>
                <w:rFonts w:ascii="Times New Roman" w:hAnsi="Times New Roman" w:cs="Times New Roman"/>
                <w:b/>
                <w:sz w:val="28"/>
                <w:szCs w:val="24"/>
              </w:rPr>
              <w:t>&lt;</w:t>
            </w:r>
            <w:r w:rsidRPr="002E3AD7">
              <w:rPr>
                <w:rFonts w:ascii="Times New Roman" w:hAnsi="Times New Roman" w:cs="Times New Roman"/>
                <w:b/>
                <w:sz w:val="28"/>
                <w:szCs w:val="24"/>
              </w:rPr>
              <w:t>space</w:t>
            </w:r>
            <w:r w:rsidR="00106FFB" w:rsidRPr="002E3AD7">
              <w:rPr>
                <w:rFonts w:ascii="Times New Roman" w:hAnsi="Times New Roman" w:cs="Times New Roman"/>
                <w:b/>
                <w:sz w:val="28"/>
                <w:szCs w:val="24"/>
              </w:rPr>
              <w:t>&gt;</w:t>
            </w:r>
            <w:r w:rsidR="00FF7308" w:rsidRPr="002E3AD7">
              <w:rPr>
                <w:rFonts w:ascii="Times New Roman" w:hAnsi="Times New Roman" w:cs="Times New Roman"/>
                <w:b/>
                <w:sz w:val="28"/>
                <w:szCs w:val="24"/>
              </w:rPr>
              <w:t>!!</w:t>
            </w:r>
          </w:p>
          <w:p w14:paraId="4D8B1911" w14:textId="6C4D7984" w:rsidR="00493AB3" w:rsidRPr="002E3AD7" w:rsidRDefault="00493AB3" w:rsidP="00EA27B4">
            <w:pPr>
              <w:snapToGrid w:val="0"/>
              <w:rPr>
                <w:rFonts w:ascii="Times New Roman" w:eastAsia="SimSun" w:hAnsi="Times New Roman" w:cs="Times New Roman"/>
                <w:sz w:val="28"/>
                <w:szCs w:val="24"/>
                <w:lang w:eastAsia="zh-CN"/>
              </w:rPr>
            </w:pPr>
          </w:p>
          <w:p w14:paraId="733B9CB5" w14:textId="7D4F94E8" w:rsidR="00493AB3" w:rsidRPr="002E3AD7" w:rsidRDefault="00493AB3" w:rsidP="00EA27B4">
            <w:pPr>
              <w:snapToGrid w:val="0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 w:rsidRPr="002E3AD7">
              <w:rPr>
                <w:rFonts w:ascii="Times New Roman" w:hAnsi="Times New Roman" w:cs="Times New Roman"/>
                <w:b/>
                <w:sz w:val="28"/>
                <w:szCs w:val="24"/>
              </w:rPr>
              <w:t>Access &lt;ID&gt; &lt;</w:t>
            </w:r>
            <w:r w:rsidR="002E3AD7" w:rsidRPr="002E3AD7">
              <w:rPr>
                <w:rFonts w:ascii="Times New Roman" w:hAnsi="Times New Roman" w:cs="Times New Roman"/>
                <w:b/>
                <w:sz w:val="28"/>
                <w:szCs w:val="24"/>
              </w:rPr>
              <w:t>Symptom</w:t>
            </w:r>
            <w:r w:rsidRPr="002E3AD7">
              <w:rPr>
                <w:rFonts w:ascii="Times New Roman" w:hAnsi="Times New Roman" w:cs="Times New Roman"/>
                <w:b/>
                <w:sz w:val="28"/>
                <w:szCs w:val="24"/>
              </w:rPr>
              <w:t>&gt; &lt;Travel History&gt;</w:t>
            </w:r>
          </w:p>
          <w:p w14:paraId="301D9927" w14:textId="69939106" w:rsidR="00FE6C68" w:rsidRPr="002E3AD7" w:rsidRDefault="00493AB3" w:rsidP="00EA27B4">
            <w:pPr>
              <w:snapToGrid w:val="0"/>
              <w:rPr>
                <w:rFonts w:ascii="Times New Roman" w:eastAsia="SimSun" w:hAnsi="Times New Roman" w:cs="Times New Roman"/>
                <w:sz w:val="28"/>
                <w:szCs w:val="24"/>
                <w:lang w:eastAsia="zh-CN"/>
              </w:rPr>
            </w:pPr>
            <w:r w:rsidRPr="002E3AD7">
              <w:rPr>
                <w:rFonts w:ascii="Times New Roman" w:eastAsia="SimSun" w:hAnsi="Times New Roman" w:cs="Times New Roman"/>
                <w:sz w:val="28"/>
                <w:szCs w:val="24"/>
                <w:lang w:eastAsia="zh-CN"/>
              </w:rPr>
              <w:t xml:space="preserve">Grant permissions based on students’ </w:t>
            </w:r>
            <w:r w:rsidR="002E3AD7" w:rsidRPr="002E3AD7">
              <w:rPr>
                <w:rFonts w:ascii="Times New Roman" w:eastAsia="SimSun" w:hAnsi="Times New Roman" w:cs="Times New Roman"/>
                <w:sz w:val="28"/>
                <w:szCs w:val="24"/>
                <w:lang w:eastAsia="zh-CN"/>
              </w:rPr>
              <w:t>Symptom</w:t>
            </w:r>
            <w:r w:rsidRPr="002E3AD7">
              <w:rPr>
                <w:rFonts w:ascii="Times New Roman" w:eastAsia="SimSun" w:hAnsi="Times New Roman" w:cs="Times New Roman"/>
                <w:sz w:val="28"/>
                <w:szCs w:val="24"/>
                <w:lang w:eastAsia="zh-CN"/>
              </w:rPr>
              <w:t xml:space="preserve"> and </w:t>
            </w:r>
            <w:r w:rsidR="002E3AD7">
              <w:rPr>
                <w:rFonts w:ascii="Times New Roman" w:eastAsia="SimSun" w:hAnsi="Times New Roman" w:cs="Times New Roman"/>
                <w:sz w:val="28"/>
                <w:szCs w:val="24"/>
                <w:lang w:eastAsia="zh-CN"/>
              </w:rPr>
              <w:t>T</w:t>
            </w:r>
            <w:r w:rsidRPr="002E3AD7">
              <w:rPr>
                <w:rFonts w:ascii="Times New Roman" w:eastAsia="SimSun" w:hAnsi="Times New Roman" w:cs="Times New Roman"/>
                <w:sz w:val="28"/>
                <w:szCs w:val="24"/>
                <w:lang w:eastAsia="zh-CN"/>
              </w:rPr>
              <w:t xml:space="preserve">ravel </w:t>
            </w:r>
            <w:r w:rsidR="002E3AD7">
              <w:rPr>
                <w:rFonts w:ascii="Times New Roman" w:eastAsia="SimSun" w:hAnsi="Times New Roman" w:cs="Times New Roman"/>
                <w:sz w:val="28"/>
                <w:szCs w:val="24"/>
                <w:lang w:eastAsia="zh-CN"/>
              </w:rPr>
              <w:t>H</w:t>
            </w:r>
            <w:r w:rsidRPr="002E3AD7">
              <w:rPr>
                <w:rFonts w:ascii="Times New Roman" w:eastAsia="SimSun" w:hAnsi="Times New Roman" w:cs="Times New Roman"/>
                <w:sz w:val="28"/>
                <w:szCs w:val="24"/>
                <w:lang w:eastAsia="zh-CN"/>
              </w:rPr>
              <w:t>istory</w:t>
            </w:r>
            <w:r w:rsidR="009F7AC4" w:rsidRPr="002E3AD7">
              <w:rPr>
                <w:rFonts w:ascii="Times New Roman" w:eastAsia="SimSun" w:hAnsi="Times New Roman" w:cs="Times New Roman"/>
                <w:sz w:val="28"/>
                <w:szCs w:val="24"/>
                <w:lang w:eastAsia="zh-CN"/>
              </w:rPr>
              <w:t xml:space="preserve">. Then print whether </w:t>
            </w:r>
            <w:r w:rsidR="008B5219" w:rsidRPr="002E3AD7">
              <w:rPr>
                <w:rFonts w:ascii="Times New Roman" w:eastAsia="SimSun" w:hAnsi="Times New Roman" w:cs="Times New Roman"/>
                <w:sz w:val="28"/>
                <w:szCs w:val="24"/>
                <w:lang w:eastAsia="zh-CN"/>
              </w:rPr>
              <w:t>access</w:t>
            </w:r>
            <w:r w:rsidR="002E3AD7">
              <w:rPr>
                <w:rFonts w:ascii="Times New Roman" w:eastAsia="SimSun" w:hAnsi="Times New Roman" w:cs="Times New Roman"/>
                <w:sz w:val="28"/>
                <w:szCs w:val="24"/>
                <w:lang w:eastAsia="zh-CN"/>
              </w:rPr>
              <w:t xml:space="preserve"> is</w:t>
            </w:r>
            <w:r w:rsidR="008B5219" w:rsidRPr="002E3AD7">
              <w:rPr>
                <w:rFonts w:ascii="Times New Roman" w:eastAsia="SimSun" w:hAnsi="Times New Roman" w:cs="Times New Roman"/>
                <w:sz w:val="28"/>
                <w:szCs w:val="24"/>
                <w:lang w:eastAsia="zh-CN"/>
              </w:rPr>
              <w:t xml:space="preserve"> </w:t>
            </w:r>
            <w:r w:rsidR="009F7AC4" w:rsidRPr="002E3AD7">
              <w:rPr>
                <w:rFonts w:ascii="Times New Roman" w:eastAsia="SimSun" w:hAnsi="Times New Roman" w:cs="Times New Roman"/>
                <w:sz w:val="28"/>
                <w:szCs w:val="24"/>
                <w:lang w:eastAsia="zh-CN"/>
              </w:rPr>
              <w:t>allow</w:t>
            </w:r>
            <w:r w:rsidR="004278C0" w:rsidRPr="002E3AD7">
              <w:rPr>
                <w:rFonts w:ascii="Times New Roman" w:eastAsia="SimSun" w:hAnsi="Times New Roman" w:cs="Times New Roman"/>
                <w:sz w:val="28"/>
                <w:szCs w:val="24"/>
                <w:lang w:eastAsia="zh-CN"/>
              </w:rPr>
              <w:t>ed</w:t>
            </w:r>
            <w:r w:rsidR="009F7AC4" w:rsidRPr="002E3AD7">
              <w:rPr>
                <w:rFonts w:ascii="Times New Roman" w:eastAsia="SimSun" w:hAnsi="Times New Roman" w:cs="Times New Roman"/>
                <w:sz w:val="28"/>
                <w:szCs w:val="24"/>
                <w:lang w:eastAsia="zh-CN"/>
              </w:rPr>
              <w:t>.</w:t>
            </w:r>
          </w:p>
          <w:p w14:paraId="6AF3F6B9" w14:textId="77777777" w:rsidR="0012074B" w:rsidRPr="002E3AD7" w:rsidRDefault="0012074B" w:rsidP="00EA27B4">
            <w:pPr>
              <w:snapToGrid w:val="0"/>
              <w:rPr>
                <w:rFonts w:ascii="Times New Roman" w:eastAsia="SimSun" w:hAnsi="Times New Roman" w:cs="Times New Roman"/>
                <w:sz w:val="28"/>
                <w:szCs w:val="24"/>
                <w:lang w:eastAsia="zh-CN"/>
              </w:rPr>
            </w:pPr>
          </w:p>
          <w:p w14:paraId="3C60245A" w14:textId="786B0B89" w:rsidR="00493AB3" w:rsidRPr="002E3AD7" w:rsidRDefault="00493AB3" w:rsidP="00EA27B4">
            <w:pPr>
              <w:snapToGrid w:val="0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 w:rsidRPr="002E3AD7">
              <w:rPr>
                <w:rFonts w:ascii="Times New Roman" w:hAnsi="Times New Roman" w:cs="Times New Roman"/>
                <w:b/>
                <w:sz w:val="28"/>
                <w:szCs w:val="24"/>
              </w:rPr>
              <w:t>List</w:t>
            </w:r>
          </w:p>
          <w:p w14:paraId="3DA68014" w14:textId="0E570FE6" w:rsidR="00493AB3" w:rsidRPr="002E3AD7" w:rsidRDefault="00493AB3" w:rsidP="00EA27B4">
            <w:pPr>
              <w:snapToGrid w:val="0"/>
              <w:rPr>
                <w:rFonts w:ascii="Times New Roman" w:hAnsi="Times New Roman" w:cs="Times New Roman"/>
                <w:sz w:val="28"/>
                <w:szCs w:val="24"/>
              </w:rPr>
            </w:pPr>
            <w:r w:rsidRPr="002E3AD7">
              <w:rPr>
                <w:rFonts w:ascii="Times New Roman" w:hAnsi="Times New Roman" w:cs="Times New Roman"/>
                <w:sz w:val="28"/>
                <w:szCs w:val="24"/>
              </w:rPr>
              <w:t>Output all logs</w:t>
            </w:r>
            <w:r w:rsidR="005D72E4">
              <w:rPr>
                <w:rFonts w:ascii="Times New Roman" w:hAnsi="Times New Roman" w:cs="Times New Roman"/>
                <w:sz w:val="28"/>
                <w:szCs w:val="24"/>
              </w:rPr>
              <w:t>.</w:t>
            </w:r>
          </w:p>
          <w:p w14:paraId="1CE6A4F9" w14:textId="77777777" w:rsidR="00493AB3" w:rsidRPr="002E3AD7" w:rsidRDefault="00493AB3" w:rsidP="00EA27B4">
            <w:pPr>
              <w:snapToGrid w:val="0"/>
              <w:rPr>
                <w:rFonts w:ascii="Times New Roman" w:eastAsia="SimSun" w:hAnsi="Times New Roman" w:cs="Times New Roman"/>
                <w:sz w:val="28"/>
                <w:szCs w:val="24"/>
                <w:lang w:eastAsia="zh-CN"/>
              </w:rPr>
            </w:pPr>
          </w:p>
          <w:p w14:paraId="29110AAC" w14:textId="3526913E" w:rsidR="00B72D8F" w:rsidRPr="002E3AD7" w:rsidRDefault="002769BC" w:rsidP="008404E8">
            <w:pPr>
              <w:snapToGrid w:val="0"/>
              <w:ind w:left="62"/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  <w:r w:rsidRPr="002E3AD7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輸出說明</w:t>
            </w:r>
            <w:r w:rsidR="006E69B3" w:rsidRPr="002E3AD7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：</w:t>
            </w:r>
          </w:p>
          <w:p w14:paraId="3FDC467A" w14:textId="6FEA9D54" w:rsidR="00EA46D1" w:rsidRPr="002E3AD7" w:rsidRDefault="007D6899" w:rsidP="008404E8">
            <w:pPr>
              <w:snapToGrid w:val="0"/>
              <w:ind w:left="62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2E3AD7">
              <w:rPr>
                <w:rFonts w:ascii="Times New Roman" w:eastAsia="標楷體" w:hAnsi="Times New Roman" w:cs="Times New Roman"/>
                <w:sz w:val="28"/>
                <w:szCs w:val="24"/>
              </w:rPr>
              <w:t xml:space="preserve">Print expected message of </w:t>
            </w:r>
            <w:r w:rsidR="00204039" w:rsidRPr="002E3AD7">
              <w:rPr>
                <w:rFonts w:ascii="Times New Roman" w:eastAsia="標楷體" w:hAnsi="Times New Roman" w:cs="Times New Roman"/>
                <w:sz w:val="28"/>
                <w:szCs w:val="24"/>
              </w:rPr>
              <w:t>input</w:t>
            </w:r>
            <w:r w:rsidRPr="002E3AD7">
              <w:rPr>
                <w:rFonts w:ascii="Times New Roman" w:eastAsia="標楷體" w:hAnsi="Times New Roman" w:cs="Times New Roman"/>
                <w:sz w:val="28"/>
                <w:szCs w:val="24"/>
              </w:rPr>
              <w:t>.</w:t>
            </w:r>
          </w:p>
          <w:p w14:paraId="16A2863F" w14:textId="57B7DD9D" w:rsidR="002677BA" w:rsidRPr="002E3AD7" w:rsidRDefault="002677BA" w:rsidP="008404E8">
            <w:pPr>
              <w:snapToGrid w:val="0"/>
              <w:ind w:left="62"/>
              <w:rPr>
                <w:rFonts w:ascii="Times New Roman" w:eastAsia="標楷體" w:hAnsi="Times New Roman" w:cs="Times New Roman"/>
                <w:sz w:val="28"/>
                <w:szCs w:val="24"/>
              </w:rPr>
            </w:pPr>
          </w:p>
          <w:p w14:paraId="43BDC2AD" w14:textId="79CA53E5" w:rsidR="000F2508" w:rsidRPr="002E3AD7" w:rsidRDefault="000F2508" w:rsidP="008404E8">
            <w:pPr>
              <w:snapToGrid w:val="0"/>
              <w:ind w:left="62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2E3AD7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Access</w:t>
            </w:r>
            <w:r w:rsidRPr="002E3AD7">
              <w:rPr>
                <w:rFonts w:ascii="Times New Roman" w:eastAsia="標楷體" w:hAnsi="Times New Roman" w:cs="Times New Roman"/>
                <w:sz w:val="28"/>
                <w:szCs w:val="24"/>
              </w:rPr>
              <w:t xml:space="preserve"> Message</w:t>
            </w:r>
          </w:p>
          <w:tbl>
            <w:tblPr>
              <w:tblStyle w:val="a7"/>
              <w:tblW w:w="0" w:type="auto"/>
              <w:tblInd w:w="62" w:type="dxa"/>
              <w:tblLook w:val="04A0" w:firstRow="1" w:lastRow="0" w:firstColumn="1" w:lastColumn="0" w:noHBand="0" w:noVBand="1"/>
            </w:tblPr>
            <w:tblGrid>
              <w:gridCol w:w="2628"/>
              <w:gridCol w:w="2552"/>
            </w:tblGrid>
            <w:tr w:rsidR="0058090E" w:rsidRPr="002E3AD7" w14:paraId="65877A5F" w14:textId="77777777" w:rsidTr="00493AB3">
              <w:tc>
                <w:tcPr>
                  <w:tcW w:w="2628" w:type="dxa"/>
                </w:tcPr>
                <w:p w14:paraId="143DC3F9" w14:textId="18661234" w:rsidR="0058090E" w:rsidRPr="002E3AD7" w:rsidRDefault="0058090E" w:rsidP="008404E8">
                  <w:pPr>
                    <w:snapToGrid w:val="0"/>
                    <w:rPr>
                      <w:rFonts w:ascii="Times New Roman" w:eastAsia="標楷體" w:hAnsi="Times New Roman" w:cs="Times New Roman"/>
                      <w:sz w:val="28"/>
                      <w:szCs w:val="24"/>
                    </w:rPr>
                  </w:pPr>
                  <w:r w:rsidRPr="002E3AD7">
                    <w:rPr>
                      <w:rFonts w:ascii="Times New Roman" w:eastAsia="標楷體" w:hAnsi="Times New Roman" w:cs="Times New Roman"/>
                      <w:sz w:val="28"/>
                      <w:szCs w:val="24"/>
                    </w:rPr>
                    <w:t>Access</w:t>
                  </w:r>
                </w:p>
              </w:tc>
              <w:tc>
                <w:tcPr>
                  <w:tcW w:w="2552" w:type="dxa"/>
                </w:tcPr>
                <w:p w14:paraId="2093EA12" w14:textId="4761246F" w:rsidR="0058090E" w:rsidRPr="002E3AD7" w:rsidRDefault="0058090E" w:rsidP="008404E8">
                  <w:pPr>
                    <w:snapToGrid w:val="0"/>
                    <w:rPr>
                      <w:rFonts w:ascii="Times New Roman" w:eastAsia="標楷體" w:hAnsi="Times New Roman" w:cs="Times New Roman"/>
                      <w:sz w:val="28"/>
                      <w:szCs w:val="24"/>
                    </w:rPr>
                  </w:pPr>
                  <w:r w:rsidRPr="002E3AD7">
                    <w:rPr>
                      <w:rFonts w:ascii="Times New Roman" w:eastAsia="標楷體" w:hAnsi="Times New Roman" w:cs="Times New Roman"/>
                      <w:sz w:val="28"/>
                      <w:szCs w:val="24"/>
                    </w:rPr>
                    <w:t>Output Message</w:t>
                  </w:r>
                </w:p>
              </w:tc>
            </w:tr>
            <w:tr w:rsidR="0058090E" w:rsidRPr="002E3AD7" w14:paraId="2E6A255C" w14:textId="77777777" w:rsidTr="00493AB3">
              <w:tc>
                <w:tcPr>
                  <w:tcW w:w="2628" w:type="dxa"/>
                </w:tcPr>
                <w:p w14:paraId="196E7371" w14:textId="70974E52" w:rsidR="0058090E" w:rsidRPr="002E3AD7" w:rsidRDefault="0058090E" w:rsidP="008404E8">
                  <w:pPr>
                    <w:snapToGrid w:val="0"/>
                    <w:rPr>
                      <w:rFonts w:ascii="Times New Roman" w:eastAsia="標楷體" w:hAnsi="Times New Roman" w:cs="Times New Roman"/>
                      <w:sz w:val="28"/>
                      <w:szCs w:val="24"/>
                    </w:rPr>
                  </w:pPr>
                  <w:r w:rsidRPr="002E3AD7">
                    <w:rPr>
                      <w:rFonts w:ascii="Times New Roman" w:eastAsia="標楷體" w:hAnsi="Times New Roman" w:cs="Times New Roman"/>
                      <w:sz w:val="28"/>
                      <w:szCs w:val="24"/>
                    </w:rPr>
                    <w:t>Deny</w:t>
                  </w:r>
                </w:p>
              </w:tc>
              <w:tc>
                <w:tcPr>
                  <w:tcW w:w="2552" w:type="dxa"/>
                </w:tcPr>
                <w:p w14:paraId="3D4F833A" w14:textId="16370B70" w:rsidR="0058090E" w:rsidRPr="002E3AD7" w:rsidRDefault="0058090E" w:rsidP="008404E8">
                  <w:pPr>
                    <w:snapToGrid w:val="0"/>
                    <w:rPr>
                      <w:rFonts w:ascii="Times New Roman" w:eastAsia="標楷體" w:hAnsi="Times New Roman" w:cs="Times New Roman"/>
                      <w:sz w:val="28"/>
                      <w:szCs w:val="24"/>
                    </w:rPr>
                  </w:pPr>
                  <w:r w:rsidRPr="002E3AD7">
                    <w:rPr>
                      <w:rFonts w:ascii="Times New Roman" w:eastAsia="標楷體" w:hAnsi="Times New Roman" w:cs="Times New Roman"/>
                      <w:sz w:val="28"/>
                      <w:szCs w:val="24"/>
                    </w:rPr>
                    <w:t>Access denied.</w:t>
                  </w:r>
                </w:p>
              </w:tc>
            </w:tr>
            <w:tr w:rsidR="0058090E" w:rsidRPr="002E3AD7" w14:paraId="0FD23FDF" w14:textId="77777777" w:rsidTr="00493AB3">
              <w:tc>
                <w:tcPr>
                  <w:tcW w:w="2628" w:type="dxa"/>
                </w:tcPr>
                <w:p w14:paraId="609A2941" w14:textId="028EF9F5" w:rsidR="0058090E" w:rsidRPr="002E3AD7" w:rsidRDefault="0058090E" w:rsidP="008404E8">
                  <w:pPr>
                    <w:snapToGrid w:val="0"/>
                    <w:rPr>
                      <w:rFonts w:ascii="Times New Roman" w:eastAsia="標楷體" w:hAnsi="Times New Roman" w:cs="Times New Roman"/>
                      <w:sz w:val="28"/>
                      <w:szCs w:val="24"/>
                    </w:rPr>
                  </w:pPr>
                  <w:r w:rsidRPr="002E3AD7">
                    <w:rPr>
                      <w:rFonts w:ascii="Times New Roman" w:eastAsia="標楷體" w:hAnsi="Times New Roman" w:cs="Times New Roman"/>
                      <w:sz w:val="28"/>
                      <w:szCs w:val="24"/>
                    </w:rPr>
                    <w:t>Allow</w:t>
                  </w:r>
                </w:p>
              </w:tc>
              <w:tc>
                <w:tcPr>
                  <w:tcW w:w="2552" w:type="dxa"/>
                </w:tcPr>
                <w:p w14:paraId="152D8EF6" w14:textId="0E991AA6" w:rsidR="0058090E" w:rsidRPr="002E3AD7" w:rsidRDefault="0058090E" w:rsidP="008404E8">
                  <w:pPr>
                    <w:snapToGrid w:val="0"/>
                    <w:rPr>
                      <w:rFonts w:ascii="Times New Roman" w:eastAsia="標楷體" w:hAnsi="Times New Roman" w:cs="Times New Roman"/>
                      <w:sz w:val="28"/>
                      <w:szCs w:val="24"/>
                    </w:rPr>
                  </w:pPr>
                  <w:r w:rsidRPr="002E3AD7">
                    <w:rPr>
                      <w:rFonts w:ascii="Times New Roman" w:eastAsia="標楷體" w:hAnsi="Times New Roman" w:cs="Times New Roman"/>
                      <w:sz w:val="28"/>
                      <w:szCs w:val="24"/>
                    </w:rPr>
                    <w:t>Access allowed.</w:t>
                  </w:r>
                </w:p>
              </w:tc>
            </w:tr>
          </w:tbl>
          <w:p w14:paraId="78350962" w14:textId="36D9FD45" w:rsidR="002677BA" w:rsidRPr="002E3AD7" w:rsidRDefault="00E45BF3" w:rsidP="008404E8">
            <w:pPr>
              <w:snapToGrid w:val="0"/>
              <w:ind w:left="62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2E3AD7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&lt;ID&gt; &lt;Message&gt;</w:t>
            </w:r>
          </w:p>
          <w:p w14:paraId="63D6224C" w14:textId="03F9DD7F" w:rsidR="00E45BF3" w:rsidRPr="002E3AD7" w:rsidRDefault="00E45BF3" w:rsidP="008404E8">
            <w:pPr>
              <w:snapToGrid w:val="0"/>
              <w:ind w:left="62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2E3AD7">
              <w:rPr>
                <w:rFonts w:ascii="Times New Roman" w:eastAsia="標楷體" w:hAnsi="Times New Roman" w:cs="Times New Roman"/>
                <w:sz w:val="28"/>
                <w:szCs w:val="24"/>
              </w:rPr>
              <w:t>Example:</w:t>
            </w:r>
          </w:p>
          <w:p w14:paraId="23B2F81A" w14:textId="38E1A091" w:rsidR="00E45BF3" w:rsidRPr="002E3AD7" w:rsidRDefault="00E45BF3" w:rsidP="008404E8">
            <w:pPr>
              <w:snapToGrid w:val="0"/>
              <w:ind w:left="62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2E3AD7">
              <w:rPr>
                <w:rFonts w:ascii="Times New Roman" w:eastAsia="標楷體" w:hAnsi="Times New Roman" w:cs="Times New Roman"/>
                <w:sz w:val="28"/>
                <w:szCs w:val="24"/>
              </w:rPr>
              <w:t>M11 Access allowed.</w:t>
            </w:r>
          </w:p>
          <w:p w14:paraId="2EA81B1C" w14:textId="77777777" w:rsidR="001F1B0F" w:rsidRPr="002E3AD7" w:rsidRDefault="001F1B0F" w:rsidP="008404E8">
            <w:pPr>
              <w:snapToGrid w:val="0"/>
              <w:ind w:left="62"/>
              <w:rPr>
                <w:rFonts w:ascii="Times New Roman" w:eastAsia="標楷體" w:hAnsi="Times New Roman" w:cs="Times New Roman"/>
                <w:sz w:val="28"/>
                <w:szCs w:val="24"/>
              </w:rPr>
            </w:pPr>
          </w:p>
          <w:p w14:paraId="343FA872" w14:textId="3E432826" w:rsidR="001648D4" w:rsidRPr="002E3AD7" w:rsidRDefault="000F2508" w:rsidP="001648D4">
            <w:pPr>
              <w:snapToGrid w:val="0"/>
              <w:ind w:left="62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2E3AD7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Log</w:t>
            </w:r>
            <w:r w:rsidR="00503A13" w:rsidRPr="002E3AD7">
              <w:rPr>
                <w:rFonts w:ascii="Times New Roman" w:eastAsia="標楷體" w:hAnsi="Times New Roman" w:cs="Times New Roman"/>
                <w:sz w:val="28"/>
                <w:szCs w:val="24"/>
              </w:rPr>
              <w:t xml:space="preserve"> (Each </w:t>
            </w:r>
            <w:r w:rsidR="00020B2C" w:rsidRPr="002E3AD7">
              <w:rPr>
                <w:rFonts w:ascii="Times New Roman" w:eastAsia="標楷體" w:hAnsi="Times New Roman" w:cs="Times New Roman"/>
                <w:sz w:val="28"/>
                <w:szCs w:val="24"/>
              </w:rPr>
              <w:t>column</w:t>
            </w:r>
            <w:r w:rsidR="00503A13" w:rsidRPr="002E3AD7">
              <w:rPr>
                <w:rFonts w:ascii="Times New Roman" w:eastAsia="標楷體" w:hAnsi="Times New Roman" w:cs="Times New Roman"/>
                <w:sz w:val="28"/>
                <w:szCs w:val="24"/>
              </w:rPr>
              <w:t xml:space="preserve"> </w:t>
            </w:r>
            <w:r w:rsidR="00020B2C" w:rsidRPr="002E3AD7">
              <w:rPr>
                <w:rFonts w:ascii="Times New Roman" w:eastAsia="標楷體" w:hAnsi="Times New Roman" w:cs="Times New Roman"/>
                <w:sz w:val="28"/>
                <w:szCs w:val="24"/>
              </w:rPr>
              <w:t>separates</w:t>
            </w:r>
            <w:r w:rsidR="00503A13" w:rsidRPr="002E3AD7">
              <w:rPr>
                <w:rFonts w:ascii="Times New Roman" w:eastAsia="標楷體" w:hAnsi="Times New Roman" w:cs="Times New Roman"/>
                <w:sz w:val="28"/>
                <w:szCs w:val="24"/>
              </w:rPr>
              <w:t xml:space="preserve"> by tab) (tab = \t)</w:t>
            </w:r>
          </w:p>
          <w:p w14:paraId="7DBB439C" w14:textId="03670CDE" w:rsidR="001648D4" w:rsidRPr="002E3AD7" w:rsidRDefault="000F2508" w:rsidP="001648D4">
            <w:pPr>
              <w:snapToGrid w:val="0"/>
              <w:ind w:left="62"/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  <w:r w:rsidRPr="002E3AD7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&lt;ID&gt;</w:t>
            </w:r>
            <w:r w:rsidR="001648D4" w:rsidRPr="002E3AD7">
              <w:rPr>
                <w:rFonts w:ascii="Times New Roman" w:eastAsia="標楷體" w:hAnsi="Times New Roman" w:cs="Times New Roman"/>
                <w:sz w:val="28"/>
                <w:szCs w:val="24"/>
              </w:rPr>
              <w:tab/>
            </w:r>
            <w:r w:rsidR="004D3906" w:rsidRPr="002E3AD7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&lt;</w:t>
            </w:r>
            <w:r w:rsidR="002E3AD7" w:rsidRPr="002E3AD7">
              <w:rPr>
                <w:rFonts w:ascii="Times New Roman" w:hAnsi="Times New Roman" w:cs="Times New Roman"/>
                <w:b/>
                <w:sz w:val="28"/>
                <w:szCs w:val="24"/>
              </w:rPr>
              <w:t>Symptom</w:t>
            </w:r>
            <w:r w:rsidR="004D3906" w:rsidRPr="002E3AD7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&gt;</w:t>
            </w:r>
            <w:r w:rsidR="001648D4" w:rsidRPr="002E3AD7">
              <w:rPr>
                <w:rFonts w:ascii="Times New Roman" w:eastAsia="標楷體" w:hAnsi="Times New Roman" w:cs="Times New Roman"/>
                <w:sz w:val="28"/>
                <w:szCs w:val="24"/>
              </w:rPr>
              <w:tab/>
            </w:r>
            <w:r w:rsidR="004D3906" w:rsidRPr="002E3AD7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&lt;Travel History&gt;</w:t>
            </w:r>
            <w:r w:rsidR="001648D4" w:rsidRPr="002E3AD7">
              <w:rPr>
                <w:rFonts w:ascii="Times New Roman" w:eastAsia="標楷體" w:hAnsi="Times New Roman" w:cs="Times New Roman"/>
                <w:sz w:val="28"/>
                <w:szCs w:val="24"/>
              </w:rPr>
              <w:tab/>
            </w:r>
            <w:r w:rsidR="004D3906" w:rsidRPr="002E3AD7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&lt;Access&gt;</w:t>
            </w:r>
          </w:p>
          <w:p w14:paraId="3A333CB1" w14:textId="3530DA3D" w:rsidR="001648D4" w:rsidRPr="002E3AD7" w:rsidRDefault="001648D4" w:rsidP="001648D4">
            <w:pPr>
              <w:snapToGrid w:val="0"/>
              <w:ind w:left="62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2E3AD7">
              <w:rPr>
                <w:rFonts w:ascii="Times New Roman" w:eastAsia="標楷體" w:hAnsi="Times New Roman" w:cs="Times New Roman"/>
                <w:sz w:val="28"/>
                <w:szCs w:val="24"/>
              </w:rPr>
              <w:t>Example:</w:t>
            </w:r>
          </w:p>
          <w:p w14:paraId="0318EB6D" w14:textId="738DA086" w:rsidR="00E610B1" w:rsidRPr="002E3AD7" w:rsidRDefault="00E610B1" w:rsidP="008404E8">
            <w:pPr>
              <w:snapToGrid w:val="0"/>
              <w:ind w:left="62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2E3AD7">
              <w:rPr>
                <w:rFonts w:ascii="Times New Roman" w:eastAsia="標楷體" w:hAnsi="Times New Roman" w:cs="Times New Roman"/>
                <w:sz w:val="28"/>
                <w:szCs w:val="24"/>
              </w:rPr>
              <w:t>M11</w:t>
            </w:r>
            <w:r w:rsidRPr="002E3AD7">
              <w:rPr>
                <w:rFonts w:ascii="Times New Roman" w:eastAsia="標楷體" w:hAnsi="Times New Roman" w:cs="Times New Roman"/>
                <w:sz w:val="28"/>
                <w:szCs w:val="24"/>
              </w:rPr>
              <w:tab/>
              <w:t>Fine</w:t>
            </w:r>
            <w:r w:rsidRPr="002E3AD7">
              <w:rPr>
                <w:rFonts w:ascii="Times New Roman" w:eastAsia="標楷體" w:hAnsi="Times New Roman" w:cs="Times New Roman"/>
                <w:sz w:val="28"/>
                <w:szCs w:val="24"/>
              </w:rPr>
              <w:tab/>
            </w:r>
            <w:r w:rsidRPr="002E3AD7">
              <w:rPr>
                <w:rFonts w:ascii="Times New Roman" w:eastAsia="標楷體" w:hAnsi="Times New Roman" w:cs="Times New Roman"/>
                <w:sz w:val="28"/>
                <w:szCs w:val="24"/>
              </w:rPr>
              <w:tab/>
              <w:t>None</w:t>
            </w:r>
            <w:r w:rsidRPr="002E3AD7">
              <w:rPr>
                <w:rFonts w:ascii="Times New Roman" w:eastAsia="標楷體" w:hAnsi="Times New Roman" w:cs="Times New Roman"/>
                <w:sz w:val="28"/>
                <w:szCs w:val="24"/>
              </w:rPr>
              <w:tab/>
              <w:t>Allowed</w:t>
            </w:r>
          </w:p>
          <w:p w14:paraId="1B541710" w14:textId="038993AC" w:rsidR="00E610B1" w:rsidRPr="002E3AD7" w:rsidRDefault="00E610B1" w:rsidP="008404E8">
            <w:pPr>
              <w:snapToGrid w:val="0"/>
              <w:ind w:left="62"/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  <w:r w:rsidRPr="002E3AD7">
              <w:rPr>
                <w:rFonts w:ascii="Times New Roman" w:eastAsia="標楷體" w:hAnsi="Times New Roman" w:cs="Times New Roman"/>
                <w:sz w:val="28"/>
                <w:szCs w:val="24"/>
              </w:rPr>
              <w:t>M12</w:t>
            </w:r>
            <w:r w:rsidRPr="002E3AD7">
              <w:rPr>
                <w:rFonts w:ascii="Times New Roman" w:eastAsia="標楷體" w:hAnsi="Times New Roman" w:cs="Times New Roman"/>
                <w:sz w:val="28"/>
                <w:szCs w:val="24"/>
              </w:rPr>
              <w:tab/>
              <w:t>Fever</w:t>
            </w:r>
            <w:r w:rsidRPr="002E3AD7">
              <w:rPr>
                <w:rFonts w:ascii="Times New Roman" w:eastAsia="標楷體" w:hAnsi="Times New Roman" w:cs="Times New Roman"/>
                <w:sz w:val="28"/>
                <w:szCs w:val="24"/>
              </w:rPr>
              <w:tab/>
              <w:t>None</w:t>
            </w:r>
            <w:r w:rsidRPr="002E3AD7">
              <w:rPr>
                <w:rFonts w:ascii="Times New Roman" w:eastAsia="標楷體" w:hAnsi="Times New Roman" w:cs="Times New Roman"/>
                <w:sz w:val="28"/>
                <w:szCs w:val="24"/>
              </w:rPr>
              <w:tab/>
            </w:r>
            <w:r w:rsidR="001648D4" w:rsidRPr="002E3AD7">
              <w:rPr>
                <w:rFonts w:ascii="Times New Roman" w:eastAsia="標楷體" w:hAnsi="Times New Roman" w:cs="Times New Roman"/>
                <w:sz w:val="28"/>
                <w:szCs w:val="24"/>
              </w:rPr>
              <w:t>Denied</w:t>
            </w:r>
          </w:p>
          <w:p w14:paraId="443362A6" w14:textId="77777777" w:rsidR="000F2508" w:rsidRPr="002E3AD7" w:rsidRDefault="000F2508" w:rsidP="008404E8">
            <w:pPr>
              <w:snapToGrid w:val="0"/>
              <w:ind w:left="62"/>
              <w:rPr>
                <w:rFonts w:ascii="Times New Roman" w:eastAsia="標楷體" w:hAnsi="Times New Roman" w:cs="Times New Roman"/>
                <w:sz w:val="28"/>
                <w:szCs w:val="24"/>
              </w:rPr>
            </w:pPr>
          </w:p>
          <w:p w14:paraId="642368A0" w14:textId="19DCDA73" w:rsidR="002769BC" w:rsidRPr="002E3AD7" w:rsidRDefault="0004116C" w:rsidP="002B10D5">
            <w:pPr>
              <w:snapToGrid w:val="0"/>
              <w:ind w:leftChars="-163" w:left="-391" w:firstLineChars="163" w:firstLine="457"/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  <w:r w:rsidRPr="002E3AD7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IO</w:t>
            </w:r>
            <w:r w:rsidR="002769BC" w:rsidRPr="002E3AD7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範例</w:t>
            </w:r>
            <w:r w:rsidR="002769BC" w:rsidRPr="002E3AD7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 xml:space="preserve"> : </w:t>
            </w:r>
          </w:p>
          <w:tbl>
            <w:tblPr>
              <w:tblW w:w="9442" w:type="dxa"/>
              <w:jc w:val="center"/>
              <w:tblBorders>
                <w:top w:val="outset" w:sz="6" w:space="0" w:color="auto"/>
                <w:left w:val="outset" w:sz="6" w:space="0" w:color="auto"/>
                <w:bottom w:val="outset" w:sz="6" w:space="0" w:color="auto"/>
                <w:right w:val="outset" w:sz="6" w:space="0" w:color="auto"/>
              </w:tblBorders>
              <w:tblCellMar>
                <w:left w:w="0" w:type="dxa"/>
                <w:right w:w="0" w:type="dxa"/>
              </w:tblCellMar>
              <w:tblLook w:val="0000" w:firstRow="0" w:lastRow="0" w:firstColumn="0" w:lastColumn="0" w:noHBand="0" w:noVBand="0"/>
            </w:tblPr>
            <w:tblGrid>
              <w:gridCol w:w="906"/>
              <w:gridCol w:w="4531"/>
              <w:gridCol w:w="4005"/>
            </w:tblGrid>
            <w:tr w:rsidR="002B69AD" w:rsidRPr="002E3AD7" w14:paraId="0086BC2A" w14:textId="77777777" w:rsidTr="00387268">
              <w:trPr>
                <w:jc w:val="center"/>
              </w:trPr>
              <w:tc>
                <w:tcPr>
                  <w:tcW w:w="906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</w:tcPr>
                <w:p w14:paraId="17307BDC" w14:textId="77777777" w:rsidR="002B69AD" w:rsidRPr="002E3AD7" w:rsidRDefault="002B69AD" w:rsidP="00387268">
                  <w:pPr>
                    <w:widowControl/>
                    <w:snapToGrid w:val="0"/>
                    <w:spacing w:before="100" w:beforeAutospacing="1" w:after="100" w:afterAutospacing="1"/>
                    <w:rPr>
                      <w:rFonts w:ascii="Times New Roman" w:eastAsia="標楷體" w:hAnsi="Times New Roman" w:cs="Times New Roman"/>
                      <w:b/>
                      <w:bCs/>
                      <w:color w:val="000000"/>
                      <w:kern w:val="0"/>
                    </w:rPr>
                  </w:pPr>
                </w:p>
              </w:tc>
              <w:tc>
                <w:tcPr>
                  <w:tcW w:w="4531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3D71AF99" w14:textId="7F2FFCF5" w:rsidR="002B69AD" w:rsidRPr="002E3AD7" w:rsidRDefault="002B69AD" w:rsidP="00387268">
                  <w:pPr>
                    <w:widowControl/>
                    <w:snapToGrid w:val="0"/>
                    <w:spacing w:before="100" w:beforeAutospacing="1" w:after="100" w:afterAutospacing="1"/>
                    <w:jc w:val="center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2E3AD7">
                    <w:rPr>
                      <w:rFonts w:ascii="Times New Roman" w:eastAsia="標楷體" w:hAnsi="Times New Roman" w:cs="Times New Roman"/>
                      <w:b/>
                      <w:bCs/>
                      <w:color w:val="000000"/>
                      <w:kern w:val="0"/>
                    </w:rPr>
                    <w:t>Sample Input</w:t>
                  </w:r>
                </w:p>
              </w:tc>
              <w:tc>
                <w:tcPr>
                  <w:tcW w:w="4005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4D6A4285" w14:textId="6F08380A" w:rsidR="002B69AD" w:rsidRPr="002E3AD7" w:rsidRDefault="002B69AD" w:rsidP="00387268">
                  <w:pPr>
                    <w:widowControl/>
                    <w:snapToGrid w:val="0"/>
                    <w:spacing w:before="100" w:beforeAutospacing="1" w:after="100" w:afterAutospacing="1"/>
                    <w:jc w:val="center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2E3AD7">
                    <w:rPr>
                      <w:rFonts w:ascii="Times New Roman" w:eastAsia="標楷體" w:hAnsi="Times New Roman" w:cs="Times New Roman"/>
                      <w:b/>
                      <w:bCs/>
                      <w:color w:val="000000"/>
                      <w:kern w:val="0"/>
                    </w:rPr>
                    <w:t>Sample Output</w:t>
                  </w:r>
                </w:p>
              </w:tc>
            </w:tr>
            <w:tr w:rsidR="002B69AD" w:rsidRPr="002E3AD7" w14:paraId="7F9D419F" w14:textId="77777777" w:rsidTr="003D3190">
              <w:trPr>
                <w:jc w:val="center"/>
              </w:trPr>
              <w:tc>
                <w:tcPr>
                  <w:tcW w:w="906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081FBF48" w14:textId="4CAD79D0" w:rsidR="002B69AD" w:rsidRPr="002E3AD7" w:rsidRDefault="002B69AD" w:rsidP="00387268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2E3AD7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第一組</w:t>
                  </w:r>
                </w:p>
              </w:tc>
              <w:tc>
                <w:tcPr>
                  <w:tcW w:w="4531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</w:tcPr>
                <w:p w14:paraId="665E9A65" w14:textId="77777777" w:rsidR="003D3190" w:rsidRPr="002E3AD7" w:rsidRDefault="003D3190" w:rsidP="003D3190">
                  <w:pPr>
                    <w:pStyle w:val="ac"/>
                    <w:jc w:val="both"/>
                    <w:rPr>
                      <w:rFonts w:ascii="Times New Roman" w:hAnsi="Times New Roman" w:cs="Times New Roman"/>
                    </w:rPr>
                  </w:pPr>
                  <w:r w:rsidRPr="002E3AD7">
                    <w:rPr>
                      <w:rFonts w:ascii="Times New Roman" w:hAnsi="Times New Roman" w:cs="Times New Roman"/>
                    </w:rPr>
                    <w:t>Access Eric Fever None</w:t>
                  </w:r>
                </w:p>
                <w:p w14:paraId="5655F25A" w14:textId="77777777" w:rsidR="003D3190" w:rsidRPr="002E3AD7" w:rsidRDefault="003D3190" w:rsidP="003D3190">
                  <w:pPr>
                    <w:pStyle w:val="ac"/>
                    <w:jc w:val="both"/>
                    <w:rPr>
                      <w:rFonts w:ascii="Times New Roman" w:hAnsi="Times New Roman" w:cs="Times New Roman"/>
                    </w:rPr>
                  </w:pPr>
                  <w:r w:rsidRPr="002E3AD7">
                    <w:rPr>
                      <w:rFonts w:ascii="Times New Roman" w:hAnsi="Times New Roman" w:cs="Times New Roman"/>
                    </w:rPr>
                    <w:t>Access Alex Fine None</w:t>
                  </w:r>
                </w:p>
                <w:p w14:paraId="3A3F427C" w14:textId="77777777" w:rsidR="003D3190" w:rsidRPr="002E3AD7" w:rsidRDefault="003D3190" w:rsidP="003D3190">
                  <w:pPr>
                    <w:pStyle w:val="ac"/>
                    <w:jc w:val="both"/>
                    <w:rPr>
                      <w:rFonts w:ascii="Times New Roman" w:hAnsi="Times New Roman" w:cs="Times New Roman"/>
                    </w:rPr>
                  </w:pPr>
                  <w:r w:rsidRPr="002E3AD7">
                    <w:rPr>
                      <w:rFonts w:ascii="Times New Roman" w:hAnsi="Times New Roman" w:cs="Times New Roman"/>
                    </w:rPr>
                    <w:t>Access Yue Muscle pain None</w:t>
                  </w:r>
                </w:p>
                <w:p w14:paraId="27E65615" w14:textId="77777777" w:rsidR="003D3190" w:rsidRPr="002E3AD7" w:rsidRDefault="003D3190" w:rsidP="003D3190">
                  <w:pPr>
                    <w:pStyle w:val="ac"/>
                    <w:jc w:val="both"/>
                    <w:rPr>
                      <w:rFonts w:ascii="Times New Roman" w:hAnsi="Times New Roman" w:cs="Times New Roman"/>
                    </w:rPr>
                  </w:pPr>
                  <w:r w:rsidRPr="002E3AD7">
                    <w:rPr>
                      <w:rFonts w:ascii="Times New Roman" w:hAnsi="Times New Roman" w:cs="Times New Roman"/>
                    </w:rPr>
                    <w:t>Access B01 Dry cough None</w:t>
                  </w:r>
                </w:p>
                <w:p w14:paraId="4A811E99" w14:textId="77777777" w:rsidR="003D3190" w:rsidRPr="002E3AD7" w:rsidRDefault="003D3190" w:rsidP="003D3190">
                  <w:pPr>
                    <w:pStyle w:val="ac"/>
                    <w:jc w:val="both"/>
                    <w:rPr>
                      <w:rFonts w:ascii="Times New Roman" w:hAnsi="Times New Roman" w:cs="Times New Roman"/>
                    </w:rPr>
                  </w:pPr>
                  <w:r w:rsidRPr="002E3AD7">
                    <w:rPr>
                      <w:rFonts w:ascii="Times New Roman" w:hAnsi="Times New Roman" w:cs="Times New Roman"/>
                    </w:rPr>
                    <w:t>Access M033 Fine Spain</w:t>
                  </w:r>
                </w:p>
                <w:p w14:paraId="4BED548C" w14:textId="567FAB8C" w:rsidR="00D3400C" w:rsidRPr="002E3AD7" w:rsidRDefault="003D3190" w:rsidP="003D3190">
                  <w:pPr>
                    <w:pStyle w:val="ac"/>
                    <w:jc w:val="both"/>
                    <w:rPr>
                      <w:rFonts w:ascii="Times New Roman" w:hAnsi="Times New Roman" w:cs="Times New Roman"/>
                    </w:rPr>
                  </w:pPr>
                  <w:r w:rsidRPr="002E3AD7">
                    <w:rPr>
                      <w:rFonts w:ascii="Times New Roman" w:hAnsi="Times New Roman" w:cs="Times New Roman"/>
                    </w:rPr>
                    <w:t>List</w:t>
                  </w:r>
                </w:p>
              </w:tc>
              <w:tc>
                <w:tcPr>
                  <w:tcW w:w="4005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</w:tcPr>
                <w:p w14:paraId="363DE736" w14:textId="77777777" w:rsidR="003D3190" w:rsidRPr="002E3AD7" w:rsidRDefault="003D3190" w:rsidP="003D3190">
                  <w:pPr>
                    <w:pStyle w:val="ac"/>
                    <w:jc w:val="both"/>
                    <w:rPr>
                      <w:rFonts w:ascii="Times New Roman" w:hAnsi="Times New Roman" w:cs="Times New Roman"/>
                    </w:rPr>
                  </w:pPr>
                  <w:bookmarkStart w:id="2" w:name="_GoBack"/>
                  <w:r w:rsidRPr="002E3AD7">
                    <w:rPr>
                      <w:rFonts w:ascii="Times New Roman" w:hAnsi="Times New Roman" w:cs="Times New Roman"/>
                    </w:rPr>
                    <w:t>Eric Access denied.</w:t>
                  </w:r>
                </w:p>
                <w:p w14:paraId="7FDBD975" w14:textId="77777777" w:rsidR="003D3190" w:rsidRPr="002E3AD7" w:rsidRDefault="003D3190" w:rsidP="003D3190">
                  <w:pPr>
                    <w:pStyle w:val="ac"/>
                    <w:jc w:val="both"/>
                    <w:rPr>
                      <w:rFonts w:ascii="Times New Roman" w:hAnsi="Times New Roman" w:cs="Times New Roman"/>
                    </w:rPr>
                  </w:pPr>
                  <w:r w:rsidRPr="002E3AD7">
                    <w:rPr>
                      <w:rFonts w:ascii="Times New Roman" w:hAnsi="Times New Roman" w:cs="Times New Roman"/>
                    </w:rPr>
                    <w:t>Alex Access allowed.</w:t>
                  </w:r>
                </w:p>
                <w:p w14:paraId="30324B5A" w14:textId="77777777" w:rsidR="003D3190" w:rsidRPr="002E3AD7" w:rsidRDefault="003D3190" w:rsidP="003D3190">
                  <w:pPr>
                    <w:pStyle w:val="ac"/>
                    <w:jc w:val="both"/>
                    <w:rPr>
                      <w:rFonts w:ascii="Times New Roman" w:hAnsi="Times New Roman" w:cs="Times New Roman"/>
                    </w:rPr>
                  </w:pPr>
                  <w:r w:rsidRPr="002E3AD7">
                    <w:rPr>
                      <w:rFonts w:ascii="Times New Roman" w:hAnsi="Times New Roman" w:cs="Times New Roman"/>
                    </w:rPr>
                    <w:t>Yue Access allowed.</w:t>
                  </w:r>
                </w:p>
                <w:p w14:paraId="14817A43" w14:textId="77777777" w:rsidR="003D3190" w:rsidRPr="002E3AD7" w:rsidRDefault="003D3190" w:rsidP="003D3190">
                  <w:pPr>
                    <w:pStyle w:val="ac"/>
                    <w:jc w:val="both"/>
                    <w:rPr>
                      <w:rFonts w:ascii="Times New Roman" w:hAnsi="Times New Roman" w:cs="Times New Roman"/>
                    </w:rPr>
                  </w:pPr>
                  <w:r w:rsidRPr="002E3AD7">
                    <w:rPr>
                      <w:rFonts w:ascii="Times New Roman" w:hAnsi="Times New Roman" w:cs="Times New Roman"/>
                    </w:rPr>
                    <w:t>B01 Access denied.</w:t>
                  </w:r>
                </w:p>
                <w:p w14:paraId="463C2984" w14:textId="77777777" w:rsidR="003D3190" w:rsidRPr="002E3AD7" w:rsidRDefault="003D3190" w:rsidP="003D3190">
                  <w:pPr>
                    <w:pStyle w:val="ac"/>
                    <w:jc w:val="both"/>
                    <w:rPr>
                      <w:rFonts w:ascii="Times New Roman" w:hAnsi="Times New Roman" w:cs="Times New Roman"/>
                    </w:rPr>
                  </w:pPr>
                  <w:r w:rsidRPr="002E3AD7">
                    <w:rPr>
                      <w:rFonts w:ascii="Times New Roman" w:hAnsi="Times New Roman" w:cs="Times New Roman"/>
                    </w:rPr>
                    <w:t>M033 Access denied.</w:t>
                  </w:r>
                </w:p>
                <w:p w14:paraId="0D118A3E" w14:textId="77777777" w:rsidR="003D3190" w:rsidRPr="002E3AD7" w:rsidRDefault="003D3190" w:rsidP="003D3190">
                  <w:pPr>
                    <w:pStyle w:val="ac"/>
                    <w:jc w:val="both"/>
                    <w:rPr>
                      <w:rFonts w:ascii="Times New Roman" w:hAnsi="Times New Roman" w:cs="Times New Roman"/>
                    </w:rPr>
                  </w:pPr>
                  <w:r w:rsidRPr="002E3AD7">
                    <w:rPr>
                      <w:rFonts w:ascii="Times New Roman" w:hAnsi="Times New Roman" w:cs="Times New Roman"/>
                    </w:rPr>
                    <w:t>Eric</w:t>
                  </w:r>
                  <w:r w:rsidRPr="002E3AD7">
                    <w:rPr>
                      <w:rFonts w:ascii="Times New Roman" w:hAnsi="Times New Roman" w:cs="Times New Roman"/>
                    </w:rPr>
                    <w:tab/>
                    <w:t>Fever</w:t>
                  </w:r>
                  <w:r w:rsidRPr="002E3AD7">
                    <w:rPr>
                      <w:rFonts w:ascii="Times New Roman" w:hAnsi="Times New Roman" w:cs="Times New Roman"/>
                    </w:rPr>
                    <w:tab/>
                    <w:t>None</w:t>
                  </w:r>
                  <w:r w:rsidRPr="002E3AD7">
                    <w:rPr>
                      <w:rFonts w:ascii="Times New Roman" w:hAnsi="Times New Roman" w:cs="Times New Roman"/>
                    </w:rPr>
                    <w:tab/>
                    <w:t>Denied</w:t>
                  </w:r>
                </w:p>
                <w:p w14:paraId="74F12577" w14:textId="6CFBCA8F" w:rsidR="003D3190" w:rsidRPr="002E3AD7" w:rsidRDefault="003D3190" w:rsidP="003D3190">
                  <w:pPr>
                    <w:pStyle w:val="ac"/>
                    <w:jc w:val="both"/>
                    <w:rPr>
                      <w:rFonts w:ascii="Times New Roman" w:hAnsi="Times New Roman" w:cs="Times New Roman"/>
                    </w:rPr>
                  </w:pPr>
                  <w:r w:rsidRPr="002E3AD7">
                    <w:rPr>
                      <w:rFonts w:ascii="Times New Roman" w:hAnsi="Times New Roman" w:cs="Times New Roman"/>
                    </w:rPr>
                    <w:t>Alex</w:t>
                  </w:r>
                  <w:r w:rsidRPr="002E3AD7">
                    <w:rPr>
                      <w:rFonts w:ascii="Times New Roman" w:hAnsi="Times New Roman" w:cs="Times New Roman"/>
                    </w:rPr>
                    <w:tab/>
                    <w:t>Fine</w:t>
                  </w:r>
                  <w:r w:rsidRPr="002E3AD7">
                    <w:rPr>
                      <w:rFonts w:ascii="Times New Roman" w:hAnsi="Times New Roman" w:cs="Times New Roman"/>
                    </w:rPr>
                    <w:tab/>
                    <w:t>None</w:t>
                  </w:r>
                  <w:r w:rsidRPr="002E3AD7">
                    <w:rPr>
                      <w:rFonts w:ascii="Times New Roman" w:hAnsi="Times New Roman" w:cs="Times New Roman"/>
                    </w:rPr>
                    <w:tab/>
                    <w:t>Allo</w:t>
                  </w:r>
                  <w:r w:rsidR="00E71519" w:rsidRPr="002E3AD7">
                    <w:rPr>
                      <w:rFonts w:ascii="Times New Roman" w:hAnsi="Times New Roman" w:cs="Times New Roman"/>
                    </w:rPr>
                    <w:t>w</w:t>
                  </w:r>
                  <w:r w:rsidRPr="002E3AD7">
                    <w:rPr>
                      <w:rFonts w:ascii="Times New Roman" w:hAnsi="Times New Roman" w:cs="Times New Roman"/>
                    </w:rPr>
                    <w:t>ed</w:t>
                  </w:r>
                </w:p>
                <w:p w14:paraId="6237483B" w14:textId="1296D16E" w:rsidR="003D3190" w:rsidRPr="002E3AD7" w:rsidRDefault="003D3190" w:rsidP="003D3190">
                  <w:pPr>
                    <w:pStyle w:val="ac"/>
                    <w:jc w:val="both"/>
                    <w:rPr>
                      <w:rFonts w:ascii="Times New Roman" w:hAnsi="Times New Roman" w:cs="Times New Roman"/>
                    </w:rPr>
                  </w:pPr>
                  <w:r w:rsidRPr="002E3AD7">
                    <w:rPr>
                      <w:rFonts w:ascii="Times New Roman" w:hAnsi="Times New Roman" w:cs="Times New Roman"/>
                    </w:rPr>
                    <w:t>Yue</w:t>
                  </w:r>
                  <w:r w:rsidRPr="002E3AD7">
                    <w:rPr>
                      <w:rFonts w:ascii="Times New Roman" w:hAnsi="Times New Roman" w:cs="Times New Roman"/>
                    </w:rPr>
                    <w:tab/>
                    <w:t>Muscle pain</w:t>
                  </w:r>
                  <w:r w:rsidRPr="002E3AD7">
                    <w:rPr>
                      <w:rFonts w:ascii="Times New Roman" w:hAnsi="Times New Roman" w:cs="Times New Roman"/>
                    </w:rPr>
                    <w:tab/>
                    <w:t>None</w:t>
                  </w:r>
                  <w:r w:rsidRPr="002E3AD7">
                    <w:rPr>
                      <w:rFonts w:ascii="Times New Roman" w:hAnsi="Times New Roman" w:cs="Times New Roman"/>
                    </w:rPr>
                    <w:tab/>
                    <w:t>Allo</w:t>
                  </w:r>
                  <w:r w:rsidR="00E71519" w:rsidRPr="002E3AD7">
                    <w:rPr>
                      <w:rFonts w:ascii="Times New Roman" w:hAnsi="Times New Roman" w:cs="Times New Roman"/>
                    </w:rPr>
                    <w:t>w</w:t>
                  </w:r>
                  <w:r w:rsidRPr="002E3AD7">
                    <w:rPr>
                      <w:rFonts w:ascii="Times New Roman" w:hAnsi="Times New Roman" w:cs="Times New Roman"/>
                    </w:rPr>
                    <w:t>ed</w:t>
                  </w:r>
                </w:p>
                <w:p w14:paraId="7DDADEF7" w14:textId="77777777" w:rsidR="003D3190" w:rsidRPr="002E3AD7" w:rsidRDefault="003D3190" w:rsidP="003D3190">
                  <w:pPr>
                    <w:pStyle w:val="ac"/>
                    <w:jc w:val="both"/>
                    <w:rPr>
                      <w:rFonts w:ascii="Times New Roman" w:hAnsi="Times New Roman" w:cs="Times New Roman"/>
                    </w:rPr>
                  </w:pPr>
                  <w:r w:rsidRPr="002E3AD7">
                    <w:rPr>
                      <w:rFonts w:ascii="Times New Roman" w:hAnsi="Times New Roman" w:cs="Times New Roman"/>
                    </w:rPr>
                    <w:t>B01</w:t>
                  </w:r>
                  <w:r w:rsidRPr="002E3AD7">
                    <w:rPr>
                      <w:rFonts w:ascii="Times New Roman" w:hAnsi="Times New Roman" w:cs="Times New Roman"/>
                    </w:rPr>
                    <w:tab/>
                    <w:t>Dry cough</w:t>
                  </w:r>
                  <w:r w:rsidRPr="002E3AD7">
                    <w:rPr>
                      <w:rFonts w:ascii="Times New Roman" w:hAnsi="Times New Roman" w:cs="Times New Roman"/>
                    </w:rPr>
                    <w:tab/>
                    <w:t>None</w:t>
                  </w:r>
                  <w:r w:rsidRPr="002E3AD7">
                    <w:rPr>
                      <w:rFonts w:ascii="Times New Roman" w:hAnsi="Times New Roman" w:cs="Times New Roman"/>
                    </w:rPr>
                    <w:tab/>
                    <w:t>Denied</w:t>
                  </w:r>
                </w:p>
                <w:p w14:paraId="6AD16F07" w14:textId="50A89A46" w:rsidR="00D3400C" w:rsidRPr="002E3AD7" w:rsidRDefault="003D3190" w:rsidP="003D3190">
                  <w:pPr>
                    <w:pStyle w:val="ac"/>
                    <w:jc w:val="both"/>
                    <w:rPr>
                      <w:rFonts w:ascii="Times New Roman" w:hAnsi="Times New Roman" w:cs="Times New Roman"/>
                    </w:rPr>
                  </w:pPr>
                  <w:r w:rsidRPr="002E3AD7">
                    <w:rPr>
                      <w:rFonts w:ascii="Times New Roman" w:hAnsi="Times New Roman" w:cs="Times New Roman"/>
                    </w:rPr>
                    <w:t>M033</w:t>
                  </w:r>
                  <w:r w:rsidRPr="002E3AD7">
                    <w:rPr>
                      <w:rFonts w:ascii="Times New Roman" w:hAnsi="Times New Roman" w:cs="Times New Roman"/>
                    </w:rPr>
                    <w:tab/>
                    <w:t>Fine</w:t>
                  </w:r>
                  <w:r w:rsidRPr="002E3AD7">
                    <w:rPr>
                      <w:rFonts w:ascii="Times New Roman" w:hAnsi="Times New Roman" w:cs="Times New Roman"/>
                    </w:rPr>
                    <w:tab/>
                    <w:t>Spain</w:t>
                  </w:r>
                  <w:r w:rsidRPr="002E3AD7">
                    <w:rPr>
                      <w:rFonts w:ascii="Times New Roman" w:hAnsi="Times New Roman" w:cs="Times New Roman"/>
                    </w:rPr>
                    <w:tab/>
                    <w:t>Denied</w:t>
                  </w:r>
                  <w:bookmarkEnd w:id="2"/>
                </w:p>
              </w:tc>
            </w:tr>
            <w:tr w:rsidR="00EA27B4" w:rsidRPr="002E3AD7" w14:paraId="06E6ACF6" w14:textId="77777777" w:rsidTr="003D3190">
              <w:trPr>
                <w:jc w:val="center"/>
              </w:trPr>
              <w:tc>
                <w:tcPr>
                  <w:tcW w:w="906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14FCA1B4" w14:textId="2CE0F90F" w:rsidR="00EA27B4" w:rsidRPr="002E3AD7" w:rsidRDefault="00EA27B4" w:rsidP="00387268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  <w:lang w:eastAsia="zh-CN"/>
                    </w:rPr>
                  </w:pPr>
                  <w:r w:rsidRPr="002E3AD7">
                    <w:rPr>
                      <w:rFonts w:ascii="Times New Roman" w:eastAsia="標楷體" w:hAnsi="Times New Roman" w:cs="Times New Roman"/>
                      <w:color w:val="000000"/>
                      <w:kern w:val="0"/>
                      <w:lang w:eastAsia="zh-CN"/>
                    </w:rPr>
                    <w:t>第二組</w:t>
                  </w:r>
                </w:p>
              </w:tc>
              <w:tc>
                <w:tcPr>
                  <w:tcW w:w="4531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</w:tcPr>
                <w:p w14:paraId="553E522F" w14:textId="77777777" w:rsidR="003D3190" w:rsidRPr="002E3AD7" w:rsidRDefault="003D3190" w:rsidP="003D3190">
                  <w:pPr>
                    <w:pStyle w:val="ac"/>
                    <w:jc w:val="both"/>
                    <w:rPr>
                      <w:rFonts w:ascii="Times New Roman" w:hAnsi="Times New Roman" w:cs="Times New Roman"/>
                      <w:lang w:eastAsia="zh-CN"/>
                    </w:rPr>
                  </w:pPr>
                  <w:r w:rsidRPr="002E3AD7">
                    <w:rPr>
                      <w:rFonts w:ascii="Times New Roman" w:hAnsi="Times New Roman" w:cs="Times New Roman"/>
                      <w:lang w:eastAsia="zh-CN"/>
                    </w:rPr>
                    <w:t>Access Iris Fine None</w:t>
                  </w:r>
                </w:p>
                <w:p w14:paraId="52E3A758" w14:textId="77777777" w:rsidR="003D3190" w:rsidRPr="002E3AD7" w:rsidRDefault="003D3190" w:rsidP="003D3190">
                  <w:pPr>
                    <w:pStyle w:val="ac"/>
                    <w:jc w:val="both"/>
                    <w:rPr>
                      <w:rFonts w:ascii="Times New Roman" w:hAnsi="Times New Roman" w:cs="Times New Roman"/>
                      <w:lang w:eastAsia="zh-CN"/>
                    </w:rPr>
                  </w:pPr>
                  <w:r w:rsidRPr="002E3AD7">
                    <w:rPr>
                      <w:rFonts w:ascii="Times New Roman" w:hAnsi="Times New Roman" w:cs="Times New Roman"/>
                      <w:lang w:eastAsia="zh-CN"/>
                    </w:rPr>
                    <w:t>Access Alex Fever None</w:t>
                  </w:r>
                </w:p>
                <w:p w14:paraId="0297C5BF" w14:textId="77777777" w:rsidR="003D3190" w:rsidRPr="002E3AD7" w:rsidRDefault="003D3190" w:rsidP="003D3190">
                  <w:pPr>
                    <w:pStyle w:val="ac"/>
                    <w:jc w:val="both"/>
                    <w:rPr>
                      <w:rFonts w:ascii="Times New Roman" w:hAnsi="Times New Roman" w:cs="Times New Roman"/>
                      <w:lang w:eastAsia="zh-CN"/>
                    </w:rPr>
                  </w:pPr>
                  <w:r w:rsidRPr="002E3AD7">
                    <w:rPr>
                      <w:rFonts w:ascii="Times New Roman" w:hAnsi="Times New Roman" w:cs="Times New Roman"/>
                      <w:lang w:eastAsia="zh-CN"/>
                    </w:rPr>
                    <w:t>Access Mario Stunned Japan</w:t>
                  </w:r>
                </w:p>
                <w:p w14:paraId="1389DDA5" w14:textId="77777777" w:rsidR="003D3190" w:rsidRPr="002E3AD7" w:rsidRDefault="003D3190" w:rsidP="003D3190">
                  <w:pPr>
                    <w:pStyle w:val="ac"/>
                    <w:jc w:val="both"/>
                    <w:rPr>
                      <w:rFonts w:ascii="Times New Roman" w:hAnsi="Times New Roman" w:cs="Times New Roman"/>
                      <w:lang w:eastAsia="zh-CN"/>
                    </w:rPr>
                  </w:pPr>
                  <w:r w:rsidRPr="002E3AD7">
                    <w:rPr>
                      <w:rFonts w:ascii="Times New Roman" w:hAnsi="Times New Roman" w:cs="Times New Roman"/>
                      <w:lang w:eastAsia="zh-CN"/>
                    </w:rPr>
                    <w:t>List</w:t>
                  </w:r>
                </w:p>
                <w:p w14:paraId="2B08D1B2" w14:textId="77777777" w:rsidR="003D3190" w:rsidRPr="002E3AD7" w:rsidRDefault="003D3190" w:rsidP="003D3190">
                  <w:pPr>
                    <w:pStyle w:val="ac"/>
                    <w:jc w:val="both"/>
                    <w:rPr>
                      <w:rFonts w:ascii="Times New Roman" w:hAnsi="Times New Roman" w:cs="Times New Roman"/>
                      <w:lang w:eastAsia="zh-CN"/>
                    </w:rPr>
                  </w:pPr>
                  <w:r w:rsidRPr="002E3AD7">
                    <w:rPr>
                      <w:rFonts w:ascii="Times New Roman" w:hAnsi="Times New Roman" w:cs="Times New Roman"/>
                      <w:lang w:eastAsia="zh-CN"/>
                    </w:rPr>
                    <w:lastRenderedPageBreak/>
                    <w:t>Access Tim Fine Korea</w:t>
                  </w:r>
                </w:p>
                <w:p w14:paraId="3AD42539" w14:textId="0C61607A" w:rsidR="00AB2121" w:rsidRPr="002E3AD7" w:rsidRDefault="003D3190" w:rsidP="003D3190">
                  <w:pPr>
                    <w:pStyle w:val="ac"/>
                    <w:jc w:val="both"/>
                    <w:rPr>
                      <w:rFonts w:ascii="Times New Roman" w:hAnsi="Times New Roman" w:cs="Times New Roman"/>
                      <w:lang w:eastAsia="zh-CN"/>
                    </w:rPr>
                  </w:pPr>
                  <w:r w:rsidRPr="002E3AD7">
                    <w:rPr>
                      <w:rFonts w:ascii="Times New Roman" w:hAnsi="Times New Roman" w:cs="Times New Roman"/>
                      <w:lang w:eastAsia="zh-CN"/>
                    </w:rPr>
                    <w:t>List</w:t>
                  </w:r>
                </w:p>
              </w:tc>
              <w:tc>
                <w:tcPr>
                  <w:tcW w:w="4005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</w:tcPr>
                <w:p w14:paraId="51B0000C" w14:textId="77777777" w:rsidR="003D3190" w:rsidRPr="002E3AD7" w:rsidRDefault="003D3190" w:rsidP="003D3190">
                  <w:pPr>
                    <w:pStyle w:val="ac"/>
                    <w:jc w:val="both"/>
                    <w:rPr>
                      <w:rFonts w:ascii="Times New Roman" w:hAnsi="Times New Roman" w:cs="Times New Roman"/>
                      <w:lang w:eastAsia="zh-CN"/>
                    </w:rPr>
                  </w:pPr>
                  <w:r w:rsidRPr="002E3AD7">
                    <w:rPr>
                      <w:rFonts w:ascii="Times New Roman" w:hAnsi="Times New Roman" w:cs="Times New Roman"/>
                      <w:lang w:eastAsia="zh-CN"/>
                    </w:rPr>
                    <w:lastRenderedPageBreak/>
                    <w:t>Iris Access allowed.</w:t>
                  </w:r>
                </w:p>
                <w:p w14:paraId="67FEB149" w14:textId="77777777" w:rsidR="003D3190" w:rsidRPr="002E3AD7" w:rsidRDefault="003D3190" w:rsidP="003D3190">
                  <w:pPr>
                    <w:pStyle w:val="ac"/>
                    <w:jc w:val="both"/>
                    <w:rPr>
                      <w:rFonts w:ascii="Times New Roman" w:hAnsi="Times New Roman" w:cs="Times New Roman"/>
                      <w:lang w:eastAsia="zh-CN"/>
                    </w:rPr>
                  </w:pPr>
                  <w:r w:rsidRPr="002E3AD7">
                    <w:rPr>
                      <w:rFonts w:ascii="Times New Roman" w:hAnsi="Times New Roman" w:cs="Times New Roman"/>
                      <w:lang w:eastAsia="zh-CN"/>
                    </w:rPr>
                    <w:t>Alex Access denied.</w:t>
                  </w:r>
                </w:p>
                <w:p w14:paraId="30E4310F" w14:textId="77777777" w:rsidR="003D3190" w:rsidRPr="002E3AD7" w:rsidRDefault="003D3190" w:rsidP="003D3190">
                  <w:pPr>
                    <w:pStyle w:val="ac"/>
                    <w:jc w:val="both"/>
                    <w:rPr>
                      <w:rFonts w:ascii="Times New Roman" w:hAnsi="Times New Roman" w:cs="Times New Roman"/>
                      <w:lang w:eastAsia="zh-CN"/>
                    </w:rPr>
                  </w:pPr>
                  <w:r w:rsidRPr="002E3AD7">
                    <w:rPr>
                      <w:rFonts w:ascii="Times New Roman" w:hAnsi="Times New Roman" w:cs="Times New Roman"/>
                      <w:lang w:eastAsia="zh-CN"/>
                    </w:rPr>
                    <w:t>Mario Access allowed.</w:t>
                  </w:r>
                </w:p>
                <w:p w14:paraId="3D3AE9BC" w14:textId="3EED17A4" w:rsidR="003D3190" w:rsidRPr="002E3AD7" w:rsidRDefault="003D3190" w:rsidP="003D3190">
                  <w:pPr>
                    <w:pStyle w:val="ac"/>
                    <w:jc w:val="both"/>
                    <w:rPr>
                      <w:rFonts w:ascii="Times New Roman" w:hAnsi="Times New Roman" w:cs="Times New Roman"/>
                      <w:lang w:eastAsia="zh-CN"/>
                    </w:rPr>
                  </w:pPr>
                  <w:r w:rsidRPr="002E3AD7">
                    <w:rPr>
                      <w:rFonts w:ascii="Times New Roman" w:hAnsi="Times New Roman" w:cs="Times New Roman"/>
                      <w:lang w:eastAsia="zh-CN"/>
                    </w:rPr>
                    <w:t>Iris</w:t>
                  </w:r>
                  <w:r w:rsidRPr="002E3AD7">
                    <w:rPr>
                      <w:rFonts w:ascii="Times New Roman" w:hAnsi="Times New Roman" w:cs="Times New Roman"/>
                      <w:lang w:eastAsia="zh-CN"/>
                    </w:rPr>
                    <w:tab/>
                    <w:t>Fine</w:t>
                  </w:r>
                  <w:r w:rsidRPr="002E3AD7">
                    <w:rPr>
                      <w:rFonts w:ascii="Times New Roman" w:hAnsi="Times New Roman" w:cs="Times New Roman"/>
                      <w:lang w:eastAsia="zh-CN"/>
                    </w:rPr>
                    <w:tab/>
                    <w:t>None</w:t>
                  </w:r>
                  <w:r w:rsidRPr="002E3AD7">
                    <w:rPr>
                      <w:rFonts w:ascii="Times New Roman" w:hAnsi="Times New Roman" w:cs="Times New Roman"/>
                      <w:lang w:eastAsia="zh-CN"/>
                    </w:rPr>
                    <w:tab/>
                    <w:t>Allo</w:t>
                  </w:r>
                  <w:r w:rsidR="00E71519" w:rsidRPr="002E3AD7">
                    <w:rPr>
                      <w:rFonts w:ascii="Times New Roman" w:hAnsi="Times New Roman" w:cs="Times New Roman"/>
                      <w:lang w:eastAsia="zh-CN"/>
                    </w:rPr>
                    <w:t>w</w:t>
                  </w:r>
                  <w:r w:rsidRPr="002E3AD7">
                    <w:rPr>
                      <w:rFonts w:ascii="Times New Roman" w:hAnsi="Times New Roman" w:cs="Times New Roman"/>
                      <w:lang w:eastAsia="zh-CN"/>
                    </w:rPr>
                    <w:t>ed</w:t>
                  </w:r>
                </w:p>
                <w:p w14:paraId="1825B09C" w14:textId="77777777" w:rsidR="003D3190" w:rsidRPr="002E3AD7" w:rsidRDefault="003D3190" w:rsidP="003D3190">
                  <w:pPr>
                    <w:pStyle w:val="ac"/>
                    <w:jc w:val="both"/>
                    <w:rPr>
                      <w:rFonts w:ascii="Times New Roman" w:hAnsi="Times New Roman" w:cs="Times New Roman"/>
                      <w:lang w:eastAsia="zh-CN"/>
                    </w:rPr>
                  </w:pPr>
                  <w:r w:rsidRPr="002E3AD7">
                    <w:rPr>
                      <w:rFonts w:ascii="Times New Roman" w:hAnsi="Times New Roman" w:cs="Times New Roman"/>
                      <w:lang w:eastAsia="zh-CN"/>
                    </w:rPr>
                    <w:lastRenderedPageBreak/>
                    <w:t>Alex</w:t>
                  </w:r>
                  <w:r w:rsidRPr="002E3AD7">
                    <w:rPr>
                      <w:rFonts w:ascii="Times New Roman" w:hAnsi="Times New Roman" w:cs="Times New Roman"/>
                      <w:lang w:eastAsia="zh-CN"/>
                    </w:rPr>
                    <w:tab/>
                    <w:t>Fever</w:t>
                  </w:r>
                  <w:r w:rsidRPr="002E3AD7">
                    <w:rPr>
                      <w:rFonts w:ascii="Times New Roman" w:hAnsi="Times New Roman" w:cs="Times New Roman"/>
                      <w:lang w:eastAsia="zh-CN"/>
                    </w:rPr>
                    <w:tab/>
                    <w:t>None</w:t>
                  </w:r>
                  <w:r w:rsidRPr="002E3AD7">
                    <w:rPr>
                      <w:rFonts w:ascii="Times New Roman" w:hAnsi="Times New Roman" w:cs="Times New Roman"/>
                      <w:lang w:eastAsia="zh-CN"/>
                    </w:rPr>
                    <w:tab/>
                    <w:t>Denied</w:t>
                  </w:r>
                </w:p>
                <w:p w14:paraId="78F505F1" w14:textId="28B0CEA3" w:rsidR="003D3190" w:rsidRPr="002E3AD7" w:rsidRDefault="003D3190" w:rsidP="003D3190">
                  <w:pPr>
                    <w:pStyle w:val="ac"/>
                    <w:jc w:val="both"/>
                    <w:rPr>
                      <w:rFonts w:ascii="Times New Roman" w:hAnsi="Times New Roman" w:cs="Times New Roman"/>
                      <w:lang w:eastAsia="zh-CN"/>
                    </w:rPr>
                  </w:pPr>
                  <w:r w:rsidRPr="002E3AD7">
                    <w:rPr>
                      <w:rFonts w:ascii="Times New Roman" w:hAnsi="Times New Roman" w:cs="Times New Roman"/>
                      <w:lang w:eastAsia="zh-CN"/>
                    </w:rPr>
                    <w:t>Mario</w:t>
                  </w:r>
                  <w:r w:rsidRPr="002E3AD7">
                    <w:rPr>
                      <w:rFonts w:ascii="Times New Roman" w:hAnsi="Times New Roman" w:cs="Times New Roman"/>
                      <w:lang w:eastAsia="zh-CN"/>
                    </w:rPr>
                    <w:tab/>
                    <w:t>Stunned</w:t>
                  </w:r>
                  <w:r w:rsidRPr="002E3AD7">
                    <w:rPr>
                      <w:rFonts w:ascii="Times New Roman" w:hAnsi="Times New Roman" w:cs="Times New Roman"/>
                      <w:lang w:eastAsia="zh-CN"/>
                    </w:rPr>
                    <w:tab/>
                    <w:t>Japan</w:t>
                  </w:r>
                  <w:r w:rsidRPr="002E3AD7">
                    <w:rPr>
                      <w:rFonts w:ascii="Times New Roman" w:hAnsi="Times New Roman" w:cs="Times New Roman"/>
                      <w:lang w:eastAsia="zh-CN"/>
                    </w:rPr>
                    <w:tab/>
                    <w:t>Allo</w:t>
                  </w:r>
                  <w:r w:rsidR="00E71519" w:rsidRPr="002E3AD7">
                    <w:rPr>
                      <w:rFonts w:ascii="Times New Roman" w:hAnsi="Times New Roman" w:cs="Times New Roman"/>
                      <w:lang w:eastAsia="zh-CN"/>
                    </w:rPr>
                    <w:t>w</w:t>
                  </w:r>
                  <w:r w:rsidRPr="002E3AD7">
                    <w:rPr>
                      <w:rFonts w:ascii="Times New Roman" w:hAnsi="Times New Roman" w:cs="Times New Roman"/>
                      <w:lang w:eastAsia="zh-CN"/>
                    </w:rPr>
                    <w:t>ed</w:t>
                  </w:r>
                </w:p>
                <w:p w14:paraId="6AF1F45F" w14:textId="77777777" w:rsidR="003D3190" w:rsidRPr="002E3AD7" w:rsidRDefault="003D3190" w:rsidP="003D3190">
                  <w:pPr>
                    <w:pStyle w:val="ac"/>
                    <w:jc w:val="both"/>
                    <w:rPr>
                      <w:rFonts w:ascii="Times New Roman" w:hAnsi="Times New Roman" w:cs="Times New Roman"/>
                      <w:lang w:eastAsia="zh-CN"/>
                    </w:rPr>
                  </w:pPr>
                  <w:r w:rsidRPr="002E3AD7">
                    <w:rPr>
                      <w:rFonts w:ascii="Times New Roman" w:hAnsi="Times New Roman" w:cs="Times New Roman"/>
                      <w:lang w:eastAsia="zh-CN"/>
                    </w:rPr>
                    <w:t>Tim Access allowed.</w:t>
                  </w:r>
                </w:p>
                <w:p w14:paraId="5F38CA3C" w14:textId="21F417D0" w:rsidR="003D3190" w:rsidRPr="002E3AD7" w:rsidRDefault="003D3190" w:rsidP="003D3190">
                  <w:pPr>
                    <w:pStyle w:val="ac"/>
                    <w:jc w:val="both"/>
                    <w:rPr>
                      <w:rFonts w:ascii="Times New Roman" w:hAnsi="Times New Roman" w:cs="Times New Roman"/>
                      <w:lang w:eastAsia="zh-CN"/>
                    </w:rPr>
                  </w:pPr>
                  <w:r w:rsidRPr="002E3AD7">
                    <w:rPr>
                      <w:rFonts w:ascii="Times New Roman" w:hAnsi="Times New Roman" w:cs="Times New Roman"/>
                      <w:lang w:eastAsia="zh-CN"/>
                    </w:rPr>
                    <w:t>Iris</w:t>
                  </w:r>
                  <w:r w:rsidRPr="002E3AD7">
                    <w:rPr>
                      <w:rFonts w:ascii="Times New Roman" w:hAnsi="Times New Roman" w:cs="Times New Roman"/>
                      <w:lang w:eastAsia="zh-CN"/>
                    </w:rPr>
                    <w:tab/>
                    <w:t>Fine</w:t>
                  </w:r>
                  <w:r w:rsidRPr="002E3AD7">
                    <w:rPr>
                      <w:rFonts w:ascii="Times New Roman" w:hAnsi="Times New Roman" w:cs="Times New Roman"/>
                      <w:lang w:eastAsia="zh-CN"/>
                    </w:rPr>
                    <w:tab/>
                    <w:t>None</w:t>
                  </w:r>
                  <w:r w:rsidRPr="002E3AD7">
                    <w:rPr>
                      <w:rFonts w:ascii="Times New Roman" w:hAnsi="Times New Roman" w:cs="Times New Roman"/>
                      <w:lang w:eastAsia="zh-CN"/>
                    </w:rPr>
                    <w:tab/>
                    <w:t>Allo</w:t>
                  </w:r>
                  <w:r w:rsidR="00E71519" w:rsidRPr="002E3AD7">
                    <w:rPr>
                      <w:rFonts w:ascii="Times New Roman" w:hAnsi="Times New Roman" w:cs="Times New Roman"/>
                      <w:lang w:eastAsia="zh-CN"/>
                    </w:rPr>
                    <w:t>w</w:t>
                  </w:r>
                  <w:r w:rsidRPr="002E3AD7">
                    <w:rPr>
                      <w:rFonts w:ascii="Times New Roman" w:hAnsi="Times New Roman" w:cs="Times New Roman"/>
                      <w:lang w:eastAsia="zh-CN"/>
                    </w:rPr>
                    <w:t>ed</w:t>
                  </w:r>
                </w:p>
                <w:p w14:paraId="20B34507" w14:textId="77777777" w:rsidR="003D3190" w:rsidRPr="002E3AD7" w:rsidRDefault="003D3190" w:rsidP="003D3190">
                  <w:pPr>
                    <w:pStyle w:val="ac"/>
                    <w:jc w:val="both"/>
                    <w:rPr>
                      <w:rFonts w:ascii="Times New Roman" w:hAnsi="Times New Roman" w:cs="Times New Roman"/>
                      <w:lang w:eastAsia="zh-CN"/>
                    </w:rPr>
                  </w:pPr>
                  <w:r w:rsidRPr="002E3AD7">
                    <w:rPr>
                      <w:rFonts w:ascii="Times New Roman" w:hAnsi="Times New Roman" w:cs="Times New Roman"/>
                      <w:lang w:eastAsia="zh-CN"/>
                    </w:rPr>
                    <w:t>Alex</w:t>
                  </w:r>
                  <w:r w:rsidRPr="002E3AD7">
                    <w:rPr>
                      <w:rFonts w:ascii="Times New Roman" w:hAnsi="Times New Roman" w:cs="Times New Roman"/>
                      <w:lang w:eastAsia="zh-CN"/>
                    </w:rPr>
                    <w:tab/>
                    <w:t>Fever</w:t>
                  </w:r>
                  <w:r w:rsidRPr="002E3AD7">
                    <w:rPr>
                      <w:rFonts w:ascii="Times New Roman" w:hAnsi="Times New Roman" w:cs="Times New Roman"/>
                      <w:lang w:eastAsia="zh-CN"/>
                    </w:rPr>
                    <w:tab/>
                    <w:t>None</w:t>
                  </w:r>
                  <w:r w:rsidRPr="002E3AD7">
                    <w:rPr>
                      <w:rFonts w:ascii="Times New Roman" w:hAnsi="Times New Roman" w:cs="Times New Roman"/>
                      <w:lang w:eastAsia="zh-CN"/>
                    </w:rPr>
                    <w:tab/>
                    <w:t>Denied</w:t>
                  </w:r>
                </w:p>
                <w:p w14:paraId="186BE03B" w14:textId="2C423CD0" w:rsidR="003D3190" w:rsidRPr="002E3AD7" w:rsidRDefault="003D3190" w:rsidP="003D3190">
                  <w:pPr>
                    <w:pStyle w:val="ac"/>
                    <w:jc w:val="both"/>
                    <w:rPr>
                      <w:rFonts w:ascii="Times New Roman" w:hAnsi="Times New Roman" w:cs="Times New Roman"/>
                      <w:lang w:eastAsia="zh-CN"/>
                    </w:rPr>
                  </w:pPr>
                  <w:r w:rsidRPr="002E3AD7">
                    <w:rPr>
                      <w:rFonts w:ascii="Times New Roman" w:hAnsi="Times New Roman" w:cs="Times New Roman"/>
                      <w:lang w:eastAsia="zh-CN"/>
                    </w:rPr>
                    <w:t>Mario</w:t>
                  </w:r>
                  <w:r w:rsidRPr="002E3AD7">
                    <w:rPr>
                      <w:rFonts w:ascii="Times New Roman" w:hAnsi="Times New Roman" w:cs="Times New Roman"/>
                      <w:lang w:eastAsia="zh-CN"/>
                    </w:rPr>
                    <w:tab/>
                    <w:t>Stunned</w:t>
                  </w:r>
                  <w:r w:rsidRPr="002E3AD7">
                    <w:rPr>
                      <w:rFonts w:ascii="Times New Roman" w:hAnsi="Times New Roman" w:cs="Times New Roman"/>
                      <w:lang w:eastAsia="zh-CN"/>
                    </w:rPr>
                    <w:tab/>
                    <w:t>Japan</w:t>
                  </w:r>
                  <w:r w:rsidRPr="002E3AD7">
                    <w:rPr>
                      <w:rFonts w:ascii="Times New Roman" w:hAnsi="Times New Roman" w:cs="Times New Roman"/>
                      <w:lang w:eastAsia="zh-CN"/>
                    </w:rPr>
                    <w:tab/>
                    <w:t>Allo</w:t>
                  </w:r>
                  <w:r w:rsidR="00E71519" w:rsidRPr="002E3AD7">
                    <w:rPr>
                      <w:rFonts w:ascii="Times New Roman" w:hAnsi="Times New Roman" w:cs="Times New Roman"/>
                      <w:lang w:eastAsia="zh-CN"/>
                    </w:rPr>
                    <w:t>w</w:t>
                  </w:r>
                  <w:r w:rsidRPr="002E3AD7">
                    <w:rPr>
                      <w:rFonts w:ascii="Times New Roman" w:hAnsi="Times New Roman" w:cs="Times New Roman"/>
                      <w:lang w:eastAsia="zh-CN"/>
                    </w:rPr>
                    <w:t>ed</w:t>
                  </w:r>
                </w:p>
                <w:p w14:paraId="77A4C356" w14:textId="0423BE86" w:rsidR="00AB2121" w:rsidRPr="002E3AD7" w:rsidRDefault="003D3190" w:rsidP="003D3190">
                  <w:pPr>
                    <w:pStyle w:val="ac"/>
                    <w:jc w:val="both"/>
                    <w:rPr>
                      <w:rFonts w:ascii="Times New Roman" w:hAnsi="Times New Roman" w:cs="Times New Roman"/>
                      <w:lang w:eastAsia="zh-CN"/>
                    </w:rPr>
                  </w:pPr>
                  <w:r w:rsidRPr="002E3AD7">
                    <w:rPr>
                      <w:rFonts w:ascii="Times New Roman" w:hAnsi="Times New Roman" w:cs="Times New Roman"/>
                      <w:lang w:eastAsia="zh-CN"/>
                    </w:rPr>
                    <w:t>Tim</w:t>
                  </w:r>
                  <w:r w:rsidRPr="002E3AD7">
                    <w:rPr>
                      <w:rFonts w:ascii="Times New Roman" w:hAnsi="Times New Roman" w:cs="Times New Roman"/>
                      <w:lang w:eastAsia="zh-CN"/>
                    </w:rPr>
                    <w:tab/>
                    <w:t>Fine</w:t>
                  </w:r>
                  <w:r w:rsidRPr="002E3AD7">
                    <w:rPr>
                      <w:rFonts w:ascii="Times New Roman" w:hAnsi="Times New Roman" w:cs="Times New Roman"/>
                      <w:lang w:eastAsia="zh-CN"/>
                    </w:rPr>
                    <w:tab/>
                    <w:t>Korea</w:t>
                  </w:r>
                  <w:r w:rsidRPr="002E3AD7">
                    <w:rPr>
                      <w:rFonts w:ascii="Times New Roman" w:hAnsi="Times New Roman" w:cs="Times New Roman"/>
                      <w:lang w:eastAsia="zh-CN"/>
                    </w:rPr>
                    <w:tab/>
                    <w:t>Allo</w:t>
                  </w:r>
                  <w:r w:rsidR="00E71519" w:rsidRPr="002E3AD7">
                    <w:rPr>
                      <w:rFonts w:ascii="Times New Roman" w:hAnsi="Times New Roman" w:cs="Times New Roman"/>
                      <w:lang w:eastAsia="zh-CN"/>
                    </w:rPr>
                    <w:t>w</w:t>
                  </w:r>
                  <w:r w:rsidRPr="002E3AD7">
                    <w:rPr>
                      <w:rFonts w:ascii="Times New Roman" w:hAnsi="Times New Roman" w:cs="Times New Roman"/>
                      <w:lang w:eastAsia="zh-CN"/>
                    </w:rPr>
                    <w:t>ed</w:t>
                  </w:r>
                </w:p>
              </w:tc>
            </w:tr>
          </w:tbl>
          <w:p w14:paraId="4191B14C" w14:textId="4A4A00DD" w:rsidR="002C2A16" w:rsidRPr="002E3AD7" w:rsidRDefault="002C2A16" w:rsidP="00F54D6D">
            <w:pPr>
              <w:snapToGrid w:val="0"/>
              <w:spacing w:line="240" w:lineRule="atLeast"/>
              <w:ind w:leftChars="-163" w:left="-391" w:firstLineChars="163" w:firstLine="391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0D0A83" w:rsidRPr="002E3AD7" w14:paraId="6AB62929" w14:textId="77777777" w:rsidTr="001E5CAE">
        <w:tc>
          <w:tcPr>
            <w:tcW w:w="5000" w:type="pct"/>
            <w:vAlign w:val="center"/>
          </w:tcPr>
          <w:p w14:paraId="0D3EB5D6" w14:textId="3389D447" w:rsidR="000D0A83" w:rsidRPr="002E3AD7" w:rsidRDefault="005F2FF1" w:rsidP="005F2FF1">
            <w:pPr>
              <w:snapToGrid w:val="0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2E3AD7">
              <w:rPr>
                <w:rFonts w:ascii="Times New Roman" w:eastAsia="標楷體" w:hAnsi="Times New Roman" w:cs="Times New Roman"/>
                <w:sz w:val="28"/>
                <w:szCs w:val="24"/>
                <w:highlight w:val="lightGray"/>
              </w:rPr>
              <w:lastRenderedPageBreak/>
              <w:t xml:space="preserve">■ </w:t>
            </w:r>
            <w:r w:rsidR="00391A5E" w:rsidRPr="002E3AD7">
              <w:rPr>
                <w:rFonts w:ascii="Times New Roman" w:eastAsia="標楷體" w:hAnsi="Times New Roman" w:cs="Times New Roman"/>
                <w:sz w:val="28"/>
                <w:szCs w:val="24"/>
              </w:rPr>
              <w:t>易，僅需用到基礎程式設計語法與結構</w:t>
            </w:r>
            <w:r w:rsidR="00391A5E" w:rsidRPr="002E3AD7">
              <w:rPr>
                <w:rFonts w:ascii="Times New Roman" w:eastAsia="標楷體" w:hAnsi="Times New Roman" w:cs="Times New Roman"/>
                <w:sz w:val="28"/>
                <w:szCs w:val="24"/>
              </w:rPr>
              <w:t xml:space="preserve"> </w:t>
            </w:r>
          </w:p>
          <w:p w14:paraId="39D28B2A" w14:textId="4A692B84" w:rsidR="000D0A83" w:rsidRPr="002E3AD7" w:rsidRDefault="00391A5E" w:rsidP="00A86D20">
            <w:pPr>
              <w:pStyle w:val="a8"/>
              <w:numPr>
                <w:ilvl w:val="1"/>
                <w:numId w:val="16"/>
              </w:numPr>
              <w:snapToGrid w:val="0"/>
              <w:ind w:leftChars="0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2E3AD7">
              <w:rPr>
                <w:rFonts w:ascii="Times New Roman" w:eastAsia="標楷體" w:hAnsi="Times New Roman" w:cs="Times New Roman"/>
                <w:sz w:val="28"/>
                <w:szCs w:val="24"/>
              </w:rPr>
              <w:t>中，需用到多項程式設計語法與結構</w:t>
            </w:r>
          </w:p>
          <w:p w14:paraId="47037541" w14:textId="6E8B1DC2" w:rsidR="00B41E9C" w:rsidRPr="002E3AD7" w:rsidRDefault="000D0A83" w:rsidP="00A86D20">
            <w:pPr>
              <w:pStyle w:val="a8"/>
              <w:numPr>
                <w:ilvl w:val="1"/>
                <w:numId w:val="16"/>
              </w:numPr>
              <w:snapToGrid w:val="0"/>
              <w:ind w:leftChars="0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2E3AD7">
              <w:rPr>
                <w:rFonts w:ascii="Times New Roman" w:eastAsia="標楷體" w:hAnsi="Times New Roman" w:cs="Times New Roman"/>
                <w:sz w:val="28"/>
                <w:szCs w:val="24"/>
              </w:rPr>
              <w:t>難，</w:t>
            </w:r>
            <w:r w:rsidR="00391A5E" w:rsidRPr="002E3AD7">
              <w:rPr>
                <w:rFonts w:ascii="Times New Roman" w:eastAsia="標楷體" w:hAnsi="Times New Roman" w:cs="Times New Roman"/>
                <w:sz w:val="28"/>
                <w:szCs w:val="24"/>
              </w:rPr>
              <w:t>需用到多項程式結構或較為複雜之資料型態或結構</w:t>
            </w:r>
          </w:p>
        </w:tc>
      </w:tr>
      <w:tr w:rsidR="00B41E9C" w:rsidRPr="002E3AD7" w14:paraId="13AADA3B" w14:textId="77777777" w:rsidTr="001E5CAE">
        <w:tc>
          <w:tcPr>
            <w:tcW w:w="5000" w:type="pct"/>
            <w:vAlign w:val="center"/>
          </w:tcPr>
          <w:p w14:paraId="6461B6B3" w14:textId="4EA40945" w:rsidR="00B41E9C" w:rsidRPr="002E3AD7" w:rsidRDefault="00B41E9C" w:rsidP="002B10D5">
            <w:pPr>
              <w:snapToGrid w:val="0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2E3AD7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解題時間：</w:t>
            </w:r>
            <w:r w:rsidR="009764F9" w:rsidRPr="002E3AD7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30</w:t>
            </w:r>
            <w:r w:rsidRPr="002E3AD7">
              <w:rPr>
                <w:rFonts w:ascii="Times New Roman" w:eastAsia="標楷體" w:hAnsi="Times New Roman" w:cs="Times New Roman"/>
                <w:sz w:val="28"/>
                <w:szCs w:val="24"/>
              </w:rPr>
              <w:t>分鐘。</w:t>
            </w:r>
          </w:p>
        </w:tc>
      </w:tr>
      <w:tr w:rsidR="008F65F2" w:rsidRPr="002E3AD7" w14:paraId="20BDA192" w14:textId="77777777" w:rsidTr="001E5CAE">
        <w:trPr>
          <w:trHeight w:val="1096"/>
        </w:trPr>
        <w:tc>
          <w:tcPr>
            <w:tcW w:w="5000" w:type="pct"/>
          </w:tcPr>
          <w:p w14:paraId="5CDB4002" w14:textId="33FB13D5" w:rsidR="006E69B3" w:rsidRPr="002E3AD7" w:rsidRDefault="002C2A16" w:rsidP="006E69B3">
            <w:pPr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2E3AD7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其他註記</w:t>
            </w:r>
            <w:r w:rsidR="008F65F2" w:rsidRPr="002E3AD7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：</w:t>
            </w:r>
          </w:p>
          <w:p w14:paraId="6955EEF8" w14:textId="78AC6F15" w:rsidR="008F65F2" w:rsidRPr="002E3AD7" w:rsidRDefault="008F65F2" w:rsidP="004A4DA9">
            <w:pPr>
              <w:snapToGrid w:val="0"/>
              <w:rPr>
                <w:rFonts w:ascii="Times New Roman" w:eastAsia="標楷體" w:hAnsi="Times New Roman" w:cs="Times New Roman"/>
                <w:sz w:val="28"/>
                <w:szCs w:val="24"/>
              </w:rPr>
            </w:pPr>
          </w:p>
        </w:tc>
      </w:tr>
    </w:tbl>
    <w:p w14:paraId="25EC3316" w14:textId="77777777" w:rsidR="00B2307C" w:rsidRPr="002E3AD7" w:rsidRDefault="00B2307C" w:rsidP="001C6E60">
      <w:pPr>
        <w:rPr>
          <w:rFonts w:ascii="Times New Roman" w:eastAsia="標楷體" w:hAnsi="Times New Roman" w:cs="Times New Roman"/>
          <w:b/>
          <w:sz w:val="16"/>
          <w:szCs w:val="16"/>
        </w:rPr>
      </w:pPr>
    </w:p>
    <w:sectPr w:rsidR="00B2307C" w:rsidRPr="002E3AD7" w:rsidSect="006260AE">
      <w:pgSz w:w="11906" w:h="16838"/>
      <w:pgMar w:top="851" w:right="1134" w:bottom="426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6C49254" w14:textId="77777777" w:rsidR="00D66AE8" w:rsidRDefault="00D66AE8" w:rsidP="00630DFA">
      <w:r>
        <w:separator/>
      </w:r>
    </w:p>
  </w:endnote>
  <w:endnote w:type="continuationSeparator" w:id="0">
    <w:p w14:paraId="6C689511" w14:textId="77777777" w:rsidR="00D66AE8" w:rsidRDefault="00D66AE8" w:rsidP="00630D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標楷體">
    <w:altName w:val="微软雅黑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666128D" w14:textId="77777777" w:rsidR="00D66AE8" w:rsidRDefault="00D66AE8" w:rsidP="00630DFA">
      <w:r>
        <w:separator/>
      </w:r>
    </w:p>
  </w:footnote>
  <w:footnote w:type="continuationSeparator" w:id="0">
    <w:p w14:paraId="49DC5BC5" w14:textId="77777777" w:rsidR="00D66AE8" w:rsidRDefault="00D66AE8" w:rsidP="00630D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372303"/>
    <w:multiLevelType w:val="hybridMultilevel"/>
    <w:tmpl w:val="A48ACCA4"/>
    <w:lvl w:ilvl="0" w:tplc="73A26A16">
      <w:start w:val="1"/>
      <w:numFmt w:val="bullet"/>
      <w:lvlText w:val="□"/>
      <w:lvlJc w:val="left"/>
      <w:pPr>
        <w:ind w:left="480" w:hanging="48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542624A"/>
    <w:multiLevelType w:val="hybridMultilevel"/>
    <w:tmpl w:val="D3340812"/>
    <w:lvl w:ilvl="0" w:tplc="3C108DEA">
      <w:numFmt w:val="bullet"/>
      <w:lvlText w:val="■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AEF2931"/>
    <w:multiLevelType w:val="hybridMultilevel"/>
    <w:tmpl w:val="0BE0D24C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E3400C1"/>
    <w:multiLevelType w:val="hybridMultilevel"/>
    <w:tmpl w:val="9B12818C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4" w15:restartNumberingAfterBreak="0">
    <w:nsid w:val="116A3196"/>
    <w:multiLevelType w:val="hybridMultilevel"/>
    <w:tmpl w:val="0DF26582"/>
    <w:lvl w:ilvl="0" w:tplc="A2F2963A">
      <w:start w:val="2"/>
      <w:numFmt w:val="bullet"/>
      <w:lvlText w:val="□"/>
      <w:lvlJc w:val="left"/>
      <w:pPr>
        <w:ind w:left="960" w:hanging="480"/>
      </w:pPr>
      <w:rPr>
        <w:rFonts w:ascii="標楷體" w:eastAsia="標楷體" w:hAnsi="標楷體" w:cs="標楷體" w:hint="eastAsia"/>
        <w:lang w:val="en-US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5" w15:restartNumberingAfterBreak="0">
    <w:nsid w:val="155212D1"/>
    <w:multiLevelType w:val="hybridMultilevel"/>
    <w:tmpl w:val="78F49FA8"/>
    <w:lvl w:ilvl="0" w:tplc="6E2C31CA">
      <w:numFmt w:val="bullet"/>
      <w:lvlText w:val="■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17320154"/>
    <w:multiLevelType w:val="hybridMultilevel"/>
    <w:tmpl w:val="E026CC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4D7730"/>
    <w:multiLevelType w:val="hybridMultilevel"/>
    <w:tmpl w:val="BE0A2950"/>
    <w:lvl w:ilvl="0" w:tplc="2CA06A4E">
      <w:numFmt w:val="bullet"/>
      <w:lvlText w:val="■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2D3B7801"/>
    <w:multiLevelType w:val="hybridMultilevel"/>
    <w:tmpl w:val="F59AD326"/>
    <w:lvl w:ilvl="0" w:tplc="C9987F7A">
      <w:start w:val="1"/>
      <w:numFmt w:val="bullet"/>
      <w:lvlText w:val=""/>
      <w:lvlJc w:val="left"/>
      <w:pPr>
        <w:ind w:left="360" w:hanging="360"/>
      </w:pPr>
      <w:rPr>
        <w:rFonts w:ascii="Wingdings" w:eastAsia="標楷體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2DDE4764"/>
    <w:multiLevelType w:val="hybridMultilevel"/>
    <w:tmpl w:val="2252247C"/>
    <w:lvl w:ilvl="0" w:tplc="A2F2963A">
      <w:start w:val="2"/>
      <w:numFmt w:val="bullet"/>
      <w:lvlText w:val="□"/>
      <w:lvlJc w:val="left"/>
      <w:pPr>
        <w:ind w:left="420" w:hanging="420"/>
      </w:pPr>
      <w:rPr>
        <w:rFonts w:ascii="標楷體" w:eastAsia="標楷體" w:hAnsi="標楷體" w:cs="標楷體" w:hint="eastAsia"/>
        <w:lang w:val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C058BF"/>
    <w:multiLevelType w:val="hybridMultilevel"/>
    <w:tmpl w:val="62864702"/>
    <w:lvl w:ilvl="0" w:tplc="73A26A16">
      <w:start w:val="1"/>
      <w:numFmt w:val="bullet"/>
      <w:lvlText w:val="□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422B2993"/>
    <w:multiLevelType w:val="multilevel"/>
    <w:tmpl w:val="502068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CD30FA6"/>
    <w:multiLevelType w:val="hybridMultilevel"/>
    <w:tmpl w:val="0B6C793E"/>
    <w:lvl w:ilvl="0" w:tplc="2CA06A4E">
      <w:numFmt w:val="bullet"/>
      <w:lvlText w:val="■"/>
      <w:lvlJc w:val="left"/>
      <w:pPr>
        <w:ind w:left="480" w:hanging="48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523158BB"/>
    <w:multiLevelType w:val="hybridMultilevel"/>
    <w:tmpl w:val="74CA0D46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4" w15:restartNumberingAfterBreak="0">
    <w:nsid w:val="56107C4C"/>
    <w:multiLevelType w:val="hybridMultilevel"/>
    <w:tmpl w:val="E3585B76"/>
    <w:lvl w:ilvl="0" w:tplc="6568B5F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58476A23"/>
    <w:multiLevelType w:val="hybridMultilevel"/>
    <w:tmpl w:val="2FC03DF4"/>
    <w:lvl w:ilvl="0" w:tplc="2CA06A4E">
      <w:numFmt w:val="bullet"/>
      <w:lvlText w:val="■"/>
      <w:lvlJc w:val="left"/>
      <w:pPr>
        <w:ind w:left="480" w:hanging="48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5CA44623"/>
    <w:multiLevelType w:val="hybridMultilevel"/>
    <w:tmpl w:val="F4D8BAD2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60D63798"/>
    <w:multiLevelType w:val="hybridMultilevel"/>
    <w:tmpl w:val="691CD02C"/>
    <w:lvl w:ilvl="0" w:tplc="4D3ED0D8">
      <w:start w:val="1"/>
      <w:numFmt w:val="lowerLetter"/>
      <w:lvlText w:val="(%1)"/>
      <w:lvlJc w:val="left"/>
      <w:pPr>
        <w:ind w:left="422" w:hanging="360"/>
      </w:pPr>
      <w:rPr>
        <w:rFonts w:hint="default"/>
      </w:rPr>
    </w:lvl>
    <w:lvl w:ilvl="1" w:tplc="A2F2963A">
      <w:start w:val="2"/>
      <w:numFmt w:val="bullet"/>
      <w:lvlText w:val="□"/>
      <w:lvlJc w:val="left"/>
      <w:pPr>
        <w:ind w:left="420" w:hanging="420"/>
      </w:pPr>
      <w:rPr>
        <w:rFonts w:ascii="標楷體" w:eastAsia="標楷體" w:hAnsi="標楷體" w:cs="標楷體" w:hint="eastAsia"/>
        <w:lang w:val="en-US"/>
      </w:rPr>
    </w:lvl>
    <w:lvl w:ilvl="2" w:tplc="0409001B" w:tentative="1">
      <w:start w:val="1"/>
      <w:numFmt w:val="lowerRoman"/>
      <w:lvlText w:val="%3."/>
      <w:lvlJc w:val="right"/>
      <w:pPr>
        <w:ind w:left="1322" w:hanging="420"/>
      </w:pPr>
    </w:lvl>
    <w:lvl w:ilvl="3" w:tplc="0409000F" w:tentative="1">
      <w:start w:val="1"/>
      <w:numFmt w:val="decimal"/>
      <w:lvlText w:val="%4."/>
      <w:lvlJc w:val="left"/>
      <w:pPr>
        <w:ind w:left="1742" w:hanging="420"/>
      </w:pPr>
    </w:lvl>
    <w:lvl w:ilvl="4" w:tplc="04090019" w:tentative="1">
      <w:start w:val="1"/>
      <w:numFmt w:val="lowerLetter"/>
      <w:lvlText w:val="%5)"/>
      <w:lvlJc w:val="left"/>
      <w:pPr>
        <w:ind w:left="2162" w:hanging="420"/>
      </w:pPr>
    </w:lvl>
    <w:lvl w:ilvl="5" w:tplc="0409001B" w:tentative="1">
      <w:start w:val="1"/>
      <w:numFmt w:val="lowerRoman"/>
      <w:lvlText w:val="%6."/>
      <w:lvlJc w:val="right"/>
      <w:pPr>
        <w:ind w:left="2582" w:hanging="420"/>
      </w:pPr>
    </w:lvl>
    <w:lvl w:ilvl="6" w:tplc="0409000F" w:tentative="1">
      <w:start w:val="1"/>
      <w:numFmt w:val="decimal"/>
      <w:lvlText w:val="%7."/>
      <w:lvlJc w:val="left"/>
      <w:pPr>
        <w:ind w:left="3002" w:hanging="420"/>
      </w:pPr>
    </w:lvl>
    <w:lvl w:ilvl="7" w:tplc="04090019" w:tentative="1">
      <w:start w:val="1"/>
      <w:numFmt w:val="lowerLetter"/>
      <w:lvlText w:val="%8)"/>
      <w:lvlJc w:val="left"/>
      <w:pPr>
        <w:ind w:left="3422" w:hanging="420"/>
      </w:pPr>
    </w:lvl>
    <w:lvl w:ilvl="8" w:tplc="0409001B" w:tentative="1">
      <w:start w:val="1"/>
      <w:numFmt w:val="lowerRoman"/>
      <w:lvlText w:val="%9."/>
      <w:lvlJc w:val="right"/>
      <w:pPr>
        <w:ind w:left="3842" w:hanging="420"/>
      </w:pPr>
    </w:lvl>
  </w:abstractNum>
  <w:abstractNum w:abstractNumId="18" w15:restartNumberingAfterBreak="0">
    <w:nsid w:val="65F94E6F"/>
    <w:multiLevelType w:val="hybridMultilevel"/>
    <w:tmpl w:val="8DB493E0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9" w15:restartNumberingAfterBreak="0">
    <w:nsid w:val="7E927495"/>
    <w:multiLevelType w:val="hybridMultilevel"/>
    <w:tmpl w:val="7AD48170"/>
    <w:lvl w:ilvl="0" w:tplc="A2F2963A">
      <w:start w:val="2"/>
      <w:numFmt w:val="bullet"/>
      <w:lvlText w:val="□"/>
      <w:lvlJc w:val="left"/>
      <w:pPr>
        <w:ind w:left="480" w:hanging="480"/>
      </w:pPr>
      <w:rPr>
        <w:rFonts w:ascii="標楷體" w:eastAsia="標楷體" w:hAnsi="標楷體" w:cs="標楷體" w:hint="eastAsia"/>
        <w:lang w:val="en-US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7EB2417E"/>
    <w:multiLevelType w:val="hybridMultilevel"/>
    <w:tmpl w:val="835E541E"/>
    <w:lvl w:ilvl="0" w:tplc="0720A398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7FAA009F"/>
    <w:multiLevelType w:val="hybridMultilevel"/>
    <w:tmpl w:val="A294773E"/>
    <w:lvl w:ilvl="0" w:tplc="1F348556">
      <w:start w:val="1"/>
      <w:numFmt w:val="decimal"/>
      <w:lvlText w:val="(%1)"/>
      <w:lvlJc w:val="left"/>
      <w:pPr>
        <w:ind w:left="782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02" w:hanging="420"/>
      </w:pPr>
    </w:lvl>
    <w:lvl w:ilvl="2" w:tplc="0409001B" w:tentative="1">
      <w:start w:val="1"/>
      <w:numFmt w:val="lowerRoman"/>
      <w:lvlText w:val="%3."/>
      <w:lvlJc w:val="right"/>
      <w:pPr>
        <w:ind w:left="1322" w:hanging="420"/>
      </w:pPr>
    </w:lvl>
    <w:lvl w:ilvl="3" w:tplc="0409000F" w:tentative="1">
      <w:start w:val="1"/>
      <w:numFmt w:val="decimal"/>
      <w:lvlText w:val="%4."/>
      <w:lvlJc w:val="left"/>
      <w:pPr>
        <w:ind w:left="1742" w:hanging="420"/>
      </w:pPr>
    </w:lvl>
    <w:lvl w:ilvl="4" w:tplc="04090019" w:tentative="1">
      <w:start w:val="1"/>
      <w:numFmt w:val="lowerLetter"/>
      <w:lvlText w:val="%5)"/>
      <w:lvlJc w:val="left"/>
      <w:pPr>
        <w:ind w:left="2162" w:hanging="420"/>
      </w:pPr>
    </w:lvl>
    <w:lvl w:ilvl="5" w:tplc="0409001B" w:tentative="1">
      <w:start w:val="1"/>
      <w:numFmt w:val="lowerRoman"/>
      <w:lvlText w:val="%6."/>
      <w:lvlJc w:val="right"/>
      <w:pPr>
        <w:ind w:left="2582" w:hanging="420"/>
      </w:pPr>
    </w:lvl>
    <w:lvl w:ilvl="6" w:tplc="0409000F" w:tentative="1">
      <w:start w:val="1"/>
      <w:numFmt w:val="decimal"/>
      <w:lvlText w:val="%7."/>
      <w:lvlJc w:val="left"/>
      <w:pPr>
        <w:ind w:left="3002" w:hanging="420"/>
      </w:pPr>
    </w:lvl>
    <w:lvl w:ilvl="7" w:tplc="04090019" w:tentative="1">
      <w:start w:val="1"/>
      <w:numFmt w:val="lowerLetter"/>
      <w:lvlText w:val="%8)"/>
      <w:lvlJc w:val="left"/>
      <w:pPr>
        <w:ind w:left="3422" w:hanging="420"/>
      </w:pPr>
    </w:lvl>
    <w:lvl w:ilvl="8" w:tplc="0409001B" w:tentative="1">
      <w:start w:val="1"/>
      <w:numFmt w:val="lowerRoman"/>
      <w:lvlText w:val="%9."/>
      <w:lvlJc w:val="right"/>
      <w:pPr>
        <w:ind w:left="3842" w:hanging="420"/>
      </w:pPr>
    </w:lvl>
  </w:abstractNum>
  <w:abstractNum w:abstractNumId="22" w15:restartNumberingAfterBreak="0">
    <w:nsid w:val="7FCC76EE"/>
    <w:multiLevelType w:val="hybridMultilevel"/>
    <w:tmpl w:val="1FE0385E"/>
    <w:lvl w:ilvl="0" w:tplc="0F6054D0">
      <w:start w:val="2"/>
      <w:numFmt w:val="bullet"/>
      <w:lvlText w:val="□"/>
      <w:lvlJc w:val="left"/>
      <w:pPr>
        <w:ind w:left="480" w:hanging="480"/>
      </w:pPr>
      <w:rPr>
        <w:rFonts w:ascii="標楷體" w:eastAsia="標楷體" w:hAnsi="標楷體" w:cs="標楷體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6"/>
  </w:num>
  <w:num w:numId="2">
    <w:abstractNumId w:val="10"/>
  </w:num>
  <w:num w:numId="3">
    <w:abstractNumId w:val="9"/>
  </w:num>
  <w:num w:numId="4">
    <w:abstractNumId w:val="0"/>
  </w:num>
  <w:num w:numId="5">
    <w:abstractNumId w:val="5"/>
  </w:num>
  <w:num w:numId="6">
    <w:abstractNumId w:val="1"/>
  </w:num>
  <w:num w:numId="7">
    <w:abstractNumId w:val="8"/>
  </w:num>
  <w:num w:numId="8">
    <w:abstractNumId w:val="7"/>
  </w:num>
  <w:num w:numId="9">
    <w:abstractNumId w:val="22"/>
  </w:num>
  <w:num w:numId="10">
    <w:abstractNumId w:val="12"/>
  </w:num>
  <w:num w:numId="11">
    <w:abstractNumId w:val="14"/>
  </w:num>
  <w:num w:numId="12">
    <w:abstractNumId w:val="4"/>
  </w:num>
  <w:num w:numId="13">
    <w:abstractNumId w:val="19"/>
  </w:num>
  <w:num w:numId="14">
    <w:abstractNumId w:val="15"/>
  </w:num>
  <w:num w:numId="15">
    <w:abstractNumId w:val="2"/>
  </w:num>
  <w:num w:numId="16">
    <w:abstractNumId w:val="17"/>
  </w:num>
  <w:num w:numId="17">
    <w:abstractNumId w:val="21"/>
  </w:num>
  <w:num w:numId="18">
    <w:abstractNumId w:val="16"/>
  </w:num>
  <w:num w:numId="19">
    <w:abstractNumId w:val="11"/>
  </w:num>
  <w:num w:numId="20">
    <w:abstractNumId w:val="20"/>
  </w:num>
  <w:num w:numId="21">
    <w:abstractNumId w:val="3"/>
  </w:num>
  <w:num w:numId="22">
    <w:abstractNumId w:val="18"/>
  </w:num>
  <w:num w:numId="2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3MTO2NDeyMDS0MDVU0lEKTi0uzszPAykwrAUAik0HrywAAAA="/>
  </w:docVars>
  <w:rsids>
    <w:rsidRoot w:val="005812F6"/>
    <w:rsid w:val="00014013"/>
    <w:rsid w:val="00020B2C"/>
    <w:rsid w:val="0002135C"/>
    <w:rsid w:val="0002148B"/>
    <w:rsid w:val="0004116C"/>
    <w:rsid w:val="0004576C"/>
    <w:rsid w:val="000557E9"/>
    <w:rsid w:val="000640A1"/>
    <w:rsid w:val="000643AD"/>
    <w:rsid w:val="000B1FFE"/>
    <w:rsid w:val="000B2E6F"/>
    <w:rsid w:val="000B3F3F"/>
    <w:rsid w:val="000D0A83"/>
    <w:rsid w:val="000D5D4E"/>
    <w:rsid w:val="000F2508"/>
    <w:rsid w:val="000F3602"/>
    <w:rsid w:val="00103F7F"/>
    <w:rsid w:val="0010537B"/>
    <w:rsid w:val="00106FFB"/>
    <w:rsid w:val="00110435"/>
    <w:rsid w:val="00113A66"/>
    <w:rsid w:val="001173B7"/>
    <w:rsid w:val="0012074B"/>
    <w:rsid w:val="0012450B"/>
    <w:rsid w:val="00131917"/>
    <w:rsid w:val="00137234"/>
    <w:rsid w:val="00141C14"/>
    <w:rsid w:val="0014228E"/>
    <w:rsid w:val="001511A1"/>
    <w:rsid w:val="00157105"/>
    <w:rsid w:val="001648D4"/>
    <w:rsid w:val="00167D2C"/>
    <w:rsid w:val="00181BC3"/>
    <w:rsid w:val="001A422F"/>
    <w:rsid w:val="001C334C"/>
    <w:rsid w:val="001C6E60"/>
    <w:rsid w:val="001D1D17"/>
    <w:rsid w:val="001D6784"/>
    <w:rsid w:val="001E34B8"/>
    <w:rsid w:val="001E5CAE"/>
    <w:rsid w:val="001F1B0F"/>
    <w:rsid w:val="00201978"/>
    <w:rsid w:val="00203B99"/>
    <w:rsid w:val="00204039"/>
    <w:rsid w:val="00235722"/>
    <w:rsid w:val="00250D90"/>
    <w:rsid w:val="0025647A"/>
    <w:rsid w:val="0026766D"/>
    <w:rsid w:val="002677BA"/>
    <w:rsid w:val="002769BC"/>
    <w:rsid w:val="00291571"/>
    <w:rsid w:val="00294294"/>
    <w:rsid w:val="00296286"/>
    <w:rsid w:val="002A0D05"/>
    <w:rsid w:val="002A0FC4"/>
    <w:rsid w:val="002A6708"/>
    <w:rsid w:val="002B10D5"/>
    <w:rsid w:val="002B5E7F"/>
    <w:rsid w:val="002B5F99"/>
    <w:rsid w:val="002B69AD"/>
    <w:rsid w:val="002C2A16"/>
    <w:rsid w:val="002D1CB7"/>
    <w:rsid w:val="002D6021"/>
    <w:rsid w:val="002E19B6"/>
    <w:rsid w:val="002E3AD7"/>
    <w:rsid w:val="00306C04"/>
    <w:rsid w:val="0031298A"/>
    <w:rsid w:val="003157B8"/>
    <w:rsid w:val="00320D12"/>
    <w:rsid w:val="00324742"/>
    <w:rsid w:val="00343D46"/>
    <w:rsid w:val="00350DBD"/>
    <w:rsid w:val="00351307"/>
    <w:rsid w:val="00356B1E"/>
    <w:rsid w:val="00356DD7"/>
    <w:rsid w:val="00362DBE"/>
    <w:rsid w:val="00366280"/>
    <w:rsid w:val="00371D9A"/>
    <w:rsid w:val="00372456"/>
    <w:rsid w:val="00373D64"/>
    <w:rsid w:val="00377ABD"/>
    <w:rsid w:val="00387268"/>
    <w:rsid w:val="00391A5E"/>
    <w:rsid w:val="003A2AB0"/>
    <w:rsid w:val="003A2CD0"/>
    <w:rsid w:val="003B30DB"/>
    <w:rsid w:val="003B6391"/>
    <w:rsid w:val="003B7536"/>
    <w:rsid w:val="003C7B0F"/>
    <w:rsid w:val="003D00F0"/>
    <w:rsid w:val="003D3190"/>
    <w:rsid w:val="003F358D"/>
    <w:rsid w:val="003F771D"/>
    <w:rsid w:val="00414DE6"/>
    <w:rsid w:val="00415CD0"/>
    <w:rsid w:val="004174F9"/>
    <w:rsid w:val="004278C0"/>
    <w:rsid w:val="0043237D"/>
    <w:rsid w:val="00435A13"/>
    <w:rsid w:val="00455BFD"/>
    <w:rsid w:val="00470A6D"/>
    <w:rsid w:val="00472747"/>
    <w:rsid w:val="00483900"/>
    <w:rsid w:val="0049086C"/>
    <w:rsid w:val="00493AB3"/>
    <w:rsid w:val="004963BE"/>
    <w:rsid w:val="004A1EF7"/>
    <w:rsid w:val="004A4DA9"/>
    <w:rsid w:val="004C6721"/>
    <w:rsid w:val="004D3906"/>
    <w:rsid w:val="004E4BF1"/>
    <w:rsid w:val="004E50D2"/>
    <w:rsid w:val="004E70B6"/>
    <w:rsid w:val="00503A13"/>
    <w:rsid w:val="00504846"/>
    <w:rsid w:val="00504F34"/>
    <w:rsid w:val="00513CFF"/>
    <w:rsid w:val="00520093"/>
    <w:rsid w:val="00532A90"/>
    <w:rsid w:val="005337E8"/>
    <w:rsid w:val="005566DA"/>
    <w:rsid w:val="00556B6A"/>
    <w:rsid w:val="0057417F"/>
    <w:rsid w:val="00574726"/>
    <w:rsid w:val="0058090E"/>
    <w:rsid w:val="005812F6"/>
    <w:rsid w:val="00581C72"/>
    <w:rsid w:val="00583AB9"/>
    <w:rsid w:val="00584261"/>
    <w:rsid w:val="0058558D"/>
    <w:rsid w:val="00590A14"/>
    <w:rsid w:val="005A6FCA"/>
    <w:rsid w:val="005B1FEF"/>
    <w:rsid w:val="005C5A1C"/>
    <w:rsid w:val="005D1F34"/>
    <w:rsid w:val="005D72E4"/>
    <w:rsid w:val="005E11D4"/>
    <w:rsid w:val="005F2FF1"/>
    <w:rsid w:val="0060111C"/>
    <w:rsid w:val="00602AD2"/>
    <w:rsid w:val="00603C44"/>
    <w:rsid w:val="0061275C"/>
    <w:rsid w:val="00624B61"/>
    <w:rsid w:val="006260AE"/>
    <w:rsid w:val="00627657"/>
    <w:rsid w:val="00630DFA"/>
    <w:rsid w:val="00632477"/>
    <w:rsid w:val="00635B6B"/>
    <w:rsid w:val="00653FEC"/>
    <w:rsid w:val="0066787B"/>
    <w:rsid w:val="006726A5"/>
    <w:rsid w:val="00676AF9"/>
    <w:rsid w:val="00677B3D"/>
    <w:rsid w:val="00683E3D"/>
    <w:rsid w:val="00684E33"/>
    <w:rsid w:val="0068507F"/>
    <w:rsid w:val="00693AC6"/>
    <w:rsid w:val="00694BED"/>
    <w:rsid w:val="006A536D"/>
    <w:rsid w:val="006B3B82"/>
    <w:rsid w:val="006B7629"/>
    <w:rsid w:val="006C2662"/>
    <w:rsid w:val="006C5A6A"/>
    <w:rsid w:val="006E69B3"/>
    <w:rsid w:val="006E69EB"/>
    <w:rsid w:val="0070080C"/>
    <w:rsid w:val="007146F0"/>
    <w:rsid w:val="00715465"/>
    <w:rsid w:val="00720FF0"/>
    <w:rsid w:val="00722EF2"/>
    <w:rsid w:val="00740133"/>
    <w:rsid w:val="00746D74"/>
    <w:rsid w:val="00746F20"/>
    <w:rsid w:val="007633F0"/>
    <w:rsid w:val="0076517A"/>
    <w:rsid w:val="00770118"/>
    <w:rsid w:val="00774918"/>
    <w:rsid w:val="007802C4"/>
    <w:rsid w:val="00797E6D"/>
    <w:rsid w:val="007A41F4"/>
    <w:rsid w:val="007C4FF3"/>
    <w:rsid w:val="007D6899"/>
    <w:rsid w:val="007F6D56"/>
    <w:rsid w:val="00805FCB"/>
    <w:rsid w:val="00813787"/>
    <w:rsid w:val="00815CD7"/>
    <w:rsid w:val="008342A1"/>
    <w:rsid w:val="00837349"/>
    <w:rsid w:val="008404E8"/>
    <w:rsid w:val="00855E26"/>
    <w:rsid w:val="008578CC"/>
    <w:rsid w:val="00887B17"/>
    <w:rsid w:val="008B3F07"/>
    <w:rsid w:val="008B5219"/>
    <w:rsid w:val="008C272A"/>
    <w:rsid w:val="008D0893"/>
    <w:rsid w:val="008D67DD"/>
    <w:rsid w:val="008D68C8"/>
    <w:rsid w:val="008F1F23"/>
    <w:rsid w:val="008F466C"/>
    <w:rsid w:val="008F65F2"/>
    <w:rsid w:val="00901620"/>
    <w:rsid w:val="00901E9F"/>
    <w:rsid w:val="00954087"/>
    <w:rsid w:val="00965712"/>
    <w:rsid w:val="009660D0"/>
    <w:rsid w:val="009764F9"/>
    <w:rsid w:val="0097691C"/>
    <w:rsid w:val="009812CF"/>
    <w:rsid w:val="00982CFA"/>
    <w:rsid w:val="0098574C"/>
    <w:rsid w:val="00996066"/>
    <w:rsid w:val="009A6432"/>
    <w:rsid w:val="009C236D"/>
    <w:rsid w:val="009C7439"/>
    <w:rsid w:val="009D235D"/>
    <w:rsid w:val="009D3E7F"/>
    <w:rsid w:val="009D431C"/>
    <w:rsid w:val="009E3488"/>
    <w:rsid w:val="009F37B0"/>
    <w:rsid w:val="009F7AC4"/>
    <w:rsid w:val="00A050C8"/>
    <w:rsid w:val="00A06A18"/>
    <w:rsid w:val="00A12A19"/>
    <w:rsid w:val="00A22623"/>
    <w:rsid w:val="00A250DC"/>
    <w:rsid w:val="00A25591"/>
    <w:rsid w:val="00A272EA"/>
    <w:rsid w:val="00A323AF"/>
    <w:rsid w:val="00A4638B"/>
    <w:rsid w:val="00A501CB"/>
    <w:rsid w:val="00A5101F"/>
    <w:rsid w:val="00A60C8E"/>
    <w:rsid w:val="00A779B9"/>
    <w:rsid w:val="00A86D20"/>
    <w:rsid w:val="00A9024A"/>
    <w:rsid w:val="00A91118"/>
    <w:rsid w:val="00A916D4"/>
    <w:rsid w:val="00A9347B"/>
    <w:rsid w:val="00A937B5"/>
    <w:rsid w:val="00A97394"/>
    <w:rsid w:val="00AA1176"/>
    <w:rsid w:val="00AA75A6"/>
    <w:rsid w:val="00AA79B6"/>
    <w:rsid w:val="00AB2121"/>
    <w:rsid w:val="00AB59D9"/>
    <w:rsid w:val="00AC05B7"/>
    <w:rsid w:val="00AD5BD7"/>
    <w:rsid w:val="00AE16D2"/>
    <w:rsid w:val="00AF04F8"/>
    <w:rsid w:val="00B2307C"/>
    <w:rsid w:val="00B374A7"/>
    <w:rsid w:val="00B41E9C"/>
    <w:rsid w:val="00B6596F"/>
    <w:rsid w:val="00B72254"/>
    <w:rsid w:val="00B72D8F"/>
    <w:rsid w:val="00B744B3"/>
    <w:rsid w:val="00B75FD5"/>
    <w:rsid w:val="00B85538"/>
    <w:rsid w:val="00B85D6E"/>
    <w:rsid w:val="00B9228D"/>
    <w:rsid w:val="00BA47D5"/>
    <w:rsid w:val="00BE0D1E"/>
    <w:rsid w:val="00BE1EFA"/>
    <w:rsid w:val="00BE7E53"/>
    <w:rsid w:val="00BF0BEE"/>
    <w:rsid w:val="00BF232A"/>
    <w:rsid w:val="00BF31DE"/>
    <w:rsid w:val="00C06602"/>
    <w:rsid w:val="00C06D97"/>
    <w:rsid w:val="00C06F74"/>
    <w:rsid w:val="00C16BD4"/>
    <w:rsid w:val="00C21128"/>
    <w:rsid w:val="00C36444"/>
    <w:rsid w:val="00C44AFC"/>
    <w:rsid w:val="00C45B8E"/>
    <w:rsid w:val="00C52FBC"/>
    <w:rsid w:val="00C74E90"/>
    <w:rsid w:val="00C7561A"/>
    <w:rsid w:val="00C85A38"/>
    <w:rsid w:val="00C90E26"/>
    <w:rsid w:val="00C9197F"/>
    <w:rsid w:val="00C946D5"/>
    <w:rsid w:val="00C971B6"/>
    <w:rsid w:val="00CA3CC2"/>
    <w:rsid w:val="00CC5C57"/>
    <w:rsid w:val="00CF24E6"/>
    <w:rsid w:val="00D01CD3"/>
    <w:rsid w:val="00D02DEA"/>
    <w:rsid w:val="00D22478"/>
    <w:rsid w:val="00D2251D"/>
    <w:rsid w:val="00D3400C"/>
    <w:rsid w:val="00D37AC1"/>
    <w:rsid w:val="00D44D7A"/>
    <w:rsid w:val="00D52F38"/>
    <w:rsid w:val="00D6215A"/>
    <w:rsid w:val="00D66AE8"/>
    <w:rsid w:val="00D67E2D"/>
    <w:rsid w:val="00D723F5"/>
    <w:rsid w:val="00D8082A"/>
    <w:rsid w:val="00D86A74"/>
    <w:rsid w:val="00D919D3"/>
    <w:rsid w:val="00D957BA"/>
    <w:rsid w:val="00DA41AF"/>
    <w:rsid w:val="00DA7E74"/>
    <w:rsid w:val="00DB64FE"/>
    <w:rsid w:val="00DC0F32"/>
    <w:rsid w:val="00DF11C1"/>
    <w:rsid w:val="00DF6941"/>
    <w:rsid w:val="00E01EB4"/>
    <w:rsid w:val="00E04780"/>
    <w:rsid w:val="00E22374"/>
    <w:rsid w:val="00E22971"/>
    <w:rsid w:val="00E269D4"/>
    <w:rsid w:val="00E318FE"/>
    <w:rsid w:val="00E35ABA"/>
    <w:rsid w:val="00E429E6"/>
    <w:rsid w:val="00E45BF3"/>
    <w:rsid w:val="00E4729C"/>
    <w:rsid w:val="00E610B1"/>
    <w:rsid w:val="00E62AF4"/>
    <w:rsid w:val="00E63096"/>
    <w:rsid w:val="00E71519"/>
    <w:rsid w:val="00E72F07"/>
    <w:rsid w:val="00E85745"/>
    <w:rsid w:val="00E87D73"/>
    <w:rsid w:val="00E94148"/>
    <w:rsid w:val="00EA27B4"/>
    <w:rsid w:val="00EA46D1"/>
    <w:rsid w:val="00EB446D"/>
    <w:rsid w:val="00ED1DC9"/>
    <w:rsid w:val="00EF1E2E"/>
    <w:rsid w:val="00EF3151"/>
    <w:rsid w:val="00F22CF8"/>
    <w:rsid w:val="00F268C7"/>
    <w:rsid w:val="00F54D6D"/>
    <w:rsid w:val="00F5638A"/>
    <w:rsid w:val="00F56927"/>
    <w:rsid w:val="00F57321"/>
    <w:rsid w:val="00F62CDA"/>
    <w:rsid w:val="00F70156"/>
    <w:rsid w:val="00F716D5"/>
    <w:rsid w:val="00F9436D"/>
    <w:rsid w:val="00FA03FC"/>
    <w:rsid w:val="00FA52C6"/>
    <w:rsid w:val="00FB448C"/>
    <w:rsid w:val="00FD1DB2"/>
    <w:rsid w:val="00FD6975"/>
    <w:rsid w:val="00FE6C68"/>
    <w:rsid w:val="00FE72DE"/>
    <w:rsid w:val="00FF12AC"/>
    <w:rsid w:val="00FF3BB1"/>
    <w:rsid w:val="00FF51CB"/>
    <w:rsid w:val="00FF7308"/>
    <w:rsid w:val="00FF7C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B02C80D"/>
  <w15:docId w15:val="{6481A0B7-EDD4-4957-9449-224D1CE515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37349"/>
    <w:pPr>
      <w:widowControl w:val="0"/>
    </w:pPr>
  </w:style>
  <w:style w:type="paragraph" w:styleId="1">
    <w:name w:val="heading 1"/>
    <w:basedOn w:val="a"/>
    <w:link w:val="10"/>
    <w:uiPriority w:val="9"/>
    <w:qFormat/>
    <w:rsid w:val="00131917"/>
    <w:pPr>
      <w:widowControl/>
      <w:spacing w:before="100" w:beforeAutospacing="1" w:after="100" w:afterAutospacing="1"/>
      <w:outlineLvl w:val="0"/>
    </w:pPr>
    <w:rPr>
      <w:rFonts w:ascii="SimSun" w:eastAsia="SimSun" w:hAnsi="SimSun" w:cs="SimSun"/>
      <w:b/>
      <w:bCs/>
      <w:kern w:val="36"/>
      <w:sz w:val="48"/>
      <w:szCs w:val="48"/>
      <w:lang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30DF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630DFA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630DF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630DFA"/>
    <w:rPr>
      <w:sz w:val="20"/>
      <w:szCs w:val="20"/>
    </w:rPr>
  </w:style>
  <w:style w:type="table" w:styleId="a7">
    <w:name w:val="Table Grid"/>
    <w:basedOn w:val="a1"/>
    <w:uiPriority w:val="59"/>
    <w:rsid w:val="00B2307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693AC6"/>
    <w:pPr>
      <w:ind w:leftChars="200" w:left="480"/>
    </w:pPr>
  </w:style>
  <w:style w:type="paragraph" w:styleId="a9">
    <w:name w:val="Balloon Text"/>
    <w:basedOn w:val="a"/>
    <w:link w:val="aa"/>
    <w:uiPriority w:val="99"/>
    <w:semiHidden/>
    <w:unhideWhenUsed/>
    <w:rsid w:val="00366280"/>
    <w:rPr>
      <w:rFonts w:ascii="Lucida Grande" w:hAnsi="Lucida Grande" w:cs="Lucida Grande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366280"/>
    <w:rPr>
      <w:rFonts w:ascii="Lucida Grande" w:hAnsi="Lucida Grande" w:cs="Lucida Grande"/>
      <w:sz w:val="18"/>
      <w:szCs w:val="18"/>
    </w:rPr>
  </w:style>
  <w:style w:type="paragraph" w:styleId="Web">
    <w:name w:val="Normal (Web)"/>
    <w:basedOn w:val="a"/>
    <w:uiPriority w:val="99"/>
    <w:rsid w:val="002769BC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customStyle="1" w:styleId="10">
    <w:name w:val="標題 1 字元"/>
    <w:basedOn w:val="a0"/>
    <w:link w:val="1"/>
    <w:uiPriority w:val="9"/>
    <w:rsid w:val="00131917"/>
    <w:rPr>
      <w:rFonts w:ascii="SimSun" w:eastAsia="SimSun" w:hAnsi="SimSun" w:cs="SimSun"/>
      <w:b/>
      <w:bCs/>
      <w:kern w:val="36"/>
      <w:sz w:val="48"/>
      <w:szCs w:val="48"/>
      <w:lang w:eastAsia="zh-CN"/>
    </w:rPr>
  </w:style>
  <w:style w:type="character" w:styleId="ab">
    <w:name w:val="Hyperlink"/>
    <w:basedOn w:val="a0"/>
    <w:uiPriority w:val="99"/>
    <w:semiHidden/>
    <w:unhideWhenUsed/>
    <w:rsid w:val="00483900"/>
    <w:rPr>
      <w:color w:val="0000FF"/>
      <w:u w:val="single"/>
    </w:rPr>
  </w:style>
  <w:style w:type="character" w:customStyle="1" w:styleId="text30">
    <w:name w:val="text30"/>
    <w:basedOn w:val="a0"/>
    <w:rsid w:val="00584261"/>
  </w:style>
  <w:style w:type="paragraph" w:styleId="ac">
    <w:name w:val="No Spacing"/>
    <w:uiPriority w:val="1"/>
    <w:qFormat/>
    <w:rsid w:val="00387268"/>
    <w:pPr>
      <w:widowControl w:val="0"/>
    </w:pPr>
  </w:style>
  <w:style w:type="character" w:customStyle="1" w:styleId="rt-commentedtext">
    <w:name w:val="rt-commentedtext"/>
    <w:basedOn w:val="a0"/>
    <w:rsid w:val="0058558D"/>
  </w:style>
  <w:style w:type="table" w:styleId="6">
    <w:name w:val="Grid Table 6 Colorful"/>
    <w:basedOn w:val="a1"/>
    <w:uiPriority w:val="51"/>
    <w:rsid w:val="0058558D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947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0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49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66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56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86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0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86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40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41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23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11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31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FE9ECBCA9AD0A4184B29F044BCFFC8D" ma:contentTypeVersion="8" ma:contentTypeDescription="Create a new document." ma:contentTypeScope="" ma:versionID="58e9d0aeb1d504847037f7ae972db913">
  <xsd:schema xmlns:xsd="http://www.w3.org/2001/XMLSchema" xmlns:xs="http://www.w3.org/2001/XMLSchema" xmlns:p="http://schemas.microsoft.com/office/2006/metadata/properties" xmlns:ns3="b8a1d8db-a7f7-49b8-94c8-b29e5ebaa182" targetNamespace="http://schemas.microsoft.com/office/2006/metadata/properties" ma:root="true" ma:fieldsID="5c27f4d3099a954d65d7659266e2d71b" ns3:_="">
    <xsd:import namespace="b8a1d8db-a7f7-49b8-94c8-b29e5ebaa18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a1d8db-a7f7-49b8-94c8-b29e5ebaa18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C72CBE-86AB-4A15-A056-6A942FFA688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B3680EE-C3E8-487E-912A-B611202F15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8a1d8db-a7f7-49b8-94c8-b29e5ebaa1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168AF68-7001-4F02-90BD-C5EAE708AB0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F60E812-21CD-46C1-AEDD-D9B6F1DD37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6</TotalTime>
  <Pages>3</Pages>
  <Words>426</Words>
  <Characters>2431</Characters>
  <Application>Microsoft Office Word</Application>
  <DocSecurity>0</DocSecurity>
  <Lines>20</Lines>
  <Paragraphs>5</Paragraphs>
  <ScaleCrop>false</ScaleCrop>
  <Company/>
  <LinksUpToDate>false</LinksUpToDate>
  <CharactersWithSpaces>2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tbcey74123</cp:lastModifiedBy>
  <cp:revision>108</cp:revision>
  <cp:lastPrinted>2015-07-24T07:04:00Z</cp:lastPrinted>
  <dcterms:created xsi:type="dcterms:W3CDTF">2017-03-23T05:40:00Z</dcterms:created>
  <dcterms:modified xsi:type="dcterms:W3CDTF">2020-11-16T09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FE9ECBCA9AD0A4184B29F044BCFFC8D</vt:lpwstr>
  </property>
</Properties>
</file>